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9F4C7" w14:textId="5DB9417B" w:rsidR="004F381E" w:rsidRPr="00216F91" w:rsidRDefault="004F381E" w:rsidP="00216F91">
      <w:pPr>
        <w:spacing w:line="360" w:lineRule="auto"/>
        <w:ind w:firstLine="360"/>
        <w:rPr>
          <w:rFonts w:ascii="Times New Roman" w:hAnsi="Times New Roman" w:cs="Times New Roman"/>
          <w:b/>
        </w:rPr>
      </w:pPr>
      <w:r w:rsidRPr="00216F91">
        <w:rPr>
          <w:rFonts w:ascii="Times New Roman" w:hAnsi="Times New Roman" w:cs="Times New Roman"/>
          <w:b/>
        </w:rPr>
        <w:t>LIST OF SUPPLEMENTARY MATERIALS</w:t>
      </w:r>
    </w:p>
    <w:p w14:paraId="4DC1D192" w14:textId="09C0D724" w:rsidR="004F381E" w:rsidRPr="00216F91" w:rsidRDefault="004F381E" w:rsidP="00216F91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16F9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ble S1: </w:t>
      </w:r>
      <w:r w:rsidRPr="00216F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st-diagnostic dietary glycemic index, glycemic load, insulin index, and insulin load in relation to cardiovascular disease mortality after breast cancer diagnosis (n=8,932 cases) in Nurses’ Health Study and Nurses’ Health Study II.</w:t>
      </w:r>
    </w:p>
    <w:p w14:paraId="72227261" w14:textId="460A3B45" w:rsidR="00D22B13" w:rsidRPr="00216F91" w:rsidRDefault="00D22B13" w:rsidP="00216F9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6F91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4F381E" w:rsidRPr="00216F9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216F9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16F91">
        <w:rPr>
          <w:rFonts w:ascii="Times New Roman" w:hAnsi="Times New Roman" w:cs="Times New Roman"/>
          <w:bCs/>
          <w:sz w:val="24"/>
          <w:szCs w:val="24"/>
        </w:rPr>
        <w:t xml:space="preserve"> Pre-diagnostic dietary </w:t>
      </w:r>
      <w:r w:rsidRPr="00216F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lycemic index, glycemic load, insulin index, and insulin load </w:t>
      </w:r>
      <w:r w:rsidRPr="00216F91">
        <w:rPr>
          <w:rFonts w:ascii="Times New Roman" w:hAnsi="Times New Roman" w:cs="Times New Roman"/>
          <w:bCs/>
          <w:sz w:val="24"/>
          <w:szCs w:val="24"/>
        </w:rPr>
        <w:t>in relation to mortality after breast cancer diagnosis in the Nurses’ Health Study and Nurses’ Health Study II (n=8,555)</w:t>
      </w:r>
      <w:r w:rsidR="004F381E" w:rsidRPr="00216F91">
        <w:rPr>
          <w:rFonts w:ascii="Times New Roman" w:hAnsi="Times New Roman" w:cs="Times New Roman"/>
          <w:bCs/>
          <w:sz w:val="24"/>
          <w:szCs w:val="24"/>
        </w:rPr>
        <w:t>.</w:t>
      </w:r>
    </w:p>
    <w:p w14:paraId="2C0D2639" w14:textId="360FE8AB" w:rsidR="00D22B13" w:rsidRPr="00216F91" w:rsidRDefault="00D22B13" w:rsidP="00216F9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6F91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4F381E" w:rsidRPr="00216F9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216F9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16F91">
        <w:rPr>
          <w:rFonts w:ascii="Times New Roman" w:hAnsi="Times New Roman" w:cs="Times New Roman"/>
          <w:bCs/>
          <w:sz w:val="24"/>
          <w:szCs w:val="24"/>
        </w:rPr>
        <w:t xml:space="preserve"> Dietary </w:t>
      </w:r>
      <w:r w:rsidRPr="00216F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lycemic index, glycemic load, insulin index, and insulin load reported in the first FFQ after diagnosis </w:t>
      </w:r>
      <w:r w:rsidRPr="00216F91">
        <w:rPr>
          <w:rFonts w:ascii="Times New Roman" w:hAnsi="Times New Roman" w:cs="Times New Roman"/>
          <w:bCs/>
          <w:sz w:val="24"/>
          <w:szCs w:val="24"/>
        </w:rPr>
        <w:t>in relation to mortality after breast cancer diagnosis in the Nurses’ Health Study and Nurses’ Health Study II.</w:t>
      </w:r>
    </w:p>
    <w:p w14:paraId="6AAEE208" w14:textId="766571DB" w:rsidR="00D22B13" w:rsidRPr="00216F91" w:rsidRDefault="00D22B13" w:rsidP="00216F9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6F91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4F381E" w:rsidRPr="00216F91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216F9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16F91">
        <w:rPr>
          <w:rFonts w:ascii="Times New Roman" w:hAnsi="Times New Roman" w:cs="Times New Roman"/>
          <w:bCs/>
          <w:sz w:val="24"/>
          <w:szCs w:val="24"/>
        </w:rPr>
        <w:t xml:space="preserve"> Post-diagnostic dietary </w:t>
      </w:r>
      <w:r w:rsidRPr="00216F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lycemic index, glycemic load, insulin index, and insulin load </w:t>
      </w:r>
      <w:r w:rsidRPr="00216F91">
        <w:rPr>
          <w:rFonts w:ascii="Times New Roman" w:hAnsi="Times New Roman" w:cs="Times New Roman"/>
          <w:bCs/>
          <w:sz w:val="24"/>
          <w:szCs w:val="24"/>
        </w:rPr>
        <w:t>in relation to mortality after breast cancer diagnosis in the Nurses’ Health Study and Nurses’ Health Study II, stratified by post-diagnostic BMI.</w:t>
      </w:r>
    </w:p>
    <w:p w14:paraId="2F69120C" w14:textId="77777777" w:rsidR="004F381E" w:rsidRPr="00216F91" w:rsidRDefault="00D22B13" w:rsidP="00216F9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6F91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4F381E" w:rsidRPr="00216F9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216F9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16F91">
        <w:rPr>
          <w:rFonts w:ascii="Times New Roman" w:hAnsi="Times New Roman" w:cs="Times New Roman"/>
          <w:bCs/>
          <w:sz w:val="24"/>
          <w:szCs w:val="24"/>
        </w:rPr>
        <w:t xml:space="preserve"> Post-diagnostic dietary </w:t>
      </w:r>
      <w:r w:rsidRPr="00216F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lycemic index, glycemic load, insulin index, and insulin load </w:t>
      </w:r>
      <w:r w:rsidRPr="00216F91">
        <w:rPr>
          <w:rFonts w:ascii="Times New Roman" w:hAnsi="Times New Roman" w:cs="Times New Roman"/>
          <w:bCs/>
          <w:sz w:val="24"/>
          <w:szCs w:val="24"/>
        </w:rPr>
        <w:t>in relation to mortality after breast cancer diagnosis in the Nurses’ Health Study and Nurses’ Health Study II, stratified by menopausal status</w:t>
      </w:r>
      <w:r w:rsidR="004F381E" w:rsidRPr="00216F91">
        <w:rPr>
          <w:rFonts w:ascii="Times New Roman" w:hAnsi="Times New Roman" w:cs="Times New Roman"/>
          <w:bCs/>
          <w:sz w:val="24"/>
          <w:szCs w:val="24"/>
        </w:rPr>
        <w:t>.</w:t>
      </w:r>
    </w:p>
    <w:p w14:paraId="610519E0" w14:textId="1EE1F29E" w:rsidR="00D22B13" w:rsidRPr="00216F91" w:rsidRDefault="00D22B13" w:rsidP="00216F9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6F91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4F381E" w:rsidRPr="00216F91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16F9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216F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ost-diagnostic dietary glycemic index, glycemic load, insulin index, and insulin load in relation to mortality after </w:t>
      </w:r>
      <w:r w:rsidR="004F381E" w:rsidRPr="00216F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reast cancer diagnosis (n=8,932 cases) in Nurses’ Health Study and Nurses’ Health Study II.</w:t>
      </w:r>
    </w:p>
    <w:p w14:paraId="79FE3D0A" w14:textId="13476ED5" w:rsidR="00D22B13" w:rsidRPr="00216F91" w:rsidRDefault="00D22B13" w:rsidP="00216F91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6F91"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4F381E" w:rsidRPr="00216F91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216F9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16F91">
        <w:rPr>
          <w:rFonts w:ascii="Times New Roman" w:hAnsi="Times New Roman" w:cs="Times New Roman"/>
          <w:bCs/>
          <w:sz w:val="24"/>
          <w:szCs w:val="24"/>
        </w:rPr>
        <w:t xml:space="preserve">Dietary </w:t>
      </w:r>
      <w:r w:rsidRPr="00216F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lycemic index, glycemic load, insulin index, and insulin load </w:t>
      </w:r>
      <w:r w:rsidRPr="00216F91">
        <w:rPr>
          <w:rFonts w:ascii="Times New Roman" w:hAnsi="Times New Roman" w:cs="Times New Roman"/>
          <w:bCs/>
          <w:sz w:val="24"/>
          <w:szCs w:val="24"/>
        </w:rPr>
        <w:t xml:space="preserve">in relation to mortality after breast cancer diagnosis in the Nurses’ Health Study and Nurses’ Health Study II, using </w:t>
      </w:r>
      <w:r w:rsidRPr="00216F91">
        <w:rPr>
          <w:rFonts w:ascii="Times New Roman" w:eastAsia="Times New Roman" w:hAnsi="Times New Roman" w:cs="Times New Roman"/>
          <w:color w:val="201F1E"/>
          <w:sz w:val="24"/>
          <w:szCs w:val="24"/>
          <w:shd w:val="clear" w:color="auto" w:fill="FFFFFF"/>
          <w:lang w:eastAsia="en-US"/>
        </w:rPr>
        <w:t>complete case method (n=5,960)</w:t>
      </w:r>
      <w:r w:rsidRPr="00216F91">
        <w:rPr>
          <w:rFonts w:ascii="Times New Roman" w:hAnsi="Times New Roman" w:cs="Times New Roman"/>
          <w:bCs/>
          <w:sz w:val="24"/>
          <w:szCs w:val="24"/>
        </w:rPr>
        <w:t>.</w:t>
      </w:r>
    </w:p>
    <w:p w14:paraId="5C71864A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37540115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01949AA3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520DF5A1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7E040E72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4E95540F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4A5C3F43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5854E88D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25B2366F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444750A1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6428676A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0ABD416B" w14:textId="77777777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613AE3A8" w14:textId="7ABA9D7B" w:rsidR="00D22B13" w:rsidRDefault="00D22B13" w:rsidP="00EF29D3">
      <w:pPr>
        <w:rPr>
          <w:rFonts w:ascii="Times New Roman" w:hAnsi="Times New Roman" w:cs="Times New Roman"/>
          <w:b/>
          <w:bCs/>
        </w:rPr>
      </w:pPr>
    </w:p>
    <w:p w14:paraId="643868D3" w14:textId="77777777" w:rsidR="004F381E" w:rsidRDefault="004F381E" w:rsidP="00EF29D3">
      <w:pPr>
        <w:rPr>
          <w:rFonts w:ascii="Times New Roman" w:hAnsi="Times New Roman" w:cs="Times New Roman"/>
          <w:b/>
          <w:bCs/>
        </w:rPr>
      </w:pPr>
    </w:p>
    <w:p w14:paraId="73CEA7CF" w14:textId="3D576719" w:rsidR="004F381E" w:rsidRDefault="004F381E" w:rsidP="004F381E">
      <w:pPr>
        <w:rPr>
          <w:rFonts w:ascii="Times New Roman" w:hAnsi="Times New Roman" w:cs="Times New Roman"/>
          <w:b/>
          <w:bCs/>
          <w:color w:val="000000" w:themeColor="text1"/>
        </w:rPr>
      </w:pPr>
      <w:r w:rsidRPr="00D94618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</w:rPr>
        <w:t>S1</w:t>
      </w:r>
      <w:r w:rsidRPr="00D94618">
        <w:rPr>
          <w:rFonts w:ascii="Times New Roman" w:hAnsi="Times New Roman" w:cs="Times New Roman"/>
          <w:b/>
          <w:bCs/>
          <w:color w:val="000000" w:themeColor="text1"/>
        </w:rPr>
        <w:t xml:space="preserve">. Post-diagnostic dietary glycemic index, glycemic load, insulin index, and insulin load in relation to 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cardiovascular disease </w:t>
      </w:r>
      <w:r w:rsidRPr="00D94618">
        <w:rPr>
          <w:rFonts w:ascii="Times New Roman" w:hAnsi="Times New Roman" w:cs="Times New Roman"/>
          <w:b/>
          <w:bCs/>
          <w:color w:val="000000" w:themeColor="text1"/>
        </w:rPr>
        <w:t>mortality after breast cancer diagnosis (n=8,932 cases) in Nurses’ Health Study and Nurses’ Health Study II.</w:t>
      </w:r>
    </w:p>
    <w:p w14:paraId="57B4FD9D" w14:textId="77777777" w:rsidR="004F381E" w:rsidRPr="00D94618" w:rsidRDefault="004F381E" w:rsidP="004F381E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0"/>
        <w:gridCol w:w="924"/>
        <w:gridCol w:w="1619"/>
        <w:gridCol w:w="1646"/>
        <w:gridCol w:w="2724"/>
      </w:tblGrid>
      <w:tr w:rsidR="004F381E" w:rsidRPr="00D94618" w14:paraId="3D039B97" w14:textId="77777777" w:rsidTr="004F381E">
        <w:trPr>
          <w:jc w:val="center"/>
        </w:trPr>
        <w:tc>
          <w:tcPr>
            <w:tcW w:w="0" w:type="auto"/>
          </w:tcPr>
          <w:p w14:paraId="06E6D2C1" w14:textId="77777777" w:rsidR="004F381E" w:rsidRPr="00D94618" w:rsidRDefault="004F381E" w:rsidP="004F381E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</w:tcPr>
          <w:p w14:paraId="602FEE62" w14:textId="77777777" w:rsidR="004F381E" w:rsidRPr="00D94618" w:rsidRDefault="004F381E" w:rsidP="004F381E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232" w:type="dxa"/>
            <w:gridSpan w:val="3"/>
          </w:tcPr>
          <w:p w14:paraId="1423D088" w14:textId="17F8A2F8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Cardiovascular disease </w:t>
            </w: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rtality</w:t>
            </w:r>
          </w:p>
        </w:tc>
      </w:tr>
      <w:tr w:rsidR="004F381E" w:rsidRPr="00D94618" w14:paraId="3C57DDC5" w14:textId="77777777" w:rsidTr="004F381E">
        <w:trPr>
          <w:jc w:val="center"/>
        </w:trPr>
        <w:tc>
          <w:tcPr>
            <w:tcW w:w="0" w:type="auto"/>
          </w:tcPr>
          <w:p w14:paraId="7B4A8688" w14:textId="77777777" w:rsidR="004F381E" w:rsidRPr="00D94618" w:rsidRDefault="004F381E" w:rsidP="004F381E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Quintile</w:t>
            </w:r>
          </w:p>
        </w:tc>
        <w:tc>
          <w:tcPr>
            <w:tcW w:w="0" w:type="auto"/>
          </w:tcPr>
          <w:p w14:paraId="75181AFF" w14:textId="77777777" w:rsidR="004F381E" w:rsidRPr="00D94618" w:rsidRDefault="004F381E" w:rsidP="004F381E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edian</w:t>
            </w:r>
          </w:p>
        </w:tc>
        <w:tc>
          <w:tcPr>
            <w:tcW w:w="1414" w:type="dxa"/>
          </w:tcPr>
          <w:p w14:paraId="6ECAB277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438" w:type="dxa"/>
          </w:tcPr>
          <w:p w14:paraId="712D6428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2380" w:type="dxa"/>
          </w:tcPr>
          <w:p w14:paraId="75684625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</w:tr>
      <w:tr w:rsidR="004F381E" w:rsidRPr="00D94618" w14:paraId="6CB3FD79" w14:textId="77777777" w:rsidTr="004F381E">
        <w:trPr>
          <w:jc w:val="center"/>
        </w:trPr>
        <w:tc>
          <w:tcPr>
            <w:tcW w:w="7882" w:type="dxa"/>
            <w:gridSpan w:val="5"/>
          </w:tcPr>
          <w:p w14:paraId="021EA531" w14:textId="108CE16B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ietary Glycemic Index</w:t>
            </w:r>
          </w:p>
        </w:tc>
      </w:tr>
      <w:tr w:rsidR="004F381E" w:rsidRPr="00D94618" w14:paraId="0CF1D7A5" w14:textId="77777777" w:rsidTr="004F381E">
        <w:trPr>
          <w:jc w:val="center"/>
        </w:trPr>
        <w:tc>
          <w:tcPr>
            <w:tcW w:w="0" w:type="auto"/>
          </w:tcPr>
          <w:p w14:paraId="283882CF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AFF0BB4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8.1</w:t>
            </w:r>
          </w:p>
        </w:tc>
        <w:tc>
          <w:tcPr>
            <w:tcW w:w="1414" w:type="dxa"/>
          </w:tcPr>
          <w:p w14:paraId="25F77ECE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9</w:t>
            </w:r>
          </w:p>
        </w:tc>
        <w:tc>
          <w:tcPr>
            <w:tcW w:w="1438" w:type="dxa"/>
          </w:tcPr>
          <w:p w14:paraId="22C87BFB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380" w:type="dxa"/>
          </w:tcPr>
          <w:p w14:paraId="0049092E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4F381E" w:rsidRPr="00D94618" w14:paraId="1289E38F" w14:textId="77777777" w:rsidTr="004F381E">
        <w:trPr>
          <w:jc w:val="center"/>
        </w:trPr>
        <w:tc>
          <w:tcPr>
            <w:tcW w:w="0" w:type="auto"/>
          </w:tcPr>
          <w:p w14:paraId="34EA95AF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267D1A08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0.7</w:t>
            </w:r>
          </w:p>
        </w:tc>
        <w:tc>
          <w:tcPr>
            <w:tcW w:w="1414" w:type="dxa"/>
          </w:tcPr>
          <w:p w14:paraId="39CD459E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438" w:type="dxa"/>
          </w:tcPr>
          <w:p w14:paraId="12F4A1FB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40 (0.94-2.10)</w:t>
            </w:r>
          </w:p>
        </w:tc>
        <w:tc>
          <w:tcPr>
            <w:tcW w:w="2380" w:type="dxa"/>
          </w:tcPr>
          <w:p w14:paraId="4DF6DD05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3 (0.89-2.00)</w:t>
            </w:r>
          </w:p>
        </w:tc>
      </w:tr>
      <w:tr w:rsidR="004F381E" w:rsidRPr="00D94618" w14:paraId="5F90DBE4" w14:textId="77777777" w:rsidTr="004F381E">
        <w:trPr>
          <w:jc w:val="center"/>
        </w:trPr>
        <w:tc>
          <w:tcPr>
            <w:tcW w:w="0" w:type="auto"/>
          </w:tcPr>
          <w:p w14:paraId="4EEB9727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F128178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2.4</w:t>
            </w:r>
          </w:p>
        </w:tc>
        <w:tc>
          <w:tcPr>
            <w:tcW w:w="1414" w:type="dxa"/>
          </w:tcPr>
          <w:p w14:paraId="7223F6D1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6</w:t>
            </w:r>
          </w:p>
        </w:tc>
        <w:tc>
          <w:tcPr>
            <w:tcW w:w="1438" w:type="dxa"/>
          </w:tcPr>
          <w:p w14:paraId="68C0948D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49 (1.00-2.21)</w:t>
            </w:r>
          </w:p>
        </w:tc>
        <w:tc>
          <w:tcPr>
            <w:tcW w:w="2380" w:type="dxa"/>
          </w:tcPr>
          <w:p w14:paraId="3F0FE354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6 (0.91-2.03)</w:t>
            </w:r>
          </w:p>
        </w:tc>
      </w:tr>
      <w:tr w:rsidR="004F381E" w:rsidRPr="00D94618" w14:paraId="1106096F" w14:textId="77777777" w:rsidTr="004F381E">
        <w:trPr>
          <w:jc w:val="center"/>
        </w:trPr>
        <w:tc>
          <w:tcPr>
            <w:tcW w:w="0" w:type="auto"/>
          </w:tcPr>
          <w:p w14:paraId="53509384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5538190D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4.0</w:t>
            </w:r>
          </w:p>
        </w:tc>
        <w:tc>
          <w:tcPr>
            <w:tcW w:w="1414" w:type="dxa"/>
          </w:tcPr>
          <w:p w14:paraId="2B091F60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6</w:t>
            </w:r>
          </w:p>
        </w:tc>
        <w:tc>
          <w:tcPr>
            <w:tcW w:w="1438" w:type="dxa"/>
          </w:tcPr>
          <w:p w14:paraId="18055E39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68 (1.14-2.48)</w:t>
            </w:r>
          </w:p>
        </w:tc>
        <w:tc>
          <w:tcPr>
            <w:tcW w:w="2380" w:type="dxa"/>
          </w:tcPr>
          <w:p w14:paraId="20FC7AF7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53 (1.03-2.26)</w:t>
            </w:r>
          </w:p>
        </w:tc>
      </w:tr>
      <w:tr w:rsidR="004F381E" w:rsidRPr="00D94618" w14:paraId="61E173D6" w14:textId="77777777" w:rsidTr="004F381E">
        <w:trPr>
          <w:jc w:val="center"/>
        </w:trPr>
        <w:tc>
          <w:tcPr>
            <w:tcW w:w="0" w:type="auto"/>
          </w:tcPr>
          <w:p w14:paraId="2FA4A78A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5ABC2628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6.2</w:t>
            </w:r>
          </w:p>
        </w:tc>
        <w:tc>
          <w:tcPr>
            <w:tcW w:w="1414" w:type="dxa"/>
          </w:tcPr>
          <w:p w14:paraId="26645FB9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1</w:t>
            </w:r>
          </w:p>
        </w:tc>
        <w:tc>
          <w:tcPr>
            <w:tcW w:w="1438" w:type="dxa"/>
          </w:tcPr>
          <w:p w14:paraId="73B8F167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64 (1.11-2.43)</w:t>
            </w:r>
          </w:p>
        </w:tc>
        <w:tc>
          <w:tcPr>
            <w:tcW w:w="2380" w:type="dxa"/>
          </w:tcPr>
          <w:p w14:paraId="1911FB46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40 (0.94-2.09)</w:t>
            </w:r>
          </w:p>
        </w:tc>
      </w:tr>
      <w:tr w:rsidR="004F381E" w:rsidRPr="00D94618" w14:paraId="0BC02671" w14:textId="77777777" w:rsidTr="004F381E">
        <w:trPr>
          <w:jc w:val="center"/>
        </w:trPr>
        <w:tc>
          <w:tcPr>
            <w:tcW w:w="0" w:type="auto"/>
          </w:tcPr>
          <w:p w14:paraId="2125B68E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4618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3ED928F2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4" w:type="dxa"/>
          </w:tcPr>
          <w:p w14:paraId="417C1F28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38" w:type="dxa"/>
          </w:tcPr>
          <w:p w14:paraId="51C42868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08</w:t>
            </w:r>
          </w:p>
        </w:tc>
        <w:tc>
          <w:tcPr>
            <w:tcW w:w="2380" w:type="dxa"/>
          </w:tcPr>
          <w:p w14:paraId="6D4F06AE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9</w:t>
            </w:r>
          </w:p>
        </w:tc>
      </w:tr>
      <w:tr w:rsidR="004F381E" w:rsidRPr="00D94618" w14:paraId="4A46132F" w14:textId="77777777" w:rsidTr="004F381E">
        <w:trPr>
          <w:jc w:val="center"/>
        </w:trPr>
        <w:tc>
          <w:tcPr>
            <w:tcW w:w="7882" w:type="dxa"/>
            <w:gridSpan w:val="5"/>
          </w:tcPr>
          <w:p w14:paraId="096A337E" w14:textId="4896550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ietary Glycemic Load</w:t>
            </w:r>
          </w:p>
        </w:tc>
      </w:tr>
      <w:tr w:rsidR="004F381E" w:rsidRPr="00D94618" w14:paraId="5945D496" w14:textId="77777777" w:rsidTr="004F381E">
        <w:trPr>
          <w:jc w:val="center"/>
        </w:trPr>
        <w:tc>
          <w:tcPr>
            <w:tcW w:w="0" w:type="auto"/>
          </w:tcPr>
          <w:p w14:paraId="2E0996E7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0EED4F0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6.5</w:t>
            </w:r>
          </w:p>
        </w:tc>
        <w:tc>
          <w:tcPr>
            <w:tcW w:w="1414" w:type="dxa"/>
          </w:tcPr>
          <w:p w14:paraId="718F57FF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9</w:t>
            </w:r>
          </w:p>
        </w:tc>
        <w:tc>
          <w:tcPr>
            <w:tcW w:w="1438" w:type="dxa"/>
          </w:tcPr>
          <w:p w14:paraId="232FD7FC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380" w:type="dxa"/>
          </w:tcPr>
          <w:p w14:paraId="7D7DAC3E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4F381E" w:rsidRPr="00D94618" w14:paraId="2A61F59C" w14:textId="77777777" w:rsidTr="004F381E">
        <w:trPr>
          <w:jc w:val="center"/>
        </w:trPr>
        <w:tc>
          <w:tcPr>
            <w:tcW w:w="0" w:type="auto"/>
          </w:tcPr>
          <w:p w14:paraId="66F9675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08FD6CB0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1.8</w:t>
            </w:r>
          </w:p>
        </w:tc>
        <w:tc>
          <w:tcPr>
            <w:tcW w:w="1414" w:type="dxa"/>
          </w:tcPr>
          <w:p w14:paraId="1C867152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1438" w:type="dxa"/>
          </w:tcPr>
          <w:p w14:paraId="6CB61726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3 (0.81-1.87)</w:t>
            </w:r>
          </w:p>
        </w:tc>
        <w:tc>
          <w:tcPr>
            <w:tcW w:w="2380" w:type="dxa"/>
          </w:tcPr>
          <w:p w14:paraId="20A30E22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7 (0.83-1.93)</w:t>
            </w:r>
          </w:p>
        </w:tc>
      </w:tr>
      <w:tr w:rsidR="004F381E" w:rsidRPr="00D94618" w14:paraId="75373A4D" w14:textId="77777777" w:rsidTr="004F381E">
        <w:trPr>
          <w:jc w:val="center"/>
        </w:trPr>
        <w:tc>
          <w:tcPr>
            <w:tcW w:w="0" w:type="auto"/>
          </w:tcPr>
          <w:p w14:paraId="0B18318D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A319376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1.0</w:t>
            </w:r>
          </w:p>
        </w:tc>
        <w:tc>
          <w:tcPr>
            <w:tcW w:w="1414" w:type="dxa"/>
          </w:tcPr>
          <w:p w14:paraId="34A560FF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8</w:t>
            </w:r>
          </w:p>
        </w:tc>
        <w:tc>
          <w:tcPr>
            <w:tcW w:w="1438" w:type="dxa"/>
          </w:tcPr>
          <w:p w14:paraId="4786EF5A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77 (1.20-2.60)</w:t>
            </w:r>
          </w:p>
        </w:tc>
        <w:tc>
          <w:tcPr>
            <w:tcW w:w="2380" w:type="dxa"/>
          </w:tcPr>
          <w:p w14:paraId="1E992BEF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69 (1.13-2.52)</w:t>
            </w:r>
          </w:p>
        </w:tc>
      </w:tr>
      <w:tr w:rsidR="004F381E" w:rsidRPr="00D94618" w14:paraId="2DB38AAC" w14:textId="77777777" w:rsidTr="004F381E">
        <w:trPr>
          <w:jc w:val="center"/>
        </w:trPr>
        <w:tc>
          <w:tcPr>
            <w:tcW w:w="0" w:type="auto"/>
          </w:tcPr>
          <w:p w14:paraId="62C48AF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291319D7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0.7</w:t>
            </w:r>
          </w:p>
        </w:tc>
        <w:tc>
          <w:tcPr>
            <w:tcW w:w="1414" w:type="dxa"/>
          </w:tcPr>
          <w:p w14:paraId="15B52C27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3</w:t>
            </w:r>
          </w:p>
        </w:tc>
        <w:tc>
          <w:tcPr>
            <w:tcW w:w="1438" w:type="dxa"/>
          </w:tcPr>
          <w:p w14:paraId="626B7F40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55 (1.05-2.29)</w:t>
            </w:r>
          </w:p>
        </w:tc>
        <w:tc>
          <w:tcPr>
            <w:tcW w:w="2380" w:type="dxa"/>
          </w:tcPr>
          <w:p w14:paraId="50FDA519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52 (1.01-2.29)</w:t>
            </w:r>
          </w:p>
        </w:tc>
      </w:tr>
      <w:tr w:rsidR="004F381E" w:rsidRPr="00D94618" w14:paraId="6588A6F0" w14:textId="77777777" w:rsidTr="004F381E">
        <w:trPr>
          <w:jc w:val="center"/>
        </w:trPr>
        <w:tc>
          <w:tcPr>
            <w:tcW w:w="0" w:type="auto"/>
          </w:tcPr>
          <w:p w14:paraId="5BDBB31D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16733615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5.8</w:t>
            </w:r>
          </w:p>
        </w:tc>
        <w:tc>
          <w:tcPr>
            <w:tcW w:w="1414" w:type="dxa"/>
          </w:tcPr>
          <w:p w14:paraId="6966C9A9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1438" w:type="dxa"/>
          </w:tcPr>
          <w:p w14:paraId="27535AB2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49 (1.00-2.20)</w:t>
            </w:r>
          </w:p>
        </w:tc>
        <w:tc>
          <w:tcPr>
            <w:tcW w:w="2380" w:type="dxa"/>
          </w:tcPr>
          <w:p w14:paraId="43CB33A2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43 (0.94-2.19)</w:t>
            </w:r>
          </w:p>
        </w:tc>
      </w:tr>
      <w:tr w:rsidR="004F381E" w:rsidRPr="00D94618" w14:paraId="130F0757" w14:textId="77777777" w:rsidTr="004F381E">
        <w:trPr>
          <w:jc w:val="center"/>
        </w:trPr>
        <w:tc>
          <w:tcPr>
            <w:tcW w:w="0" w:type="auto"/>
          </w:tcPr>
          <w:p w14:paraId="46794444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4618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353CC0F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4" w:type="dxa"/>
          </w:tcPr>
          <w:p w14:paraId="67D20896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38" w:type="dxa"/>
          </w:tcPr>
          <w:p w14:paraId="7FA0482B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4</w:t>
            </w:r>
          </w:p>
        </w:tc>
        <w:tc>
          <w:tcPr>
            <w:tcW w:w="2380" w:type="dxa"/>
          </w:tcPr>
          <w:p w14:paraId="42FD861E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0</w:t>
            </w:r>
          </w:p>
        </w:tc>
      </w:tr>
      <w:tr w:rsidR="004F381E" w:rsidRPr="00D94618" w14:paraId="2750633F" w14:textId="77777777" w:rsidTr="004F381E">
        <w:trPr>
          <w:trHeight w:val="197"/>
          <w:jc w:val="center"/>
        </w:trPr>
        <w:tc>
          <w:tcPr>
            <w:tcW w:w="7882" w:type="dxa"/>
            <w:gridSpan w:val="5"/>
          </w:tcPr>
          <w:p w14:paraId="35660EBE" w14:textId="14BA9C52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ietary Insulin Index</w:t>
            </w:r>
          </w:p>
        </w:tc>
      </w:tr>
      <w:tr w:rsidR="004F381E" w:rsidRPr="00D94618" w14:paraId="3C1C2381" w14:textId="77777777" w:rsidTr="004F381E">
        <w:trPr>
          <w:trHeight w:val="197"/>
          <w:jc w:val="center"/>
        </w:trPr>
        <w:tc>
          <w:tcPr>
            <w:tcW w:w="0" w:type="auto"/>
          </w:tcPr>
          <w:p w14:paraId="329E21CF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783DF2F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5.6</w:t>
            </w:r>
          </w:p>
        </w:tc>
        <w:tc>
          <w:tcPr>
            <w:tcW w:w="1414" w:type="dxa"/>
          </w:tcPr>
          <w:p w14:paraId="4ED34F67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4</w:t>
            </w:r>
          </w:p>
        </w:tc>
        <w:tc>
          <w:tcPr>
            <w:tcW w:w="1438" w:type="dxa"/>
          </w:tcPr>
          <w:p w14:paraId="1B99F8F6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380" w:type="dxa"/>
          </w:tcPr>
          <w:p w14:paraId="7CF0C756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4F381E" w:rsidRPr="00D94618" w14:paraId="458EA224" w14:textId="77777777" w:rsidTr="004F381E">
        <w:trPr>
          <w:jc w:val="center"/>
        </w:trPr>
        <w:tc>
          <w:tcPr>
            <w:tcW w:w="0" w:type="auto"/>
          </w:tcPr>
          <w:p w14:paraId="1E8AF00B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327AA37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0.2</w:t>
            </w:r>
          </w:p>
        </w:tc>
        <w:tc>
          <w:tcPr>
            <w:tcW w:w="1414" w:type="dxa"/>
          </w:tcPr>
          <w:p w14:paraId="106FC336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1</w:t>
            </w:r>
          </w:p>
        </w:tc>
        <w:tc>
          <w:tcPr>
            <w:tcW w:w="1438" w:type="dxa"/>
          </w:tcPr>
          <w:p w14:paraId="2AA0A5EA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56 (1.03-2.38)</w:t>
            </w:r>
          </w:p>
        </w:tc>
        <w:tc>
          <w:tcPr>
            <w:tcW w:w="2380" w:type="dxa"/>
          </w:tcPr>
          <w:p w14:paraId="7009DDCB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62 (1.05-2.49)</w:t>
            </w:r>
          </w:p>
        </w:tc>
      </w:tr>
      <w:tr w:rsidR="004F381E" w:rsidRPr="00D94618" w14:paraId="25B384C4" w14:textId="77777777" w:rsidTr="004F381E">
        <w:trPr>
          <w:jc w:val="center"/>
        </w:trPr>
        <w:tc>
          <w:tcPr>
            <w:tcW w:w="0" w:type="auto"/>
          </w:tcPr>
          <w:p w14:paraId="0BEF206A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6FBB341C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2.8</w:t>
            </w:r>
          </w:p>
        </w:tc>
        <w:tc>
          <w:tcPr>
            <w:tcW w:w="1414" w:type="dxa"/>
          </w:tcPr>
          <w:p w14:paraId="1E739647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1438" w:type="dxa"/>
          </w:tcPr>
          <w:p w14:paraId="5358EA06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6 (0.89-2.07)</w:t>
            </w:r>
          </w:p>
        </w:tc>
        <w:tc>
          <w:tcPr>
            <w:tcW w:w="2380" w:type="dxa"/>
          </w:tcPr>
          <w:p w14:paraId="1516C5EB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5 (0.80-1.95)</w:t>
            </w:r>
          </w:p>
        </w:tc>
      </w:tr>
      <w:tr w:rsidR="004F381E" w:rsidRPr="00D94618" w14:paraId="71FFCF40" w14:textId="77777777" w:rsidTr="004F381E">
        <w:trPr>
          <w:jc w:val="center"/>
        </w:trPr>
        <w:tc>
          <w:tcPr>
            <w:tcW w:w="0" w:type="auto"/>
          </w:tcPr>
          <w:p w14:paraId="72F9161C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58D2383E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5.2</w:t>
            </w:r>
          </w:p>
        </w:tc>
        <w:tc>
          <w:tcPr>
            <w:tcW w:w="1414" w:type="dxa"/>
          </w:tcPr>
          <w:p w14:paraId="5E8F3E98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8</w:t>
            </w:r>
          </w:p>
        </w:tc>
        <w:tc>
          <w:tcPr>
            <w:tcW w:w="1438" w:type="dxa"/>
          </w:tcPr>
          <w:p w14:paraId="38613718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46 (0.97-2.21)</w:t>
            </w:r>
          </w:p>
        </w:tc>
        <w:tc>
          <w:tcPr>
            <w:tcW w:w="2380" w:type="dxa"/>
          </w:tcPr>
          <w:p w14:paraId="048B6073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3 (0.86-2.07)</w:t>
            </w:r>
          </w:p>
        </w:tc>
      </w:tr>
      <w:tr w:rsidR="004F381E" w:rsidRPr="00D94618" w14:paraId="4D011119" w14:textId="77777777" w:rsidTr="004F381E">
        <w:trPr>
          <w:jc w:val="center"/>
        </w:trPr>
        <w:tc>
          <w:tcPr>
            <w:tcW w:w="0" w:type="auto"/>
          </w:tcPr>
          <w:p w14:paraId="7DBEC248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1A304410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8.7</w:t>
            </w:r>
          </w:p>
        </w:tc>
        <w:tc>
          <w:tcPr>
            <w:tcW w:w="1414" w:type="dxa"/>
          </w:tcPr>
          <w:p w14:paraId="1DD4396B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1</w:t>
            </w:r>
          </w:p>
        </w:tc>
        <w:tc>
          <w:tcPr>
            <w:tcW w:w="1438" w:type="dxa"/>
          </w:tcPr>
          <w:p w14:paraId="71AB7803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62 (1.09-2.41)</w:t>
            </w:r>
          </w:p>
        </w:tc>
        <w:tc>
          <w:tcPr>
            <w:tcW w:w="2380" w:type="dxa"/>
          </w:tcPr>
          <w:p w14:paraId="5A28097E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60 (1.04-2.48)</w:t>
            </w:r>
          </w:p>
        </w:tc>
      </w:tr>
      <w:tr w:rsidR="004F381E" w:rsidRPr="00D94618" w14:paraId="1AA448BD" w14:textId="77777777" w:rsidTr="004F381E">
        <w:trPr>
          <w:jc w:val="center"/>
        </w:trPr>
        <w:tc>
          <w:tcPr>
            <w:tcW w:w="0" w:type="auto"/>
          </w:tcPr>
          <w:p w14:paraId="3CF9BC4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4618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53B7F117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4" w:type="dxa"/>
          </w:tcPr>
          <w:p w14:paraId="225B9201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38" w:type="dxa"/>
          </w:tcPr>
          <w:p w14:paraId="2DFCEF74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4</w:t>
            </w:r>
          </w:p>
        </w:tc>
        <w:tc>
          <w:tcPr>
            <w:tcW w:w="2380" w:type="dxa"/>
          </w:tcPr>
          <w:p w14:paraId="5B7B0CBB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1</w:t>
            </w:r>
          </w:p>
        </w:tc>
      </w:tr>
      <w:tr w:rsidR="004F381E" w:rsidRPr="00D94618" w14:paraId="25E4BC77" w14:textId="77777777" w:rsidTr="004F381E">
        <w:trPr>
          <w:jc w:val="center"/>
        </w:trPr>
        <w:tc>
          <w:tcPr>
            <w:tcW w:w="7882" w:type="dxa"/>
            <w:gridSpan w:val="5"/>
          </w:tcPr>
          <w:p w14:paraId="0774C636" w14:textId="48BBD16C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ietary Insulin Load</w:t>
            </w:r>
          </w:p>
        </w:tc>
      </w:tr>
      <w:tr w:rsidR="004F381E" w:rsidRPr="00D94618" w14:paraId="218BC20B" w14:textId="77777777" w:rsidTr="004F381E">
        <w:trPr>
          <w:jc w:val="center"/>
        </w:trPr>
        <w:tc>
          <w:tcPr>
            <w:tcW w:w="0" w:type="auto"/>
          </w:tcPr>
          <w:p w14:paraId="279AE31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C05C46F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81</w:t>
            </w:r>
          </w:p>
        </w:tc>
        <w:tc>
          <w:tcPr>
            <w:tcW w:w="1414" w:type="dxa"/>
          </w:tcPr>
          <w:p w14:paraId="4E9CEBA9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9</w:t>
            </w:r>
          </w:p>
        </w:tc>
        <w:tc>
          <w:tcPr>
            <w:tcW w:w="1438" w:type="dxa"/>
          </w:tcPr>
          <w:p w14:paraId="750986C3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380" w:type="dxa"/>
          </w:tcPr>
          <w:p w14:paraId="0983D4EA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4F381E" w:rsidRPr="00D94618" w14:paraId="54458A3C" w14:textId="77777777" w:rsidTr="004F381E">
        <w:trPr>
          <w:jc w:val="center"/>
        </w:trPr>
        <w:tc>
          <w:tcPr>
            <w:tcW w:w="0" w:type="auto"/>
          </w:tcPr>
          <w:p w14:paraId="099FD9D8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474EFA3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56</w:t>
            </w:r>
          </w:p>
        </w:tc>
        <w:tc>
          <w:tcPr>
            <w:tcW w:w="1414" w:type="dxa"/>
          </w:tcPr>
          <w:p w14:paraId="1A9F647D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2</w:t>
            </w:r>
          </w:p>
        </w:tc>
        <w:tc>
          <w:tcPr>
            <w:tcW w:w="1438" w:type="dxa"/>
          </w:tcPr>
          <w:p w14:paraId="6FDED162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9 (0.82-1.73)</w:t>
            </w:r>
          </w:p>
        </w:tc>
        <w:tc>
          <w:tcPr>
            <w:tcW w:w="2380" w:type="dxa"/>
          </w:tcPr>
          <w:p w14:paraId="521394F0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6 (0.79-1.72)</w:t>
            </w:r>
          </w:p>
        </w:tc>
      </w:tr>
      <w:tr w:rsidR="004F381E" w:rsidRPr="00D94618" w14:paraId="363DAAD9" w14:textId="77777777" w:rsidTr="004F381E">
        <w:trPr>
          <w:jc w:val="center"/>
        </w:trPr>
        <w:tc>
          <w:tcPr>
            <w:tcW w:w="0" w:type="auto"/>
          </w:tcPr>
          <w:p w14:paraId="0AD511D7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2B1A2A1E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98</w:t>
            </w:r>
          </w:p>
        </w:tc>
        <w:tc>
          <w:tcPr>
            <w:tcW w:w="1414" w:type="dxa"/>
          </w:tcPr>
          <w:p w14:paraId="3B16DD0A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6</w:t>
            </w:r>
          </w:p>
        </w:tc>
        <w:tc>
          <w:tcPr>
            <w:tcW w:w="1438" w:type="dxa"/>
          </w:tcPr>
          <w:p w14:paraId="772AAD8F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0 (0.83-1.73)</w:t>
            </w:r>
          </w:p>
        </w:tc>
        <w:tc>
          <w:tcPr>
            <w:tcW w:w="2380" w:type="dxa"/>
          </w:tcPr>
          <w:p w14:paraId="3B513A7D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4 (0.70-1.54)</w:t>
            </w:r>
          </w:p>
        </w:tc>
      </w:tr>
      <w:tr w:rsidR="004F381E" w:rsidRPr="00D94618" w14:paraId="33817F92" w14:textId="77777777" w:rsidTr="004F381E">
        <w:trPr>
          <w:jc w:val="center"/>
        </w:trPr>
        <w:tc>
          <w:tcPr>
            <w:tcW w:w="0" w:type="auto"/>
          </w:tcPr>
          <w:p w14:paraId="76D00DB6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26AAF8E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41</w:t>
            </w:r>
          </w:p>
        </w:tc>
        <w:tc>
          <w:tcPr>
            <w:tcW w:w="1414" w:type="dxa"/>
          </w:tcPr>
          <w:p w14:paraId="5CDE661A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9</w:t>
            </w:r>
          </w:p>
        </w:tc>
        <w:tc>
          <w:tcPr>
            <w:tcW w:w="1438" w:type="dxa"/>
          </w:tcPr>
          <w:p w14:paraId="5AFFD8AC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3 (0.85-1.78)</w:t>
            </w:r>
          </w:p>
        </w:tc>
        <w:tc>
          <w:tcPr>
            <w:tcW w:w="2380" w:type="dxa"/>
          </w:tcPr>
          <w:p w14:paraId="24282789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4 (0.77-1.70)</w:t>
            </w:r>
          </w:p>
        </w:tc>
      </w:tr>
      <w:tr w:rsidR="004F381E" w:rsidRPr="00D94618" w14:paraId="63E11DF8" w14:textId="77777777" w:rsidTr="004F381E">
        <w:trPr>
          <w:jc w:val="center"/>
        </w:trPr>
        <w:tc>
          <w:tcPr>
            <w:tcW w:w="0" w:type="auto"/>
          </w:tcPr>
          <w:p w14:paraId="0A07E4DA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BE3266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05</w:t>
            </w:r>
          </w:p>
        </w:tc>
        <w:tc>
          <w:tcPr>
            <w:tcW w:w="1414" w:type="dxa"/>
          </w:tcPr>
          <w:p w14:paraId="2CF827F1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6</w:t>
            </w:r>
          </w:p>
        </w:tc>
        <w:tc>
          <w:tcPr>
            <w:tcW w:w="1438" w:type="dxa"/>
          </w:tcPr>
          <w:p w14:paraId="47210C10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40 (0.97-2.03)</w:t>
            </w:r>
          </w:p>
        </w:tc>
        <w:tc>
          <w:tcPr>
            <w:tcW w:w="2380" w:type="dxa"/>
          </w:tcPr>
          <w:p w14:paraId="59D88E8A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7 (0.91-2.06)</w:t>
            </w:r>
          </w:p>
        </w:tc>
      </w:tr>
      <w:tr w:rsidR="004F381E" w:rsidRPr="00D94618" w14:paraId="0F72C1C2" w14:textId="77777777" w:rsidTr="004F381E">
        <w:trPr>
          <w:trHeight w:val="188"/>
          <w:jc w:val="center"/>
        </w:trPr>
        <w:tc>
          <w:tcPr>
            <w:tcW w:w="0" w:type="auto"/>
          </w:tcPr>
          <w:p w14:paraId="4E47AB2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4618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2E7CEA61" w14:textId="77777777" w:rsidR="004F381E" w:rsidRPr="00D94618" w:rsidRDefault="004F381E" w:rsidP="004F381E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4" w:type="dxa"/>
          </w:tcPr>
          <w:p w14:paraId="5248CF42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38" w:type="dxa"/>
          </w:tcPr>
          <w:p w14:paraId="4E43F0F7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8</w:t>
            </w:r>
          </w:p>
        </w:tc>
        <w:tc>
          <w:tcPr>
            <w:tcW w:w="2380" w:type="dxa"/>
          </w:tcPr>
          <w:p w14:paraId="1F801357" w14:textId="77777777" w:rsidR="004F381E" w:rsidRPr="00D94618" w:rsidRDefault="004F381E" w:rsidP="004F381E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9461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6</w:t>
            </w:r>
          </w:p>
        </w:tc>
      </w:tr>
    </w:tbl>
    <w:p w14:paraId="407FD817" w14:textId="77777777" w:rsidR="004F381E" w:rsidRPr="00D94618" w:rsidRDefault="004F381E" w:rsidP="004F381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1 stratified by cohort and adjusted for age at diagnosis (year) and calendar year of diagnosis.</w:t>
      </w:r>
    </w:p>
    <w:p w14:paraId="0391AF12" w14:textId="77777777" w:rsidR="004F381E" w:rsidRPr="00D94618" w:rsidRDefault="004F381E" w:rsidP="004F381E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2 stratified by cohort and adjusted for age at diagnosis (year), calendar year of diagnosis, time between diagnosis and first FFQ (year),</w:t>
      </w:r>
      <w:r w:rsidRPr="00D94618">
        <w:rPr>
          <w:rFonts w:ascii="Times New Roman" w:eastAsia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calendar year at start of follow-up of each-2-year questionnaire cycle,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pre-diagnostic BMI (&lt;20, 20 to &lt;22.5, 22.5 to &lt;25, 25.0 to &lt;30, 30 to &lt;35,  ≥35 kg/m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missing), 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BMI change after diagnosis (no change (≥-0.5 to ≤0.5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kg/m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decrease (&lt;-0.5 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, increase (&gt;0.5-2 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),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increase (&gt;2 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), missing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post-diagnostic 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smoking (never, past, current 1-14/day, current 15-24/day, current ≥25/day, missing), post-diagnostic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physical activity (&lt;5, 5 to &lt;11.5, 11.5 to &lt;22, ≥22 MET-h/week, missing), oral contraceptive use (ever, never), post-diagnostic alcohol consumption (&lt;0.15, 0.15 to &lt;2.0, 2.0 to 7.5, ≥7.5 g/day), post-diagnostic total energy intake (quintiles, kcal/day), pre-diagnostic menopausal status, age at menopause, and  postmenopausal hormone use (premenopausal, postmenopausal and age at menopause&lt;50 year and never  postmenopausal hormone use, postmenopausal and age at menopause&lt;50 year and past postmenopausal hormone use, postmenopausal and age at menopause&lt;50 year and current  postmenopausal hormone use, postmenopausal and age at menopause≥50 year and never  postmenopausal hormone use, postmenopausal and age at menopause≥50 year and past postmenopausal hormone use, postmenopausal and age at menopause≥50 year and current  postmenopausal hormone use, missing), post-diagnostic aspirin use (never, past, current, missing), race (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</w:rPr>
        <w:t>non-Hispanic</w:t>
      </w:r>
      <w:r w:rsidRPr="00D94618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</w:t>
      </w:r>
      <w:r w:rsidRPr="00D94618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white, other), stage of disease (I, II, III), ER/PR status (ER/PR positive, ER positive and PR negative, ER/PR negative, missing), radiotherapy (yes, no, missing), chemotherapy (yes, no, missing), and hormonal treatment (yes, no, missing).</w:t>
      </w:r>
    </w:p>
    <w:p w14:paraId="06F5E84F" w14:textId="77777777" w:rsidR="004F381E" w:rsidRPr="00D94618" w:rsidRDefault="004F381E" w:rsidP="004F381E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2DDDCF7" w14:textId="77777777" w:rsidR="004F381E" w:rsidRPr="00D94618" w:rsidRDefault="004F381E" w:rsidP="004F381E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3472C766" w14:textId="77777777" w:rsidR="004F381E" w:rsidRPr="00D94618" w:rsidRDefault="004F381E" w:rsidP="004F381E">
      <w:pPr>
        <w:rPr>
          <w:rFonts w:ascii="Times New Roman" w:hAnsi="Times New Roman" w:cs="Times New Roman"/>
          <w:b/>
          <w:bCs/>
          <w:color w:val="000000" w:themeColor="text1"/>
        </w:rPr>
        <w:sectPr w:rsidR="004F381E" w:rsidRPr="00D94618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16DB704F" w14:textId="0CBFAC0D" w:rsidR="00EF29D3" w:rsidRPr="00D9531A" w:rsidRDefault="00EF29D3" w:rsidP="00EF29D3">
      <w:pPr>
        <w:rPr>
          <w:rFonts w:ascii="Times New Roman" w:hAnsi="Times New Roman" w:cs="Times New Roman"/>
          <w:b/>
          <w:bCs/>
        </w:rPr>
      </w:pPr>
      <w:r w:rsidRPr="00D9531A">
        <w:rPr>
          <w:rFonts w:ascii="Times New Roman" w:hAnsi="Times New Roman" w:cs="Times New Roman"/>
          <w:b/>
          <w:bCs/>
        </w:rPr>
        <w:lastRenderedPageBreak/>
        <w:t>Table S</w:t>
      </w:r>
      <w:r w:rsidR="004F381E">
        <w:rPr>
          <w:rFonts w:ascii="Times New Roman" w:hAnsi="Times New Roman" w:cs="Times New Roman"/>
          <w:b/>
          <w:bCs/>
        </w:rPr>
        <w:t>2</w:t>
      </w:r>
      <w:r w:rsidRPr="00D9531A">
        <w:rPr>
          <w:rFonts w:ascii="Times New Roman" w:hAnsi="Times New Roman" w:cs="Times New Roman"/>
          <w:b/>
          <w:bCs/>
        </w:rPr>
        <w:t xml:space="preserve">: Pre-diagnostic dietary </w:t>
      </w:r>
      <w:r w:rsidRPr="00D9531A">
        <w:rPr>
          <w:rFonts w:ascii="Times New Roman" w:hAnsi="Times New Roman" w:cs="Times New Roman"/>
          <w:b/>
          <w:bCs/>
          <w:color w:val="000000" w:themeColor="text1"/>
        </w:rPr>
        <w:t xml:space="preserve">glycemic index, glycemic load, insulin index, and insulin load </w:t>
      </w:r>
      <w:r w:rsidRPr="00D9531A">
        <w:rPr>
          <w:rFonts w:ascii="Times New Roman" w:hAnsi="Times New Roman" w:cs="Times New Roman"/>
          <w:b/>
          <w:bCs/>
        </w:rPr>
        <w:t>in relation to mortality after breast cancer diagnosis in the Nurses’ Health Study and Nurses’ Health Study II</w:t>
      </w:r>
      <w:r w:rsidR="000F12E8" w:rsidRPr="00D9531A">
        <w:rPr>
          <w:rFonts w:ascii="Times New Roman" w:hAnsi="Times New Roman" w:cs="Times New Roman"/>
          <w:b/>
          <w:bCs/>
        </w:rPr>
        <w:t xml:space="preserve"> (n=8,5</w:t>
      </w:r>
      <w:r w:rsidR="00D91B8D">
        <w:rPr>
          <w:rFonts w:ascii="Times New Roman" w:hAnsi="Times New Roman" w:cs="Times New Roman"/>
          <w:b/>
          <w:bCs/>
        </w:rPr>
        <w:t>5</w:t>
      </w:r>
      <w:r w:rsidR="00941CD8">
        <w:rPr>
          <w:rFonts w:ascii="Times New Roman" w:hAnsi="Times New Roman" w:cs="Times New Roman"/>
          <w:b/>
          <w:bCs/>
        </w:rPr>
        <w:t>5</w:t>
      </w:r>
      <w:r w:rsidR="000F12E8" w:rsidRPr="00D9531A">
        <w:rPr>
          <w:rFonts w:ascii="Times New Roman" w:hAnsi="Times New Roman" w:cs="Times New Roman"/>
          <w:b/>
          <w:bCs/>
        </w:rPr>
        <w:t>)</w:t>
      </w:r>
      <w:r w:rsidRPr="00D9531A">
        <w:rPr>
          <w:rFonts w:ascii="Times New Roman" w:hAnsi="Times New Roman" w:cs="Times New Roman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7"/>
        <w:gridCol w:w="807"/>
        <w:gridCol w:w="851"/>
        <w:gridCol w:w="1428"/>
        <w:gridCol w:w="1476"/>
        <w:gridCol w:w="937"/>
        <w:gridCol w:w="1428"/>
        <w:gridCol w:w="1411"/>
      </w:tblGrid>
      <w:tr w:rsidR="00EF29D3" w:rsidRPr="00D9531A" w14:paraId="4FB35ED5" w14:textId="77777777" w:rsidTr="00C8669D">
        <w:tc>
          <w:tcPr>
            <w:tcW w:w="0" w:type="auto"/>
          </w:tcPr>
          <w:p w14:paraId="7B7044D0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D0CCFA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</w:tcPr>
          <w:p w14:paraId="0F872FAF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reast cancer specific mortality</w:t>
            </w:r>
          </w:p>
        </w:tc>
        <w:tc>
          <w:tcPr>
            <w:tcW w:w="0" w:type="auto"/>
            <w:gridSpan w:val="3"/>
          </w:tcPr>
          <w:p w14:paraId="503D0345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ll-cause mortality</w:t>
            </w:r>
          </w:p>
        </w:tc>
      </w:tr>
      <w:tr w:rsidR="00EF29D3" w:rsidRPr="00D9531A" w14:paraId="15125A2D" w14:textId="77777777" w:rsidTr="00C8669D">
        <w:tc>
          <w:tcPr>
            <w:tcW w:w="0" w:type="auto"/>
          </w:tcPr>
          <w:p w14:paraId="2F49F961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Quintile</w:t>
            </w:r>
          </w:p>
        </w:tc>
        <w:tc>
          <w:tcPr>
            <w:tcW w:w="0" w:type="auto"/>
          </w:tcPr>
          <w:p w14:paraId="43F0DC93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Median</w:t>
            </w:r>
          </w:p>
        </w:tc>
        <w:tc>
          <w:tcPr>
            <w:tcW w:w="851" w:type="dxa"/>
          </w:tcPr>
          <w:p w14:paraId="0A4AC12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428" w:type="dxa"/>
          </w:tcPr>
          <w:p w14:paraId="70E1CA04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1476" w:type="dxa"/>
          </w:tcPr>
          <w:p w14:paraId="210FE02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  <w:tc>
          <w:tcPr>
            <w:tcW w:w="937" w:type="dxa"/>
          </w:tcPr>
          <w:p w14:paraId="79173D2A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428" w:type="dxa"/>
          </w:tcPr>
          <w:p w14:paraId="0B925DE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1411" w:type="dxa"/>
          </w:tcPr>
          <w:p w14:paraId="09296B9F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</w:tr>
      <w:tr w:rsidR="00EF29D3" w:rsidRPr="00D9531A" w14:paraId="14FC4360" w14:textId="77777777" w:rsidTr="00C8669D">
        <w:tc>
          <w:tcPr>
            <w:tcW w:w="0" w:type="auto"/>
            <w:gridSpan w:val="8"/>
          </w:tcPr>
          <w:p w14:paraId="7C1A38A6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Index</w:t>
            </w:r>
          </w:p>
        </w:tc>
      </w:tr>
      <w:tr w:rsidR="00EF29D3" w:rsidRPr="00D9531A" w14:paraId="30FAA755" w14:textId="77777777" w:rsidTr="00C8669D">
        <w:tc>
          <w:tcPr>
            <w:tcW w:w="0" w:type="auto"/>
          </w:tcPr>
          <w:p w14:paraId="2CB1722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E74DF1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7.9</w:t>
            </w:r>
          </w:p>
        </w:tc>
        <w:tc>
          <w:tcPr>
            <w:tcW w:w="851" w:type="dxa"/>
          </w:tcPr>
          <w:p w14:paraId="549F538A" w14:textId="167932A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</w:p>
        </w:tc>
        <w:tc>
          <w:tcPr>
            <w:tcW w:w="1428" w:type="dxa"/>
          </w:tcPr>
          <w:p w14:paraId="7F54BB55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70A3A2CA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50A90369" w14:textId="73D4891D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1428" w:type="dxa"/>
          </w:tcPr>
          <w:p w14:paraId="7EF4BFDD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0E7170A2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1E8A440C" w14:textId="77777777" w:rsidTr="00C8669D">
        <w:tc>
          <w:tcPr>
            <w:tcW w:w="0" w:type="auto"/>
          </w:tcPr>
          <w:p w14:paraId="1AF22F5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80FC133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0.9</w:t>
            </w:r>
          </w:p>
        </w:tc>
        <w:tc>
          <w:tcPr>
            <w:tcW w:w="851" w:type="dxa"/>
          </w:tcPr>
          <w:p w14:paraId="6F73A721" w14:textId="3899AE6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42DF8284" w14:textId="281DBA60" w:rsidR="00EF29D3" w:rsidRPr="00D9531A" w:rsidRDefault="00FD786E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1-1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139EE097" w14:textId="5EAFCD57" w:rsidR="00EF29D3" w:rsidRPr="00D9531A" w:rsidRDefault="00EF29D3" w:rsidP="007010E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7010E0" w:rsidRPr="00D9531A">
              <w:rPr>
                <w:rFonts w:ascii="Times New Roman" w:hAnsi="Times New Roman" w:cs="Times New Roman"/>
                <w:sz w:val="18"/>
                <w:szCs w:val="18"/>
              </w:rPr>
              <w:t>7 (0.79-1.1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511AC424" w14:textId="15C1566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0AE37744" w14:textId="502D4B93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0.9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3632B8B" w14:textId="5360A55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504C1CB7" w14:textId="77777777" w:rsidTr="00C8669D">
        <w:tc>
          <w:tcPr>
            <w:tcW w:w="0" w:type="auto"/>
          </w:tcPr>
          <w:p w14:paraId="39613DF3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629278F4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2.8</w:t>
            </w:r>
          </w:p>
        </w:tc>
        <w:tc>
          <w:tcPr>
            <w:tcW w:w="851" w:type="dxa"/>
          </w:tcPr>
          <w:p w14:paraId="28371523" w14:textId="1E88D64E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6432BA27" w14:textId="44B19BA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D786E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FD786E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28300C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="00FD786E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091C4D3A" w14:textId="3C92F924" w:rsidR="00EF29D3" w:rsidRPr="00D9531A" w:rsidRDefault="007010E0" w:rsidP="00F4717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F03616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F4717A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0F12E8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F4717A" w:rsidRPr="00D9531A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1DCB627E" w14:textId="5877FD5C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1E8E4D00" w14:textId="72030833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42CA894" w14:textId="0F053B2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.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72AFC28E" w14:textId="77777777" w:rsidTr="00C8669D">
        <w:tc>
          <w:tcPr>
            <w:tcW w:w="0" w:type="auto"/>
          </w:tcPr>
          <w:p w14:paraId="12F6885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16D99F7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4.5</w:t>
            </w:r>
          </w:p>
        </w:tc>
        <w:tc>
          <w:tcPr>
            <w:tcW w:w="851" w:type="dxa"/>
          </w:tcPr>
          <w:p w14:paraId="35C6751D" w14:textId="3ECB5055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1987A2D1" w14:textId="633EE0C0" w:rsidR="00EF29D3" w:rsidRPr="00D9531A" w:rsidRDefault="00FD786E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4-1.2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037DF822" w14:textId="54C622B7" w:rsidR="00EF29D3" w:rsidRPr="00D9531A" w:rsidRDefault="000F46F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12A4D96A" w14:textId="531544D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78</w:t>
            </w:r>
          </w:p>
        </w:tc>
        <w:tc>
          <w:tcPr>
            <w:tcW w:w="1428" w:type="dxa"/>
          </w:tcPr>
          <w:p w14:paraId="59357FAA" w14:textId="4DD30FE9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746F7386" w14:textId="321B5F00" w:rsidR="00EF29D3" w:rsidRPr="00D9531A" w:rsidRDefault="0006100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133ED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403FE5F3" w14:textId="77777777" w:rsidTr="00C8669D">
        <w:tc>
          <w:tcPr>
            <w:tcW w:w="0" w:type="auto"/>
          </w:tcPr>
          <w:p w14:paraId="5BC7AA8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15E71C39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  <w:tc>
          <w:tcPr>
            <w:tcW w:w="851" w:type="dxa"/>
          </w:tcPr>
          <w:p w14:paraId="5E327C3D" w14:textId="4862B9C5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51D51F94" w14:textId="67567B74" w:rsidR="00EF29D3" w:rsidRPr="00D9531A" w:rsidRDefault="00FD786E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8 (0.98-1.4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78294E6C" w14:textId="2FCDB54C" w:rsidR="00EF29D3" w:rsidRPr="00D9531A" w:rsidRDefault="000F46F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28300C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28300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63B28762" w14:textId="7A265E6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28" w:type="dxa"/>
          </w:tcPr>
          <w:p w14:paraId="5300A812" w14:textId="2FD727AB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8 (0.96-1.2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B3CA2D7" w14:textId="4FBD0B23" w:rsidR="00EF29D3" w:rsidRPr="00D9531A" w:rsidRDefault="00E6035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42B713F6" w14:textId="77777777" w:rsidTr="00C8669D">
        <w:tc>
          <w:tcPr>
            <w:tcW w:w="0" w:type="auto"/>
          </w:tcPr>
          <w:p w14:paraId="6E657EE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46C360A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505ED72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6171DF9E" w14:textId="7B2A199D" w:rsidR="00EF29D3" w:rsidRPr="00D9531A" w:rsidRDefault="00EF29D3" w:rsidP="007010E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76" w:type="dxa"/>
          </w:tcPr>
          <w:p w14:paraId="689C9D6B" w14:textId="26388E33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37" w:type="dxa"/>
          </w:tcPr>
          <w:p w14:paraId="5B4FF6B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25B903C8" w14:textId="0DB113CE" w:rsidR="00EF29D3" w:rsidRPr="00D9531A" w:rsidRDefault="00EF29D3" w:rsidP="00A61A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A61A29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11" w:type="dxa"/>
          </w:tcPr>
          <w:p w14:paraId="45D2CAB3" w14:textId="2261130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2C27FB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</w:tr>
      <w:tr w:rsidR="00EF29D3" w:rsidRPr="00D9531A" w14:paraId="15DF3FBF" w14:textId="77777777" w:rsidTr="00C8669D">
        <w:tc>
          <w:tcPr>
            <w:tcW w:w="0" w:type="auto"/>
            <w:gridSpan w:val="8"/>
          </w:tcPr>
          <w:p w14:paraId="0485A388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Load</w:t>
            </w:r>
          </w:p>
        </w:tc>
      </w:tr>
      <w:tr w:rsidR="00EF29D3" w:rsidRPr="00D9531A" w14:paraId="3E532D03" w14:textId="77777777" w:rsidTr="00C8669D">
        <w:tc>
          <w:tcPr>
            <w:tcW w:w="0" w:type="auto"/>
          </w:tcPr>
          <w:p w14:paraId="309D43B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C3BF909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6.0</w:t>
            </w:r>
          </w:p>
        </w:tc>
        <w:tc>
          <w:tcPr>
            <w:tcW w:w="851" w:type="dxa"/>
          </w:tcPr>
          <w:p w14:paraId="43CD862B" w14:textId="6B1C4FC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3EA0E66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3DB4D663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5D91784B" w14:textId="150E1545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30C0B767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6C48C24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6F4C3987" w14:textId="77777777" w:rsidTr="00C8669D">
        <w:tc>
          <w:tcPr>
            <w:tcW w:w="0" w:type="auto"/>
          </w:tcPr>
          <w:p w14:paraId="17F29D8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1927B9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94.0</w:t>
            </w:r>
          </w:p>
        </w:tc>
        <w:tc>
          <w:tcPr>
            <w:tcW w:w="851" w:type="dxa"/>
          </w:tcPr>
          <w:p w14:paraId="7B9D36FC" w14:textId="53172D4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28" w:type="dxa"/>
          </w:tcPr>
          <w:p w14:paraId="5953528A" w14:textId="3F90548A" w:rsidR="00EF29D3" w:rsidRPr="00D9531A" w:rsidRDefault="00FD786E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6C924EAC" w14:textId="02E50FEE" w:rsidR="00EF29D3" w:rsidRPr="00D9531A" w:rsidRDefault="00EF29D3" w:rsidP="000F46F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0F12E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F46F4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6-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43E114D2" w14:textId="36A95EC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1428" w:type="dxa"/>
          </w:tcPr>
          <w:p w14:paraId="2CE88B57" w14:textId="77133BB5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F0361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70365448" w14:textId="017FBB76" w:rsidR="00EF29D3" w:rsidRPr="00D9531A" w:rsidRDefault="00EF29D3" w:rsidP="00E603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54DE280B" w14:textId="77777777" w:rsidTr="00C8669D">
        <w:tc>
          <w:tcPr>
            <w:tcW w:w="0" w:type="auto"/>
          </w:tcPr>
          <w:p w14:paraId="5A47D51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0C7E174" w14:textId="127655E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05.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5F20D4CA" w14:textId="069634F5" w:rsidR="00EF29D3" w:rsidRPr="00D9531A" w:rsidRDefault="003D579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96</w:t>
            </w:r>
          </w:p>
        </w:tc>
        <w:tc>
          <w:tcPr>
            <w:tcW w:w="1428" w:type="dxa"/>
          </w:tcPr>
          <w:p w14:paraId="09902553" w14:textId="430A57BD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6)</w:t>
            </w:r>
          </w:p>
        </w:tc>
        <w:tc>
          <w:tcPr>
            <w:tcW w:w="1476" w:type="dxa"/>
          </w:tcPr>
          <w:p w14:paraId="79F48FC1" w14:textId="60842C95" w:rsidR="00EF29D3" w:rsidRPr="00D9531A" w:rsidRDefault="000F46F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63BDE91" w14:textId="58EF52F8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1428" w:type="dxa"/>
          </w:tcPr>
          <w:p w14:paraId="31D63978" w14:textId="3A132187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7 (0.77-0.9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02676D71" w14:textId="780BDA4E" w:rsidR="00EF29D3" w:rsidRPr="00D9531A" w:rsidRDefault="00E6035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D9A213F" w14:textId="77777777" w:rsidTr="00C8669D">
        <w:tc>
          <w:tcPr>
            <w:tcW w:w="0" w:type="auto"/>
          </w:tcPr>
          <w:p w14:paraId="69B31D5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1779804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18.0</w:t>
            </w:r>
          </w:p>
        </w:tc>
        <w:tc>
          <w:tcPr>
            <w:tcW w:w="851" w:type="dxa"/>
          </w:tcPr>
          <w:p w14:paraId="2B3BE0D1" w14:textId="2E5833E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332C7969" w14:textId="70A3D7B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5-1.</w:t>
            </w:r>
            <w:r w:rsidR="007010E0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4C3A6F8F" w14:textId="5FD3BEF8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F03616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78D6A68D" w14:textId="1CE29D1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28" w:type="dxa"/>
          </w:tcPr>
          <w:p w14:paraId="5DC054C0" w14:textId="058AD42C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.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1-1.0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36802863" w14:textId="4589D5F6" w:rsidR="00EF29D3" w:rsidRPr="00D9531A" w:rsidRDefault="00D93574" w:rsidP="0006100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7-1.1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0A20C67F" w14:textId="77777777" w:rsidTr="00C8669D">
        <w:tc>
          <w:tcPr>
            <w:tcW w:w="0" w:type="auto"/>
          </w:tcPr>
          <w:p w14:paraId="4CFA726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3F04F29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38.0</w:t>
            </w:r>
          </w:p>
        </w:tc>
        <w:tc>
          <w:tcPr>
            <w:tcW w:w="851" w:type="dxa"/>
          </w:tcPr>
          <w:p w14:paraId="3BDBD576" w14:textId="0BF7CA0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7B98EFB2" w14:textId="7B0C08ED" w:rsidR="00EF29D3" w:rsidRPr="00D9531A" w:rsidRDefault="007010E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6 (0.78-1.1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35308C15" w14:textId="3D203CFD" w:rsidR="00EF29D3" w:rsidRPr="00D9531A" w:rsidRDefault="000F46F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227AC464" w14:textId="0FA778C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28" w:type="dxa"/>
          </w:tcPr>
          <w:p w14:paraId="5ACD0419" w14:textId="245D2F70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3 (0.8</w:t>
            </w:r>
            <w:r w:rsidR="00F03616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07)</w:t>
            </w:r>
          </w:p>
        </w:tc>
        <w:tc>
          <w:tcPr>
            <w:tcW w:w="1411" w:type="dxa"/>
          </w:tcPr>
          <w:p w14:paraId="06230FC6" w14:textId="257C6745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>0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5806D1DE" w14:textId="77777777" w:rsidTr="00C8669D">
        <w:tc>
          <w:tcPr>
            <w:tcW w:w="0" w:type="auto"/>
          </w:tcPr>
          <w:p w14:paraId="266BA605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0ACCC3EB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C84C764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3CE229EF" w14:textId="7E9DEBC6" w:rsidR="00EF29D3" w:rsidRPr="00D9531A" w:rsidRDefault="00EF29D3" w:rsidP="007010E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7010E0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F03616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76" w:type="dxa"/>
          </w:tcPr>
          <w:p w14:paraId="4B6F9129" w14:textId="47D24D45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</w:p>
        </w:tc>
        <w:tc>
          <w:tcPr>
            <w:tcW w:w="937" w:type="dxa"/>
          </w:tcPr>
          <w:p w14:paraId="1220BBD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0CD3212B" w14:textId="08E0ACAF" w:rsidR="00EF29D3" w:rsidRPr="00D9531A" w:rsidRDefault="00EF29D3" w:rsidP="00A61A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3</w:t>
            </w:r>
            <w:r w:rsidR="00D91B8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11" w:type="dxa"/>
          </w:tcPr>
          <w:p w14:paraId="1AAC1DFA" w14:textId="30391E0C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</w:tr>
      <w:tr w:rsidR="00EF29D3" w:rsidRPr="00D9531A" w14:paraId="676332EF" w14:textId="77777777" w:rsidTr="00C8669D">
        <w:tc>
          <w:tcPr>
            <w:tcW w:w="0" w:type="auto"/>
            <w:gridSpan w:val="8"/>
          </w:tcPr>
          <w:p w14:paraId="18AE0785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Index</w:t>
            </w:r>
          </w:p>
        </w:tc>
      </w:tr>
      <w:tr w:rsidR="00EF29D3" w:rsidRPr="00D9531A" w14:paraId="5150C098" w14:textId="77777777" w:rsidTr="00E60356">
        <w:trPr>
          <w:trHeight w:val="224"/>
        </w:trPr>
        <w:tc>
          <w:tcPr>
            <w:tcW w:w="0" w:type="auto"/>
          </w:tcPr>
          <w:p w14:paraId="63A5EED0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FC7824B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5.6</w:t>
            </w:r>
          </w:p>
        </w:tc>
        <w:tc>
          <w:tcPr>
            <w:tcW w:w="851" w:type="dxa"/>
          </w:tcPr>
          <w:p w14:paraId="53DE6431" w14:textId="4F8D90B0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28" w:type="dxa"/>
          </w:tcPr>
          <w:p w14:paraId="15B689D7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16D2AF03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2B90B885" w14:textId="0671BBB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428" w:type="dxa"/>
          </w:tcPr>
          <w:p w14:paraId="6A038328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23CB8241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14BDA6AA" w14:textId="77777777" w:rsidTr="00C8669D">
        <w:tc>
          <w:tcPr>
            <w:tcW w:w="0" w:type="auto"/>
          </w:tcPr>
          <w:p w14:paraId="21F95DE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694938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9.8</w:t>
            </w:r>
          </w:p>
        </w:tc>
        <w:tc>
          <w:tcPr>
            <w:tcW w:w="851" w:type="dxa"/>
          </w:tcPr>
          <w:p w14:paraId="3CED753E" w14:textId="37758503" w:rsidR="00EF29D3" w:rsidRPr="00D9531A" w:rsidRDefault="003D579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28" w:type="dxa"/>
          </w:tcPr>
          <w:p w14:paraId="7CB7B073" w14:textId="59EC7C74" w:rsidR="00EF29D3" w:rsidRPr="00D9531A" w:rsidRDefault="00EF29D3" w:rsidP="007010E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010E0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6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7010E0" w:rsidRPr="00D9531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2DF91F51" w14:textId="521355C5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6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493343DC" w14:textId="57722E93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1428" w:type="dxa"/>
          </w:tcPr>
          <w:p w14:paraId="4EBF3C2B" w14:textId="582EC5F6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19741105" w14:textId="2F5B7528" w:rsidR="00EF29D3" w:rsidRPr="00D9531A" w:rsidRDefault="00EF29D3" w:rsidP="00E603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1C5605B6" w14:textId="77777777" w:rsidTr="00C8669D">
        <w:tc>
          <w:tcPr>
            <w:tcW w:w="0" w:type="auto"/>
          </w:tcPr>
          <w:p w14:paraId="4AAF83E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A64EF7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2.3</w:t>
            </w:r>
          </w:p>
        </w:tc>
        <w:tc>
          <w:tcPr>
            <w:tcW w:w="851" w:type="dxa"/>
          </w:tcPr>
          <w:p w14:paraId="1D43964D" w14:textId="08382B0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44E9DB4B" w14:textId="23E5FDB2" w:rsidR="00EF29D3" w:rsidRPr="00D9531A" w:rsidRDefault="007010E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4 (0.78-1.1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5A8EA57C" w14:textId="3BE1145D" w:rsidR="00EF29D3" w:rsidRPr="00D9531A" w:rsidRDefault="006768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03616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2D6F6CB3" w14:textId="52C1893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1428" w:type="dxa"/>
          </w:tcPr>
          <w:p w14:paraId="26A9E306" w14:textId="1C162F53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E772868" w14:textId="37C11666" w:rsidR="00EF29D3" w:rsidRPr="00D9531A" w:rsidRDefault="00AC29B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269DCEB1" w14:textId="77777777" w:rsidTr="00C8669D">
        <w:tc>
          <w:tcPr>
            <w:tcW w:w="0" w:type="auto"/>
          </w:tcPr>
          <w:p w14:paraId="2B25C81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637B1F2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5.0</w:t>
            </w:r>
          </w:p>
        </w:tc>
        <w:tc>
          <w:tcPr>
            <w:tcW w:w="851" w:type="dxa"/>
          </w:tcPr>
          <w:p w14:paraId="05672FD4" w14:textId="4C84D85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78</w:t>
            </w:r>
          </w:p>
        </w:tc>
        <w:tc>
          <w:tcPr>
            <w:tcW w:w="1428" w:type="dxa"/>
          </w:tcPr>
          <w:p w14:paraId="62A299E0" w14:textId="7A42FB63" w:rsidR="00EF29D3" w:rsidRPr="00D9531A" w:rsidRDefault="007010E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6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0.9</w:t>
            </w:r>
            <w:r w:rsidR="0028300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12F6199E" w14:textId="5A4E7609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9 (0.7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064183D1" w14:textId="568FB9E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28300C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1428" w:type="dxa"/>
          </w:tcPr>
          <w:p w14:paraId="1A6A8BFF" w14:textId="5FFFD740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0.9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0489696B" w14:textId="1220B1CE" w:rsidR="00EF29D3" w:rsidRPr="00D9531A" w:rsidRDefault="00E6035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2C27FB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2C27FB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8CB6124" w14:textId="77777777" w:rsidTr="00C8669D">
        <w:tc>
          <w:tcPr>
            <w:tcW w:w="0" w:type="auto"/>
          </w:tcPr>
          <w:p w14:paraId="0F0F253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531331F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8.9</w:t>
            </w:r>
          </w:p>
        </w:tc>
        <w:tc>
          <w:tcPr>
            <w:tcW w:w="851" w:type="dxa"/>
          </w:tcPr>
          <w:p w14:paraId="227127DA" w14:textId="0A0A75C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6A129C7A" w14:textId="7DAD5607" w:rsidR="00EF29D3" w:rsidRPr="00D9531A" w:rsidRDefault="007010E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6709DCB2" w14:textId="0B51F14C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0064737B" w14:textId="36422584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28300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28AEEEDB" w14:textId="5335A635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A0E11BD" w14:textId="2E14F701" w:rsidR="00EF29D3" w:rsidRPr="00D9531A" w:rsidRDefault="00E6035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96D067A" w14:textId="77777777" w:rsidTr="00C8669D">
        <w:tc>
          <w:tcPr>
            <w:tcW w:w="0" w:type="auto"/>
          </w:tcPr>
          <w:p w14:paraId="5D5A87FB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751F833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54F9EFC8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1370AFFD" w14:textId="13289533" w:rsidR="00EF29D3" w:rsidRPr="00D9531A" w:rsidRDefault="00EF29D3" w:rsidP="007010E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476" w:type="dxa"/>
          </w:tcPr>
          <w:p w14:paraId="651C38B3" w14:textId="39AE3872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937" w:type="dxa"/>
          </w:tcPr>
          <w:p w14:paraId="06B8294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62148B77" w14:textId="4DBE55A6" w:rsidR="00EF29D3" w:rsidRPr="00D9531A" w:rsidRDefault="00EF29D3" w:rsidP="00E603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11" w:type="dxa"/>
          </w:tcPr>
          <w:p w14:paraId="49374C0A" w14:textId="6BB848D3" w:rsidR="00EF29D3" w:rsidRPr="00D9531A" w:rsidRDefault="002C27FB" w:rsidP="00E603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</w:p>
        </w:tc>
      </w:tr>
      <w:tr w:rsidR="00EF29D3" w:rsidRPr="00D9531A" w14:paraId="5852830F" w14:textId="77777777" w:rsidTr="00C8669D">
        <w:tc>
          <w:tcPr>
            <w:tcW w:w="0" w:type="auto"/>
            <w:gridSpan w:val="8"/>
          </w:tcPr>
          <w:p w14:paraId="169E7746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Load</w:t>
            </w:r>
          </w:p>
        </w:tc>
      </w:tr>
      <w:tr w:rsidR="00EF29D3" w:rsidRPr="00D9531A" w14:paraId="35DE142B" w14:textId="77777777" w:rsidTr="00C8669D">
        <w:tc>
          <w:tcPr>
            <w:tcW w:w="0" w:type="auto"/>
          </w:tcPr>
          <w:p w14:paraId="707AACF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D4B5E3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77</w:t>
            </w:r>
          </w:p>
        </w:tc>
        <w:tc>
          <w:tcPr>
            <w:tcW w:w="851" w:type="dxa"/>
          </w:tcPr>
          <w:p w14:paraId="3F6B65F0" w14:textId="1A7F307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163273D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2893D0A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49B8A209" w14:textId="570C5459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28300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428" w:type="dxa"/>
          </w:tcPr>
          <w:p w14:paraId="4B2D076A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198246AD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28A26E1A" w14:textId="77777777" w:rsidTr="00C8669D">
        <w:tc>
          <w:tcPr>
            <w:tcW w:w="0" w:type="auto"/>
          </w:tcPr>
          <w:p w14:paraId="23B88DB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A225683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46</w:t>
            </w:r>
          </w:p>
        </w:tc>
        <w:tc>
          <w:tcPr>
            <w:tcW w:w="851" w:type="dxa"/>
          </w:tcPr>
          <w:p w14:paraId="125DCB0A" w14:textId="130F352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28" w:type="dxa"/>
          </w:tcPr>
          <w:p w14:paraId="33430464" w14:textId="16B42BB8" w:rsidR="00EF29D3" w:rsidRPr="00D9531A" w:rsidRDefault="00EF29D3" w:rsidP="007010E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2D0C4E4A" w14:textId="06A21D7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4C243E2E" w14:textId="799BDD49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  <w:r w:rsidR="0028300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257247A0" w14:textId="431658A1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2C328198" w14:textId="5AF63263" w:rsidR="00EF29D3" w:rsidRPr="00D9531A" w:rsidRDefault="00E6035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0494577B" w14:textId="77777777" w:rsidTr="00C8669D">
        <w:tc>
          <w:tcPr>
            <w:tcW w:w="0" w:type="auto"/>
          </w:tcPr>
          <w:p w14:paraId="7A6692A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C157EF1" w14:textId="2E0E45FE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6FB3AEB4" w14:textId="7E78E51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28" w:type="dxa"/>
          </w:tcPr>
          <w:p w14:paraId="5B421059" w14:textId="3229F7B2" w:rsidR="00EF29D3" w:rsidRPr="00D9531A" w:rsidRDefault="007010E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941CD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107A01F9" w14:textId="155DA36C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0F12E8" w:rsidRPr="00D9531A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3AA668E" w14:textId="09458753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D579D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28" w:type="dxa"/>
          </w:tcPr>
          <w:p w14:paraId="2B2D18CC" w14:textId="1877117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7-0.99)</w:t>
            </w:r>
          </w:p>
        </w:tc>
        <w:tc>
          <w:tcPr>
            <w:tcW w:w="1411" w:type="dxa"/>
          </w:tcPr>
          <w:p w14:paraId="7C1D2153" w14:textId="0EF07929" w:rsidR="00EF29D3" w:rsidRPr="00D9531A" w:rsidRDefault="00E6035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13E620BE" w14:textId="77777777" w:rsidTr="00C8669D">
        <w:tc>
          <w:tcPr>
            <w:tcW w:w="0" w:type="auto"/>
          </w:tcPr>
          <w:p w14:paraId="49ECB39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18B1B01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42</w:t>
            </w:r>
          </w:p>
        </w:tc>
        <w:tc>
          <w:tcPr>
            <w:tcW w:w="851" w:type="dxa"/>
          </w:tcPr>
          <w:p w14:paraId="73BE650F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04</w:t>
            </w:r>
          </w:p>
        </w:tc>
        <w:tc>
          <w:tcPr>
            <w:tcW w:w="1428" w:type="dxa"/>
          </w:tcPr>
          <w:p w14:paraId="6A37DB72" w14:textId="49258618" w:rsidR="00EF29D3" w:rsidRPr="00D9531A" w:rsidRDefault="007010E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5 (0.78-1.1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7BEA8CF0" w14:textId="27ED4489" w:rsidR="00EF29D3" w:rsidRPr="00D9531A" w:rsidRDefault="006768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F03616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437238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702DBBEF" w14:textId="03E8A618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258FBDA1" w14:textId="4B61EB37" w:rsidR="00EF29D3" w:rsidRPr="00D9531A" w:rsidRDefault="00EF29D3" w:rsidP="00A61A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A61A2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3-1.0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166AA26E" w14:textId="494F99DD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.9</w:t>
            </w:r>
            <w:r w:rsidR="0024426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(0.8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E3643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45E7F27E" w14:textId="77777777" w:rsidTr="00C8669D">
        <w:tc>
          <w:tcPr>
            <w:tcW w:w="0" w:type="auto"/>
          </w:tcPr>
          <w:p w14:paraId="7E82D723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7C8449C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21</w:t>
            </w:r>
          </w:p>
        </w:tc>
        <w:tc>
          <w:tcPr>
            <w:tcW w:w="851" w:type="dxa"/>
          </w:tcPr>
          <w:p w14:paraId="7A1059D8" w14:textId="5DB653D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6053B6F7" w14:textId="52006601" w:rsidR="00EF29D3" w:rsidRPr="00D9531A" w:rsidRDefault="007010E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2 (0.66-1.0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069F198B" w14:textId="2A7F3AFA" w:rsidR="00EF29D3" w:rsidRPr="00D9531A" w:rsidRDefault="0043723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F03616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7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B1DF0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20A3ADFC" w14:textId="11188A90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676838" w:rsidRPr="00D9531A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1428" w:type="dxa"/>
          </w:tcPr>
          <w:p w14:paraId="425650C6" w14:textId="1A9A678D" w:rsidR="00EF29D3" w:rsidRPr="00D9531A" w:rsidRDefault="00EF29D3" w:rsidP="00A61A2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="00A61A2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8-1.0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04658690" w14:textId="63379E7E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60356" w:rsidRPr="00D9531A">
              <w:rPr>
                <w:rFonts w:ascii="Times New Roman" w:hAnsi="Times New Roman" w:cs="Times New Roman"/>
                <w:sz w:val="18"/>
                <w:szCs w:val="18"/>
              </w:rPr>
              <w:t>.0</w:t>
            </w:r>
            <w:r w:rsidR="00AC29B8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6-1.1</w:t>
            </w:r>
            <w:r w:rsidR="00D93574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401EF37D" w14:textId="77777777" w:rsidTr="00C8669D">
        <w:trPr>
          <w:trHeight w:val="143"/>
        </w:trPr>
        <w:tc>
          <w:tcPr>
            <w:tcW w:w="0" w:type="auto"/>
          </w:tcPr>
          <w:p w14:paraId="6E4E9DB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59067749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81B0FB2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71361A3E" w14:textId="16962706" w:rsidR="00EF29D3" w:rsidRPr="00D9531A" w:rsidRDefault="00EF29D3" w:rsidP="007010E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 w:rsidR="007010E0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76" w:type="dxa"/>
          </w:tcPr>
          <w:p w14:paraId="4399C305" w14:textId="70652BAF" w:rsidR="00EF29D3" w:rsidRPr="00D9531A" w:rsidRDefault="00EF29D3" w:rsidP="0043723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7CDB7273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09C2AB9A" w14:textId="64E207C8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 w:rsidR="0006100D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11" w:type="dxa"/>
          </w:tcPr>
          <w:p w14:paraId="0C3DF64F" w14:textId="5089B68E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2C27F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2C27FB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</w:tbl>
    <w:p w14:paraId="4BA3D2A1" w14:textId="77777777" w:rsidR="00C8313E" w:rsidRPr="00D9531A" w:rsidRDefault="00C8313E" w:rsidP="00C8313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1 stratified by cohort and adjusted for age at diagnosis (year) and calendar year of diagnosis.</w:t>
      </w:r>
    </w:p>
    <w:p w14:paraId="27453B19" w14:textId="37AFE6D6" w:rsidR="00EF29D3" w:rsidRPr="00D9531A" w:rsidRDefault="00C8313E" w:rsidP="00C8313E">
      <w:pPr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2 stratified by cohort and adjusted for age at diagnosis (year), calendar year of diagnosis, time between diagnosis and first FFQ (year),</w:t>
      </w:r>
      <w:r w:rsidRPr="00D9531A">
        <w:rPr>
          <w:rFonts w:ascii="Times New Roman" w:eastAsia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calendar year at start of follow-up of each-2-year questionnaire cycle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pre-diagnostic BMI (&lt;20, 20 to &lt;22.5, 22.5 to &lt;25, 25.0 to &lt;30, 30 to &lt;35,  ≥35 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missing),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BMI change after diagnosis (no change (≥-0.5 to ≤0.5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decrease (&lt;-0.5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, increase (&gt;0.5-2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increase (&gt;2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, missing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post-diagnost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smoking (never, past, current 1-14/day, current 15-24/day, current ≥25/day, missing), post-diagnostic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physical activity (&lt;5, 5 to &lt;11.5, 11.5 to &lt;22, ≥22 MET-h/week, missing), oral contraceptive use (ever, never), p</w:t>
      </w:r>
      <w:r w:rsidR="00F262C8"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re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-diagnostic alcohol consumption (&lt;0.15, 0.15 to &lt;2.0, 2.0 to 7.5, ≥7.5 g/day), </w:t>
      </w:r>
      <w:r w:rsidR="00F262C8"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pre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-diagnostic total energy intake (quintiles, kcal/day), pre-diagnostic menopausal status, age at menopause, and  postmenopausal hormone use (premenopausal, postmenopausal and age at menopause&lt;50 year and never  postmenopausal hormone use, postmenopausal and age at menopause&lt;50 year and past postmenopausal hormone use, postmenopausal and age at menopause&lt;50 year and current  postmenopausal hormone use, postmenopausal and age at menopause≥50 year and never  postmenopausal hormone use, postmenopausal and age at menopause≥50 year and past postmenopausal hormone use, postmenopausal and age at menopause≥50 year and current  postmenopausal hormone use, missing), post-diagnostic aspirin use (never, past, current, missing), race (</w:t>
      </w:r>
      <w:r w:rsidR="000A4B27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non-Hispan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white, other), stage of disease (I, II, III), ER/PR status (ER/PR positive, ER positive and PR negative, ER/PR negative, missing), radiotherapy (yes, no, missing), chemotherapy (yes, no, missing), and hormonal treatment (yes, no, missing).</w:t>
      </w:r>
    </w:p>
    <w:p w14:paraId="2E2537F2" w14:textId="64E007F8" w:rsidR="00C8313E" w:rsidRPr="00D9531A" w:rsidRDefault="00C8313E" w:rsidP="00C8313E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19E92C2" w14:textId="3B70D1E7" w:rsidR="00C8313E" w:rsidRPr="00D9531A" w:rsidRDefault="00C8313E" w:rsidP="00C8313E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23151F3" w14:textId="0E02EE14" w:rsidR="00C8313E" w:rsidRDefault="00C8313E" w:rsidP="00C8313E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1741C88" w14:textId="7E7747C6" w:rsidR="006D46DB" w:rsidRDefault="006D46DB" w:rsidP="00C8313E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10963E0" w14:textId="77777777" w:rsidR="006D46DB" w:rsidRPr="00D9531A" w:rsidRDefault="006D46DB" w:rsidP="00C8313E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5F8FF28" w14:textId="77777777" w:rsidR="00EF29D3" w:rsidRPr="00D9531A" w:rsidRDefault="00EF29D3" w:rsidP="00EF29D3">
      <w:pPr>
        <w:rPr>
          <w:rFonts w:ascii="Times New Roman" w:hAnsi="Times New Roman" w:cs="Times New Roman"/>
        </w:rPr>
      </w:pPr>
    </w:p>
    <w:p w14:paraId="55B32695" w14:textId="5F2AFF2C" w:rsidR="00EF29D3" w:rsidRPr="00D9531A" w:rsidRDefault="00EF29D3" w:rsidP="00B839D8">
      <w:pPr>
        <w:rPr>
          <w:rFonts w:ascii="Times New Roman" w:hAnsi="Times New Roman" w:cs="Times New Roman"/>
          <w:b/>
          <w:bCs/>
        </w:rPr>
      </w:pPr>
      <w:r w:rsidRPr="00D9531A">
        <w:rPr>
          <w:rFonts w:ascii="Times New Roman" w:hAnsi="Times New Roman" w:cs="Times New Roman"/>
          <w:b/>
          <w:bCs/>
        </w:rPr>
        <w:lastRenderedPageBreak/>
        <w:t>Table S</w:t>
      </w:r>
      <w:r w:rsidR="004F381E">
        <w:rPr>
          <w:rFonts w:ascii="Times New Roman" w:hAnsi="Times New Roman" w:cs="Times New Roman"/>
          <w:b/>
          <w:bCs/>
        </w:rPr>
        <w:t>3</w:t>
      </w:r>
      <w:r w:rsidRPr="00D9531A">
        <w:rPr>
          <w:rFonts w:ascii="Times New Roman" w:hAnsi="Times New Roman" w:cs="Times New Roman"/>
          <w:b/>
          <w:bCs/>
        </w:rPr>
        <w:t xml:space="preserve">: </w:t>
      </w:r>
      <w:r w:rsidR="00B839D8" w:rsidRPr="00D9531A">
        <w:rPr>
          <w:rFonts w:ascii="Times New Roman" w:hAnsi="Times New Roman" w:cs="Times New Roman"/>
          <w:b/>
          <w:bCs/>
        </w:rPr>
        <w:t>D</w:t>
      </w:r>
      <w:r w:rsidRPr="00D9531A">
        <w:rPr>
          <w:rFonts w:ascii="Times New Roman" w:hAnsi="Times New Roman" w:cs="Times New Roman"/>
          <w:b/>
          <w:bCs/>
        </w:rPr>
        <w:t xml:space="preserve">ietary </w:t>
      </w:r>
      <w:r w:rsidRPr="00D9531A">
        <w:rPr>
          <w:rFonts w:ascii="Times New Roman" w:hAnsi="Times New Roman" w:cs="Times New Roman"/>
          <w:b/>
          <w:bCs/>
          <w:color w:val="000000" w:themeColor="text1"/>
        </w:rPr>
        <w:t xml:space="preserve">glycemic index, glycemic load, insulin index, and insulin load </w:t>
      </w:r>
      <w:r w:rsidR="00B839D8" w:rsidRPr="00D9531A">
        <w:rPr>
          <w:rFonts w:ascii="Times New Roman" w:hAnsi="Times New Roman" w:cs="Times New Roman"/>
          <w:b/>
          <w:bCs/>
          <w:color w:val="000000" w:themeColor="text1"/>
        </w:rPr>
        <w:t xml:space="preserve">reported in the first FFQ after diagnosis </w:t>
      </w:r>
      <w:r w:rsidRPr="00D9531A">
        <w:rPr>
          <w:rFonts w:ascii="Times New Roman" w:hAnsi="Times New Roman" w:cs="Times New Roman"/>
          <w:b/>
          <w:bCs/>
        </w:rPr>
        <w:t>in relation to mortality after breast cancer diagnosis in the Nurses’ Health Study and Nurses’ Health Study I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7"/>
        <w:gridCol w:w="807"/>
        <w:gridCol w:w="851"/>
        <w:gridCol w:w="1428"/>
        <w:gridCol w:w="1476"/>
        <w:gridCol w:w="937"/>
        <w:gridCol w:w="1428"/>
        <w:gridCol w:w="1411"/>
      </w:tblGrid>
      <w:tr w:rsidR="00EF29D3" w:rsidRPr="00D9531A" w14:paraId="18EDB43C" w14:textId="77777777" w:rsidTr="00C8669D">
        <w:tc>
          <w:tcPr>
            <w:tcW w:w="0" w:type="auto"/>
          </w:tcPr>
          <w:p w14:paraId="54DC0482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7A5DC0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</w:tcPr>
          <w:p w14:paraId="50F6A221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reast cancer specific mortality</w:t>
            </w:r>
          </w:p>
        </w:tc>
        <w:tc>
          <w:tcPr>
            <w:tcW w:w="0" w:type="auto"/>
            <w:gridSpan w:val="3"/>
          </w:tcPr>
          <w:p w14:paraId="20B69E90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ll-cause mortality</w:t>
            </w:r>
          </w:p>
        </w:tc>
      </w:tr>
      <w:tr w:rsidR="00EF29D3" w:rsidRPr="00D9531A" w14:paraId="49759159" w14:textId="77777777" w:rsidTr="00C8669D">
        <w:tc>
          <w:tcPr>
            <w:tcW w:w="0" w:type="auto"/>
          </w:tcPr>
          <w:p w14:paraId="722824EE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Quintile</w:t>
            </w:r>
          </w:p>
        </w:tc>
        <w:tc>
          <w:tcPr>
            <w:tcW w:w="0" w:type="auto"/>
          </w:tcPr>
          <w:p w14:paraId="091DB513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Median</w:t>
            </w:r>
          </w:p>
        </w:tc>
        <w:tc>
          <w:tcPr>
            <w:tcW w:w="851" w:type="dxa"/>
          </w:tcPr>
          <w:p w14:paraId="53B8620F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428" w:type="dxa"/>
          </w:tcPr>
          <w:p w14:paraId="6396B037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1476" w:type="dxa"/>
          </w:tcPr>
          <w:p w14:paraId="26F314DC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  <w:tc>
          <w:tcPr>
            <w:tcW w:w="937" w:type="dxa"/>
          </w:tcPr>
          <w:p w14:paraId="5673FE75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428" w:type="dxa"/>
          </w:tcPr>
          <w:p w14:paraId="3AF5B3BC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1411" w:type="dxa"/>
          </w:tcPr>
          <w:p w14:paraId="7EFCF5FB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</w:tr>
      <w:tr w:rsidR="00EF29D3" w:rsidRPr="00D9531A" w14:paraId="0020E681" w14:textId="77777777" w:rsidTr="00C8669D">
        <w:tc>
          <w:tcPr>
            <w:tcW w:w="0" w:type="auto"/>
            <w:gridSpan w:val="8"/>
          </w:tcPr>
          <w:p w14:paraId="3E55E437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Index</w:t>
            </w:r>
          </w:p>
        </w:tc>
      </w:tr>
      <w:tr w:rsidR="00EF29D3" w:rsidRPr="00D9531A" w14:paraId="46512E25" w14:textId="77777777" w:rsidTr="00C8669D">
        <w:tc>
          <w:tcPr>
            <w:tcW w:w="0" w:type="auto"/>
          </w:tcPr>
          <w:p w14:paraId="0937922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3EE608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7.8</w:t>
            </w:r>
          </w:p>
        </w:tc>
        <w:tc>
          <w:tcPr>
            <w:tcW w:w="851" w:type="dxa"/>
          </w:tcPr>
          <w:p w14:paraId="5AF9B6AE" w14:textId="7A102534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28" w:type="dxa"/>
          </w:tcPr>
          <w:p w14:paraId="38E22324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566AE9DA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5E9A3EDD" w14:textId="4C544EAA" w:rsidR="00EF29D3" w:rsidRPr="00D9531A" w:rsidRDefault="00EF29D3" w:rsidP="008304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5E6A88FD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3816308C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7018BD20" w14:textId="77777777" w:rsidTr="00C8669D">
        <w:tc>
          <w:tcPr>
            <w:tcW w:w="0" w:type="auto"/>
          </w:tcPr>
          <w:p w14:paraId="33641FA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231E2354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0.7</w:t>
            </w:r>
          </w:p>
        </w:tc>
        <w:tc>
          <w:tcPr>
            <w:tcW w:w="851" w:type="dxa"/>
          </w:tcPr>
          <w:p w14:paraId="563E1E10" w14:textId="1A20CEFD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28142FC5" w14:textId="7ECF73B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.09 (0.89-1.3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  <w:tc>
          <w:tcPr>
            <w:tcW w:w="1476" w:type="dxa"/>
          </w:tcPr>
          <w:p w14:paraId="297957E2" w14:textId="78BAC0A2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2F2D3F3C" w14:textId="0617E509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75DFBB3B" w14:textId="7A2C9E0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9 (0.9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231ECFDB" w14:textId="40C65850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DB3F3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5F15AB0A" w14:textId="77777777" w:rsidTr="00C8669D">
        <w:tc>
          <w:tcPr>
            <w:tcW w:w="0" w:type="auto"/>
          </w:tcPr>
          <w:p w14:paraId="001C7A2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5F86D1A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2.6</w:t>
            </w:r>
          </w:p>
        </w:tc>
        <w:tc>
          <w:tcPr>
            <w:tcW w:w="851" w:type="dxa"/>
          </w:tcPr>
          <w:p w14:paraId="5225E94E" w14:textId="71BABF8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1374444F" w14:textId="61326945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6E6D3E8C" w14:textId="4A6A43F8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7005755F" w14:textId="4AC3325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28" w:type="dxa"/>
          </w:tcPr>
          <w:p w14:paraId="1C74A8BD" w14:textId="048AD69B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427A0B70" w14:textId="7D199153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2ADCC1E" w14:textId="77777777" w:rsidTr="00C8669D">
        <w:tc>
          <w:tcPr>
            <w:tcW w:w="0" w:type="auto"/>
          </w:tcPr>
          <w:p w14:paraId="5D4F994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51B892FC" w14:textId="3BF09255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4.</w:t>
            </w:r>
            <w:r w:rsidR="00C06D4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</w:tcPr>
          <w:p w14:paraId="30EBA4FD" w14:textId="1E17BCF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5B2556C6" w14:textId="59BE1CBA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5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427ED41A" w14:textId="7E778780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D918EC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D918E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DB3F32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169BD20C" w14:textId="184A428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72D5DFB6" w14:textId="2B381375" w:rsidR="00EF29D3" w:rsidRPr="00D9531A" w:rsidRDefault="009049D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11F442A7" w14:textId="7E61B508" w:rsidR="00EF29D3" w:rsidRPr="00D9531A" w:rsidRDefault="004C474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F947B47" w14:textId="77777777" w:rsidTr="00C8669D">
        <w:tc>
          <w:tcPr>
            <w:tcW w:w="0" w:type="auto"/>
          </w:tcPr>
          <w:p w14:paraId="407C97BB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06D5ABF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6.8</w:t>
            </w:r>
          </w:p>
        </w:tc>
        <w:tc>
          <w:tcPr>
            <w:tcW w:w="851" w:type="dxa"/>
          </w:tcPr>
          <w:p w14:paraId="4E31E935" w14:textId="75BDA813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6BCC79FB" w14:textId="3DE849C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1E708952" w14:textId="0AA5FF62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D918EC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D918E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5E50E16F" w14:textId="76267089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28" w:type="dxa"/>
          </w:tcPr>
          <w:p w14:paraId="5FE54693" w14:textId="6E83CB2E" w:rsidR="00EF29D3" w:rsidRPr="00D9531A" w:rsidRDefault="009049D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79D15AC7" w14:textId="433F5049" w:rsidR="00EF29D3" w:rsidRPr="00D9531A" w:rsidRDefault="004C474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57DD035A" w14:textId="77777777" w:rsidTr="00C8669D">
        <w:tc>
          <w:tcPr>
            <w:tcW w:w="0" w:type="auto"/>
          </w:tcPr>
          <w:p w14:paraId="2E4A3DB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712E771C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1E9C6103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70428308" w14:textId="4CA8182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76" w:type="dxa"/>
          </w:tcPr>
          <w:p w14:paraId="42A9CD08" w14:textId="36610302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37" w:type="dxa"/>
          </w:tcPr>
          <w:p w14:paraId="072B80F4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2AFECA56" w14:textId="7E565B75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0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11" w:type="dxa"/>
          </w:tcPr>
          <w:p w14:paraId="0BA519D7" w14:textId="03F0CCC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F29D3" w:rsidRPr="00D9531A" w14:paraId="442050D1" w14:textId="77777777" w:rsidTr="00C8669D">
        <w:tc>
          <w:tcPr>
            <w:tcW w:w="0" w:type="auto"/>
            <w:gridSpan w:val="8"/>
          </w:tcPr>
          <w:p w14:paraId="54D68104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Load</w:t>
            </w:r>
          </w:p>
        </w:tc>
      </w:tr>
      <w:tr w:rsidR="00EF29D3" w:rsidRPr="00D9531A" w14:paraId="7B10887E" w14:textId="77777777" w:rsidTr="00C8669D">
        <w:tc>
          <w:tcPr>
            <w:tcW w:w="0" w:type="auto"/>
          </w:tcPr>
          <w:p w14:paraId="26C93E04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15CDC00" w14:textId="29D39A3B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3.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51" w:type="dxa"/>
          </w:tcPr>
          <w:p w14:paraId="3270967C" w14:textId="5A42318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2449EC83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430332C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6CC010A6" w14:textId="10364550" w:rsidR="00EF29D3" w:rsidRPr="00D9531A" w:rsidRDefault="008304E7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1F4BA306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33B9D441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1559B50A" w14:textId="77777777" w:rsidTr="00C8669D">
        <w:tc>
          <w:tcPr>
            <w:tcW w:w="0" w:type="auto"/>
          </w:tcPr>
          <w:p w14:paraId="4451438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C9898B0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00.0</w:t>
            </w:r>
          </w:p>
        </w:tc>
        <w:tc>
          <w:tcPr>
            <w:tcW w:w="851" w:type="dxa"/>
          </w:tcPr>
          <w:p w14:paraId="05268171" w14:textId="2EC2B990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28" w:type="dxa"/>
          </w:tcPr>
          <w:p w14:paraId="314075F0" w14:textId="0CAE7249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503096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4-1.2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10F94046" w14:textId="3351E55A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452366DD" w14:textId="65648A2E" w:rsidR="00EF29D3" w:rsidRPr="00D9531A" w:rsidRDefault="008304E7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7A2E1748" w14:textId="215AB513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5400DAE" w14:textId="6EB0CF36" w:rsidR="00EF29D3" w:rsidRPr="00D9531A" w:rsidRDefault="00E906BA" w:rsidP="00E906B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DB3F3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D918EC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D918E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A82E01A" w14:textId="77777777" w:rsidTr="00C8669D">
        <w:tc>
          <w:tcPr>
            <w:tcW w:w="0" w:type="auto"/>
          </w:tcPr>
          <w:p w14:paraId="2D82F88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485403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11.0</w:t>
            </w:r>
          </w:p>
        </w:tc>
        <w:tc>
          <w:tcPr>
            <w:tcW w:w="851" w:type="dxa"/>
          </w:tcPr>
          <w:p w14:paraId="56FD4A68" w14:textId="425CDD4C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4E1C5C1C" w14:textId="09C3A22D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.82-1.2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31068054" w14:textId="0BAC79E1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8 (0.8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1.2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6175EE68" w14:textId="79D731A1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0447E819" w14:textId="3DE372C5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8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8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59FB22A" w14:textId="6218ABF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33EDF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70ADB2CD" w14:textId="77777777" w:rsidTr="00C8669D">
        <w:tc>
          <w:tcPr>
            <w:tcW w:w="0" w:type="auto"/>
          </w:tcPr>
          <w:p w14:paraId="39DC466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528581AF" w14:textId="160284CA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22.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66CCED1D" w14:textId="1A90C9FE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5EB169DE" w14:textId="440E0AEF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503096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57375EE9" w14:textId="06172022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DB3F3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0240F4C1" w14:textId="2E50F07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10FA3701" w14:textId="74A76139" w:rsidR="00EF29D3" w:rsidRPr="00D9531A" w:rsidRDefault="00A9287B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6A1CDF41" w14:textId="2062E09F" w:rsidR="00EF29D3" w:rsidRPr="00D9531A" w:rsidRDefault="00E906BA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767A688F" w14:textId="77777777" w:rsidTr="00C8669D">
        <w:tc>
          <w:tcPr>
            <w:tcW w:w="0" w:type="auto"/>
          </w:tcPr>
          <w:p w14:paraId="52B15BC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791AE47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40.0</w:t>
            </w:r>
          </w:p>
        </w:tc>
        <w:tc>
          <w:tcPr>
            <w:tcW w:w="851" w:type="dxa"/>
          </w:tcPr>
          <w:p w14:paraId="17BC91A3" w14:textId="3F6DDF1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382BE85E" w14:textId="79CAECA8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503096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3-1.3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077E22F0" w14:textId="1D57B80D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0D0EFAED" w14:textId="5C8B1C4A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12BD103F" w14:textId="2B847E78" w:rsidR="00EF29D3" w:rsidRPr="00D9531A" w:rsidRDefault="009049D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7A24F290" w14:textId="493C8FF5" w:rsidR="00EF29D3" w:rsidRPr="00D9531A" w:rsidRDefault="00E906BA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AF0EC5A" w14:textId="77777777" w:rsidTr="00C8669D">
        <w:tc>
          <w:tcPr>
            <w:tcW w:w="0" w:type="auto"/>
          </w:tcPr>
          <w:p w14:paraId="510A25AB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0D53E45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66CBC6B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74853FA4" w14:textId="0E3D35D0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76" w:type="dxa"/>
          </w:tcPr>
          <w:p w14:paraId="36E77090" w14:textId="3DBC5201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937" w:type="dxa"/>
          </w:tcPr>
          <w:p w14:paraId="67D6130F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1AA622FC" w14:textId="55AB09A8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1" w:type="dxa"/>
          </w:tcPr>
          <w:p w14:paraId="7298CCAD" w14:textId="7CA2CAA6" w:rsidR="00EF29D3" w:rsidRPr="00D9531A" w:rsidRDefault="00EF29D3" w:rsidP="00E906B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</w:tr>
      <w:tr w:rsidR="00EF29D3" w:rsidRPr="00D9531A" w14:paraId="471DD508" w14:textId="77777777" w:rsidTr="00C8669D">
        <w:tc>
          <w:tcPr>
            <w:tcW w:w="0" w:type="auto"/>
            <w:gridSpan w:val="8"/>
          </w:tcPr>
          <w:p w14:paraId="37A81AED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Index</w:t>
            </w:r>
          </w:p>
        </w:tc>
      </w:tr>
      <w:tr w:rsidR="00EF29D3" w:rsidRPr="00D9531A" w14:paraId="74D5AD30" w14:textId="77777777" w:rsidTr="00C8669D">
        <w:tc>
          <w:tcPr>
            <w:tcW w:w="0" w:type="auto"/>
          </w:tcPr>
          <w:p w14:paraId="5E827310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D8520E0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5.4</w:t>
            </w:r>
          </w:p>
        </w:tc>
        <w:tc>
          <w:tcPr>
            <w:tcW w:w="851" w:type="dxa"/>
          </w:tcPr>
          <w:p w14:paraId="074B1914" w14:textId="42A1A865" w:rsidR="00EF29D3" w:rsidRPr="00D9531A" w:rsidRDefault="00EF29D3" w:rsidP="009219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670DD6BA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18F37BD5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4FE2612F" w14:textId="26BDCC65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28" w:type="dxa"/>
          </w:tcPr>
          <w:p w14:paraId="3AB73ADD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225A149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09522BC0" w14:textId="77777777" w:rsidTr="00C8669D">
        <w:tc>
          <w:tcPr>
            <w:tcW w:w="0" w:type="auto"/>
          </w:tcPr>
          <w:p w14:paraId="446208B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FF44AA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851" w:type="dxa"/>
          </w:tcPr>
          <w:p w14:paraId="59E21A5A" w14:textId="257C2978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1428" w:type="dxa"/>
          </w:tcPr>
          <w:p w14:paraId="5219D56C" w14:textId="11900F80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1 (0.8</w:t>
            </w:r>
            <w:r w:rsidR="006A5D7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441D6B33" w14:textId="4330809A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7A64AA3" w14:textId="55C2FFB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C9538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018A1128" w14:textId="32678F02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>6 (0.9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1)</w:t>
            </w:r>
          </w:p>
        </w:tc>
        <w:tc>
          <w:tcPr>
            <w:tcW w:w="1411" w:type="dxa"/>
          </w:tcPr>
          <w:p w14:paraId="28C0D904" w14:textId="5253EC2B" w:rsidR="00EF29D3" w:rsidRPr="00D9531A" w:rsidRDefault="00EF29D3" w:rsidP="00E906B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1F381A70" w14:textId="77777777" w:rsidTr="00C8669D">
        <w:tc>
          <w:tcPr>
            <w:tcW w:w="0" w:type="auto"/>
          </w:tcPr>
          <w:p w14:paraId="306513B2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0B1529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3.0</w:t>
            </w:r>
          </w:p>
        </w:tc>
        <w:tc>
          <w:tcPr>
            <w:tcW w:w="851" w:type="dxa"/>
          </w:tcPr>
          <w:p w14:paraId="1DB95E08" w14:textId="1D6969ED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28" w:type="dxa"/>
          </w:tcPr>
          <w:p w14:paraId="6B591077" w14:textId="068CD5CF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6A5D77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52D98639" w14:textId="01374849" w:rsidR="00EF29D3" w:rsidRPr="00D9531A" w:rsidRDefault="0012252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5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7DFF2AF8" w14:textId="25CBEFE0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41206C5F" w14:textId="163B5BF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0-1.17)</w:t>
            </w:r>
          </w:p>
        </w:tc>
        <w:tc>
          <w:tcPr>
            <w:tcW w:w="1411" w:type="dxa"/>
          </w:tcPr>
          <w:p w14:paraId="13EA5128" w14:textId="634D2912" w:rsidR="00EF29D3" w:rsidRPr="00D9531A" w:rsidRDefault="00EF29D3" w:rsidP="00E906B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08</w:t>
            </w:r>
            <w:r w:rsidR="00E906BA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906BA"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3C24EFA7" w14:textId="77777777" w:rsidTr="00C8669D">
        <w:tc>
          <w:tcPr>
            <w:tcW w:w="0" w:type="auto"/>
          </w:tcPr>
          <w:p w14:paraId="465B094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2D80241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5.7</w:t>
            </w:r>
          </w:p>
        </w:tc>
        <w:tc>
          <w:tcPr>
            <w:tcW w:w="851" w:type="dxa"/>
          </w:tcPr>
          <w:p w14:paraId="27F64A46" w14:textId="671EADCB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2E8C1BD3" w14:textId="68ACAB9A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4 (0.8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50143090" w14:textId="6E6E8B21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.0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197E605" w14:textId="69CAB3A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2B602243" w14:textId="726E3226" w:rsidR="00EF29D3" w:rsidRPr="00D9531A" w:rsidRDefault="009049D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220F3304" w14:textId="7D6B5421" w:rsidR="00EF29D3" w:rsidRPr="00D9531A" w:rsidRDefault="00E906BA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92B31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446B67F1" w14:textId="77777777" w:rsidTr="00C8669D">
        <w:tc>
          <w:tcPr>
            <w:tcW w:w="0" w:type="auto"/>
          </w:tcPr>
          <w:p w14:paraId="700AB34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58CB449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851" w:type="dxa"/>
          </w:tcPr>
          <w:p w14:paraId="61ED3A58" w14:textId="37F80E4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28" w:type="dxa"/>
          </w:tcPr>
          <w:p w14:paraId="64E43C66" w14:textId="11AEA558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22EE0D9E" w14:textId="062207EA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="007A154E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7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218D23D8" w14:textId="5FABBBA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28" w:type="dxa"/>
          </w:tcPr>
          <w:p w14:paraId="3EA4C6D9" w14:textId="6C5FB026" w:rsidR="00EF29D3" w:rsidRPr="00D9531A" w:rsidRDefault="009049D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26D4135" w14:textId="49601A59" w:rsidR="00EF29D3" w:rsidRPr="00D9531A" w:rsidRDefault="00E906BA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33EDF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92B31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019BF705" w14:textId="77777777" w:rsidTr="00C8669D">
        <w:tc>
          <w:tcPr>
            <w:tcW w:w="0" w:type="auto"/>
          </w:tcPr>
          <w:p w14:paraId="677F72A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1F5E2BF0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AC863A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74A4438D" w14:textId="17893F4D" w:rsidR="00EF29D3" w:rsidRPr="00D9531A" w:rsidRDefault="00EF29D3" w:rsidP="009219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1476" w:type="dxa"/>
          </w:tcPr>
          <w:p w14:paraId="5CC06D7C" w14:textId="6504C96C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937" w:type="dxa"/>
          </w:tcPr>
          <w:p w14:paraId="5D35123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58090F4A" w14:textId="5BB4E87C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11" w:type="dxa"/>
          </w:tcPr>
          <w:p w14:paraId="6E9C6A03" w14:textId="4FB4822A" w:rsidR="00EF29D3" w:rsidRPr="00D9531A" w:rsidRDefault="00EF29D3" w:rsidP="00E906B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F29D3" w:rsidRPr="00D9531A" w14:paraId="1FAEC6FE" w14:textId="77777777" w:rsidTr="00C8669D">
        <w:tc>
          <w:tcPr>
            <w:tcW w:w="0" w:type="auto"/>
            <w:gridSpan w:val="8"/>
          </w:tcPr>
          <w:p w14:paraId="57602D18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Load</w:t>
            </w:r>
          </w:p>
        </w:tc>
      </w:tr>
      <w:tr w:rsidR="00EF29D3" w:rsidRPr="00D9531A" w14:paraId="23288955" w14:textId="77777777" w:rsidTr="00C8669D">
        <w:tc>
          <w:tcPr>
            <w:tcW w:w="0" w:type="auto"/>
          </w:tcPr>
          <w:p w14:paraId="0F14B1F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7FC8409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77</w:t>
            </w:r>
          </w:p>
        </w:tc>
        <w:tc>
          <w:tcPr>
            <w:tcW w:w="851" w:type="dxa"/>
          </w:tcPr>
          <w:p w14:paraId="1D621A4C" w14:textId="65E14FA0" w:rsidR="00EF29D3" w:rsidRPr="00D9531A" w:rsidRDefault="00EF29D3" w:rsidP="0092191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28" w:type="dxa"/>
          </w:tcPr>
          <w:p w14:paraId="5797A4F5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6FA0328D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6FC04C79" w14:textId="445F0F3C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3F42A48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7AAEE8D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48BCAD93" w14:textId="77777777" w:rsidTr="00C8669D">
        <w:tc>
          <w:tcPr>
            <w:tcW w:w="0" w:type="auto"/>
          </w:tcPr>
          <w:p w14:paraId="65293EF2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A60A52C" w14:textId="0C168807" w:rsidR="00EF29D3" w:rsidRPr="00D9531A" w:rsidRDefault="00EF29D3" w:rsidP="008304E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  <w:r w:rsidR="008304E7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51" w:type="dxa"/>
          </w:tcPr>
          <w:p w14:paraId="68AD9253" w14:textId="3A098AC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65D37868" w14:textId="7E94A5E1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6A5D77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7CBF0A17" w14:textId="57602F0B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47F30C2A" w14:textId="4026C4B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5226922E" w14:textId="02CCC354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9049D8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2CC2D045" w14:textId="7D137138" w:rsidR="00EF29D3" w:rsidRPr="00D9531A" w:rsidRDefault="00A9287B" w:rsidP="00E906B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4146334D" w14:textId="77777777" w:rsidTr="00C8669D">
        <w:tc>
          <w:tcPr>
            <w:tcW w:w="0" w:type="auto"/>
          </w:tcPr>
          <w:p w14:paraId="095BB753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E94933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99</w:t>
            </w:r>
          </w:p>
        </w:tc>
        <w:tc>
          <w:tcPr>
            <w:tcW w:w="851" w:type="dxa"/>
          </w:tcPr>
          <w:p w14:paraId="44E16BD1" w14:textId="6564C66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16F216E8" w14:textId="27537E4C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60657DEC" w14:textId="2207D2F2" w:rsidR="00EF29D3" w:rsidRPr="00D9531A" w:rsidRDefault="009049D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0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09CB70E" w14:textId="6723D7DD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07275248" w14:textId="0E1D1729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0 (0.8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3)</w:t>
            </w:r>
          </w:p>
        </w:tc>
        <w:tc>
          <w:tcPr>
            <w:tcW w:w="1411" w:type="dxa"/>
          </w:tcPr>
          <w:p w14:paraId="0A8C3E7F" w14:textId="32BDE583" w:rsidR="00EF29D3" w:rsidRPr="00D9531A" w:rsidRDefault="00E906BA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7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8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0335177B" w14:textId="77777777" w:rsidTr="00C8669D">
        <w:tc>
          <w:tcPr>
            <w:tcW w:w="0" w:type="auto"/>
          </w:tcPr>
          <w:p w14:paraId="3D2AEE69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3308F90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48</w:t>
            </w:r>
          </w:p>
        </w:tc>
        <w:tc>
          <w:tcPr>
            <w:tcW w:w="851" w:type="dxa"/>
          </w:tcPr>
          <w:p w14:paraId="7A4654EF" w14:textId="65411C79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77355B64" w14:textId="12691358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6A5D7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8-1.2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55001439" w14:textId="74127AA9" w:rsidR="00EF29D3" w:rsidRPr="00D9531A" w:rsidRDefault="009049D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BD4D29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7F14A326" w14:textId="0D0B54FE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55C3DDD7" w14:textId="79F28A64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62276D1" w14:textId="03F88DA0" w:rsidR="00EF29D3" w:rsidRPr="00D9531A" w:rsidRDefault="00E906BA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BD4D29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72AB70FA" w14:textId="77777777" w:rsidTr="00C8669D">
        <w:tc>
          <w:tcPr>
            <w:tcW w:w="0" w:type="auto"/>
          </w:tcPr>
          <w:p w14:paraId="26D27E3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74409DC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22</w:t>
            </w:r>
          </w:p>
        </w:tc>
        <w:tc>
          <w:tcPr>
            <w:tcW w:w="851" w:type="dxa"/>
          </w:tcPr>
          <w:p w14:paraId="6DF0F889" w14:textId="05CCBF86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428" w:type="dxa"/>
          </w:tcPr>
          <w:p w14:paraId="507B90B0" w14:textId="0402E304" w:rsidR="00EF29D3" w:rsidRPr="00D9531A" w:rsidRDefault="0092191D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2F6A7F96" w14:textId="0C6D1B6B" w:rsidR="00EF29D3" w:rsidRPr="00D9531A" w:rsidRDefault="009049D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23AD7A8E" w14:textId="4A47BB83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92191D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28" w:type="dxa"/>
          </w:tcPr>
          <w:p w14:paraId="514363FD" w14:textId="027B16DC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9-1.15)</w:t>
            </w:r>
          </w:p>
        </w:tc>
        <w:tc>
          <w:tcPr>
            <w:tcW w:w="1411" w:type="dxa"/>
          </w:tcPr>
          <w:p w14:paraId="215FC8EA" w14:textId="22FF2F14" w:rsidR="00EF29D3" w:rsidRPr="00D9531A" w:rsidRDefault="00A9287B" w:rsidP="00E906B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="00E906BA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  <w:r w:rsidR="00E906BA" w:rsidRPr="00D9531A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082DE11A" w14:textId="77777777" w:rsidTr="00C8669D">
        <w:tc>
          <w:tcPr>
            <w:tcW w:w="0" w:type="auto"/>
          </w:tcPr>
          <w:p w14:paraId="361A1AF6" w14:textId="01FA7D58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228917D3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63C5EF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0EAD11DB" w14:textId="3D2176B2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2252B" w:rsidRPr="00D9531A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1476" w:type="dxa"/>
          </w:tcPr>
          <w:p w14:paraId="2092C299" w14:textId="40166D83" w:rsidR="00EF29D3" w:rsidRPr="00D9531A" w:rsidRDefault="00EF29D3" w:rsidP="009049D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45E49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937" w:type="dxa"/>
          </w:tcPr>
          <w:p w14:paraId="394026BB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6D1A93FF" w14:textId="4BD4EAE2" w:rsidR="00EF29D3" w:rsidRPr="00D9531A" w:rsidRDefault="00EF29D3" w:rsidP="0037113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A9287B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11" w:type="dxa"/>
          </w:tcPr>
          <w:p w14:paraId="2FAC8317" w14:textId="7105BDDF" w:rsidR="00EF29D3" w:rsidRPr="00D9531A" w:rsidRDefault="00EF29D3" w:rsidP="00E906B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0D365A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</w:tr>
    </w:tbl>
    <w:p w14:paraId="19ABB60B" w14:textId="77777777" w:rsidR="00F262C8" w:rsidRPr="00D9531A" w:rsidRDefault="00F262C8" w:rsidP="00F262C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1 stratified by cohort and adjusted for age at diagnosis (year) and calendar year of diagnosis.</w:t>
      </w:r>
    </w:p>
    <w:p w14:paraId="0F324432" w14:textId="5A2697A3" w:rsidR="00EF29D3" w:rsidRPr="00D9531A" w:rsidRDefault="00F262C8" w:rsidP="004F7194">
      <w:pPr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2 stratified by cohort and adjusted for age at diagnosis (year), calendar year of diagnosis, time between diagnosis and first FFQ (year),</w:t>
      </w:r>
      <w:r w:rsidRPr="00D9531A">
        <w:rPr>
          <w:rFonts w:ascii="Times New Roman" w:eastAsia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calendar year at start of follow-up of each-2-year questionnaire cycle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pre-diagnostic BMI (&lt;20, 20 to &lt;22.5, 22.5 to &lt;25, 25.0 to &lt;30, 30 to &lt;35,  ≥35 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missing),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BMI change after diagnosis (no change (≥-0.5 to ≤0.5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decrease (&lt;-0.5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, increase (&gt;0.5-2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increase (&gt;2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, missing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post-diagnost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smoking (never, past, current 1-14/day, current 15-24/day, current ≥25/day, missing), post-diagnostic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physical activity (&lt;5, 5 to &lt;11.5, 11.5 to &lt;22, ≥22 MET-h/week, missing), oral contraceptive use (ever, never), first post-diagnostic alcohol consumption (&lt;0.15, 0.15 to &lt;2.0, 2.0 to 7.5, ≥7.5 g/day), first post-diagnostic total energy intake (quintiles, kcal/day), pre-diagnostic menopausal status, age at menopause, and  postmenopausal hormone use (premenopausal, postmenopausal and age at menopause&lt;50 year and never  postmenopausal hormone use, postmenopausal and age at menopause&lt;50 year and past postmenopausal hormone use, postmenopausal and age at menopause&lt;50 year and current  postmenopausal hormone use, postmenopausal and age at menopause≥50 year and never  postmenopausal hormone use, postmenopausal and age at menopause≥50 year and past postmenopausal hormone use, postmenopausal and age at menopause≥50 year and current  postmenopausal hormone use, missing), post-diagnostic aspirin use (never, past, current, missing), race (</w:t>
      </w:r>
      <w:r w:rsidR="000A4B27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non-Hispan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white, other), stage of disease (I, II, III), ER/PR status (ER/PR positive, ER positive and PR negative, ER/PR negative, missing), radiotherapy (yes, no, missing), chemotherapy (yes, no, missing), and hormonal treatment (yes, no, missing).</w:t>
      </w:r>
    </w:p>
    <w:p w14:paraId="166EF5E7" w14:textId="77777777" w:rsidR="00EF29D3" w:rsidRPr="00D9531A" w:rsidRDefault="00EF29D3" w:rsidP="00EF29D3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</w:p>
    <w:p w14:paraId="39DC5A30" w14:textId="667A9F1D" w:rsidR="00EF29D3" w:rsidRDefault="00EF29D3" w:rsidP="00EF29D3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</w:p>
    <w:p w14:paraId="09370A22" w14:textId="77777777" w:rsidR="007E0D1E" w:rsidRPr="00D9531A" w:rsidRDefault="007E0D1E" w:rsidP="00EF29D3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</w:p>
    <w:p w14:paraId="0C5CDDD0" w14:textId="281C1A12" w:rsidR="00EF29D3" w:rsidRPr="00D9531A" w:rsidRDefault="00EF29D3" w:rsidP="00EF29D3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Times New Roman" w:hAnsi="Times New Roman" w:cs="Times New Roman"/>
          <w:b/>
          <w:bCs/>
        </w:rPr>
      </w:pPr>
      <w:r w:rsidRPr="005F196E">
        <w:rPr>
          <w:rFonts w:ascii="Times New Roman" w:hAnsi="Times New Roman" w:cs="Times New Roman"/>
          <w:b/>
          <w:bCs/>
        </w:rPr>
        <w:lastRenderedPageBreak/>
        <w:t>Table S</w:t>
      </w:r>
      <w:r w:rsidR="004F381E">
        <w:rPr>
          <w:rFonts w:ascii="Times New Roman" w:hAnsi="Times New Roman" w:cs="Times New Roman"/>
          <w:b/>
          <w:bCs/>
        </w:rPr>
        <w:t>4</w:t>
      </w:r>
      <w:r w:rsidRPr="005F196E">
        <w:rPr>
          <w:rFonts w:ascii="Times New Roman" w:hAnsi="Times New Roman" w:cs="Times New Roman"/>
          <w:b/>
          <w:bCs/>
        </w:rPr>
        <w:t xml:space="preserve">: Post-diagnostic dietary </w:t>
      </w:r>
      <w:r w:rsidRPr="005F196E">
        <w:rPr>
          <w:rFonts w:ascii="Times New Roman" w:hAnsi="Times New Roman" w:cs="Times New Roman"/>
          <w:b/>
          <w:bCs/>
          <w:color w:val="000000" w:themeColor="text1"/>
        </w:rPr>
        <w:t xml:space="preserve">glycemic index, glycemic load, insulin index, and insulin load </w:t>
      </w:r>
      <w:r w:rsidRPr="005F196E">
        <w:rPr>
          <w:rFonts w:ascii="Times New Roman" w:hAnsi="Times New Roman" w:cs="Times New Roman"/>
          <w:b/>
          <w:bCs/>
        </w:rPr>
        <w:t>in relation to mortality after breast cancer diagnosis in the Nurses’ Health Study and Nurses’ Health Study II, stratified by</w:t>
      </w:r>
      <w:r w:rsidRPr="00D9531A">
        <w:rPr>
          <w:rFonts w:ascii="Times New Roman" w:hAnsi="Times New Roman" w:cs="Times New Roman"/>
          <w:b/>
          <w:bCs/>
        </w:rPr>
        <w:t xml:space="preserve"> post-diagnostic BM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5"/>
        <w:gridCol w:w="807"/>
        <w:gridCol w:w="1733"/>
        <w:gridCol w:w="1791"/>
        <w:gridCol w:w="1733"/>
        <w:gridCol w:w="1869"/>
      </w:tblGrid>
      <w:tr w:rsidR="00EF29D3" w:rsidRPr="008A22AD" w14:paraId="6A01D0C1" w14:textId="77777777" w:rsidTr="00C8669D">
        <w:tc>
          <w:tcPr>
            <w:tcW w:w="0" w:type="auto"/>
          </w:tcPr>
          <w:p w14:paraId="61B635D3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263BC183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5D7B7A9B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reast cancer specific mortality</w:t>
            </w:r>
          </w:p>
        </w:tc>
        <w:tc>
          <w:tcPr>
            <w:tcW w:w="3602" w:type="dxa"/>
            <w:gridSpan w:val="2"/>
          </w:tcPr>
          <w:p w14:paraId="651B791A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ll-cause mortality</w:t>
            </w:r>
          </w:p>
        </w:tc>
      </w:tr>
      <w:tr w:rsidR="00EF29D3" w:rsidRPr="008A22AD" w14:paraId="207C7177" w14:textId="77777777" w:rsidTr="00C8669D">
        <w:tc>
          <w:tcPr>
            <w:tcW w:w="0" w:type="auto"/>
          </w:tcPr>
          <w:p w14:paraId="62B2750C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sz w:val="18"/>
                <w:szCs w:val="18"/>
              </w:rPr>
              <w:t>Quintile</w:t>
            </w:r>
          </w:p>
        </w:tc>
        <w:tc>
          <w:tcPr>
            <w:tcW w:w="0" w:type="auto"/>
          </w:tcPr>
          <w:p w14:paraId="73412DA4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sz w:val="18"/>
                <w:szCs w:val="18"/>
              </w:rPr>
              <w:t>Median</w:t>
            </w:r>
          </w:p>
        </w:tc>
        <w:tc>
          <w:tcPr>
            <w:tcW w:w="1733" w:type="dxa"/>
          </w:tcPr>
          <w:p w14:paraId="2680D614" w14:textId="235CE3AE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</w:pP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BMI</w:t>
            </w:r>
            <w:r w:rsidR="00152732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&lt;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5 kg/m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  <w:t>2</w:t>
            </w:r>
          </w:p>
          <w:p w14:paraId="37A18D84" w14:textId="0A1C62B7" w:rsidR="00EF29D3" w:rsidRPr="008A22AD" w:rsidRDefault="00EF29D3" w:rsidP="006A5E8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45</w:t>
            </w:r>
            <w:r w:rsidR="00416817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eaths)</w:t>
            </w:r>
          </w:p>
        </w:tc>
        <w:tc>
          <w:tcPr>
            <w:tcW w:w="1791" w:type="dxa"/>
          </w:tcPr>
          <w:p w14:paraId="4BBEC909" w14:textId="3B25CEFD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</w:pP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BMI</w:t>
            </w:r>
            <w:r w:rsidR="00152732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≥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5 kg/m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  <w:t>2</w:t>
            </w:r>
          </w:p>
          <w:p w14:paraId="71332E11" w14:textId="47987CEC" w:rsidR="00EF29D3" w:rsidRPr="008A22AD" w:rsidRDefault="00EF29D3" w:rsidP="006A5E8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</w:t>
            </w:r>
            <w:r w:rsidR="006A5E80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59</w:t>
            </w:r>
            <w:r w:rsidR="00152732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eaths)</w:t>
            </w:r>
          </w:p>
        </w:tc>
        <w:tc>
          <w:tcPr>
            <w:tcW w:w="1733" w:type="dxa"/>
          </w:tcPr>
          <w:p w14:paraId="537B2D2C" w14:textId="39F20033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</w:pP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BMI</w:t>
            </w:r>
            <w:r w:rsidR="00152732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&lt;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5 kg/m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  <w:t>2</w:t>
            </w:r>
          </w:p>
          <w:p w14:paraId="3780D983" w14:textId="5E3849C3" w:rsidR="00EF29D3" w:rsidRPr="008A22AD" w:rsidRDefault="00EF29D3" w:rsidP="001362E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1,1</w:t>
            </w:r>
            <w:r w:rsidR="001362E6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0</w:t>
            </w:r>
            <w:r w:rsidR="00152732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eaths)</w:t>
            </w:r>
          </w:p>
        </w:tc>
        <w:tc>
          <w:tcPr>
            <w:tcW w:w="1869" w:type="dxa"/>
          </w:tcPr>
          <w:p w14:paraId="652538F9" w14:textId="101B8AF9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</w:pP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BMI</w:t>
            </w:r>
            <w:r w:rsidR="00152732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≥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5 kg/m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vertAlign w:val="superscript"/>
              </w:rPr>
              <w:t>2</w:t>
            </w:r>
          </w:p>
          <w:p w14:paraId="6007A61C" w14:textId="3638F1D3" w:rsidR="00EF29D3" w:rsidRPr="008A22AD" w:rsidRDefault="00EF29D3" w:rsidP="00F4445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1,3</w:t>
            </w:r>
            <w:r w:rsidR="00F44455"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7</w:t>
            </w:r>
            <w:r w:rsidR="009322C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eaths)</w:t>
            </w:r>
          </w:p>
        </w:tc>
      </w:tr>
      <w:tr w:rsidR="00EF29D3" w:rsidRPr="008A22AD" w14:paraId="313FE802" w14:textId="77777777" w:rsidTr="00C8669D">
        <w:tc>
          <w:tcPr>
            <w:tcW w:w="8858" w:type="dxa"/>
            <w:gridSpan w:val="6"/>
          </w:tcPr>
          <w:p w14:paraId="6119AE48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Index</w:t>
            </w:r>
          </w:p>
        </w:tc>
      </w:tr>
      <w:tr w:rsidR="00EF29D3" w:rsidRPr="008A22AD" w14:paraId="436610F2" w14:textId="77777777" w:rsidTr="00C8669D">
        <w:tc>
          <w:tcPr>
            <w:tcW w:w="0" w:type="auto"/>
          </w:tcPr>
          <w:p w14:paraId="7BB4651F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29852A4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8.1</w:t>
            </w:r>
          </w:p>
        </w:tc>
        <w:tc>
          <w:tcPr>
            <w:tcW w:w="1733" w:type="dxa"/>
          </w:tcPr>
          <w:p w14:paraId="38A74B80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050832E3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2694E996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39D1DF08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8A22AD" w14:paraId="07A637EC" w14:textId="77777777" w:rsidTr="00C8669D">
        <w:tc>
          <w:tcPr>
            <w:tcW w:w="0" w:type="auto"/>
          </w:tcPr>
          <w:p w14:paraId="3DA4E1FD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97E8B16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0.7</w:t>
            </w:r>
          </w:p>
        </w:tc>
        <w:tc>
          <w:tcPr>
            <w:tcW w:w="1733" w:type="dxa"/>
          </w:tcPr>
          <w:p w14:paraId="06AAC594" w14:textId="387609DD" w:rsidR="00EF29D3" w:rsidRPr="008A22AD" w:rsidRDefault="00EF29D3" w:rsidP="00A0271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416817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02712" w:rsidRPr="008A22AD">
              <w:rPr>
                <w:rFonts w:ascii="Times New Roman" w:hAnsi="Times New Roman" w:cs="Times New Roman"/>
                <w:sz w:val="18"/>
                <w:szCs w:val="18"/>
              </w:rPr>
              <w:t>(0.8</w:t>
            </w:r>
            <w:r w:rsidR="00416817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A02712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606A7889" w14:textId="32952017" w:rsidR="00EF29D3" w:rsidRPr="008A22AD" w:rsidRDefault="00E36C5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6A5E80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6A5E80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6F9EFB54" w14:textId="17748B56" w:rsidR="00EF29D3" w:rsidRPr="008A22AD" w:rsidRDefault="00EF29D3" w:rsidP="001362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411CC45F" w14:textId="3863336B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4175E1B5" w14:textId="77777777" w:rsidTr="00C8669D">
        <w:tc>
          <w:tcPr>
            <w:tcW w:w="0" w:type="auto"/>
          </w:tcPr>
          <w:p w14:paraId="0EBC102F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5FC59E6F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2.4</w:t>
            </w:r>
          </w:p>
        </w:tc>
        <w:tc>
          <w:tcPr>
            <w:tcW w:w="1733" w:type="dxa"/>
          </w:tcPr>
          <w:p w14:paraId="3B5BED7A" w14:textId="4F897052" w:rsidR="00EF29D3" w:rsidRPr="008A22AD" w:rsidRDefault="00A02712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50B24367" w14:textId="2C087705" w:rsidR="00EF29D3" w:rsidRPr="008A22AD" w:rsidRDefault="006A5E8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61D09757" w14:textId="0D2ADB47" w:rsidR="00EF29D3" w:rsidRPr="008A22AD" w:rsidRDefault="00EF29D3" w:rsidP="001362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1A4AC50A" w14:textId="4BF8F118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6B4DB854" w14:textId="77777777" w:rsidTr="00C8669D">
        <w:tc>
          <w:tcPr>
            <w:tcW w:w="0" w:type="auto"/>
          </w:tcPr>
          <w:p w14:paraId="6260A4C2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309D95AC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4.0</w:t>
            </w:r>
          </w:p>
        </w:tc>
        <w:tc>
          <w:tcPr>
            <w:tcW w:w="1733" w:type="dxa"/>
          </w:tcPr>
          <w:p w14:paraId="2883B03E" w14:textId="6A1BABBE" w:rsidR="00EF29D3" w:rsidRPr="008A22AD" w:rsidRDefault="00A02712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416817" w:rsidRPr="008A22AD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5F0CFC4F" w14:textId="1BDB5C2F" w:rsidR="00EF29D3" w:rsidRPr="008A22AD" w:rsidRDefault="006A5E8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0.9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10384EF9" w14:textId="6FBFF085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4-1.4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5B3A6BFD" w14:textId="2EB47230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0.97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2D3D4C37" w14:textId="77777777" w:rsidTr="00C8669D">
        <w:tc>
          <w:tcPr>
            <w:tcW w:w="0" w:type="auto"/>
          </w:tcPr>
          <w:p w14:paraId="1FA54C2E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23683649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6.2</w:t>
            </w:r>
          </w:p>
        </w:tc>
        <w:tc>
          <w:tcPr>
            <w:tcW w:w="1733" w:type="dxa"/>
          </w:tcPr>
          <w:p w14:paraId="6FF7637C" w14:textId="7D7DB4A4" w:rsidR="00EF29D3" w:rsidRPr="008A22AD" w:rsidRDefault="00A02712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00B08B81" w14:textId="2AE3A04E" w:rsidR="00EF29D3" w:rsidRPr="008A22AD" w:rsidRDefault="006A5E8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20B09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(0.9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0FE4864B" w14:textId="5B1528A6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20B09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4D00A817" w14:textId="2E869239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49BEDD2A" w14:textId="77777777" w:rsidTr="00C8669D">
        <w:tc>
          <w:tcPr>
            <w:tcW w:w="0" w:type="auto"/>
          </w:tcPr>
          <w:p w14:paraId="23A1B1A6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8A22AD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0D28F4B7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3" w:type="dxa"/>
          </w:tcPr>
          <w:p w14:paraId="7740C7ED" w14:textId="7BA46481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791" w:type="dxa"/>
          </w:tcPr>
          <w:p w14:paraId="0B42B8D3" w14:textId="297BBCA6" w:rsidR="00EF29D3" w:rsidRPr="008A22AD" w:rsidRDefault="00EF29D3" w:rsidP="001362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733" w:type="dxa"/>
          </w:tcPr>
          <w:p w14:paraId="19B93585" w14:textId="13419379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7146F200" w14:textId="3DCBBB41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F60327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EF29D3" w:rsidRPr="008A22AD" w14:paraId="0B9334AB" w14:textId="77777777" w:rsidTr="00C8669D">
        <w:tc>
          <w:tcPr>
            <w:tcW w:w="0" w:type="auto"/>
          </w:tcPr>
          <w:p w14:paraId="3A377524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8A22AD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18"/>
                <w:vertAlign w:val="subscript"/>
              </w:rPr>
              <w:t>Interaction</w:t>
            </w:r>
          </w:p>
        </w:tc>
        <w:tc>
          <w:tcPr>
            <w:tcW w:w="0" w:type="auto"/>
          </w:tcPr>
          <w:p w14:paraId="7C95BA98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1724553A" w14:textId="0A503E5D" w:rsidR="00EF29D3" w:rsidRPr="008A22AD" w:rsidRDefault="00FC60C5" w:rsidP="00550E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932F39" w:rsidRPr="008A22AD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3602" w:type="dxa"/>
            <w:gridSpan w:val="2"/>
          </w:tcPr>
          <w:p w14:paraId="67E65D39" w14:textId="343C6F9B" w:rsidR="00EF29D3" w:rsidRPr="008A22AD" w:rsidRDefault="00EF29D3" w:rsidP="00A02712">
            <w:pPr>
              <w:tabs>
                <w:tab w:val="center" w:pos="1693"/>
                <w:tab w:val="left" w:pos="221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ab/>
              <w:t>0</w:t>
            </w:r>
            <w:r w:rsidR="00E14D1A" w:rsidRPr="008A22AD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480CE2" w:rsidRPr="008A22AD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EF29D3" w:rsidRPr="008A22AD" w14:paraId="3898F769" w14:textId="77777777" w:rsidTr="00C8669D">
        <w:tc>
          <w:tcPr>
            <w:tcW w:w="8858" w:type="dxa"/>
            <w:gridSpan w:val="6"/>
          </w:tcPr>
          <w:p w14:paraId="2958393F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Load</w:t>
            </w:r>
          </w:p>
        </w:tc>
      </w:tr>
      <w:tr w:rsidR="00EF29D3" w:rsidRPr="008A22AD" w14:paraId="509B9333" w14:textId="77777777" w:rsidTr="00C8669D">
        <w:tc>
          <w:tcPr>
            <w:tcW w:w="0" w:type="auto"/>
          </w:tcPr>
          <w:p w14:paraId="5F584299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7FFBE0C" w14:textId="2DB81EA8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86.</w:t>
            </w:r>
            <w:r w:rsidR="00367A9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733" w:type="dxa"/>
          </w:tcPr>
          <w:p w14:paraId="092AC3BB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48A38997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44E24996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382DD044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8A22AD" w14:paraId="4E8564B6" w14:textId="77777777" w:rsidTr="00C8669D">
        <w:tc>
          <w:tcPr>
            <w:tcW w:w="0" w:type="auto"/>
          </w:tcPr>
          <w:p w14:paraId="7B6AE4D7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4ED9F9BA" w14:textId="2A7D5BC1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01.</w:t>
            </w:r>
            <w:r w:rsidR="00493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733" w:type="dxa"/>
          </w:tcPr>
          <w:p w14:paraId="1B4E2485" w14:textId="5E3720E7" w:rsidR="00EF29D3" w:rsidRPr="008A22AD" w:rsidRDefault="00A02712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6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1FDBD4E4" w14:textId="3C8CB8AE" w:rsidR="00EF29D3" w:rsidRPr="008A22AD" w:rsidRDefault="006A5E8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5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4F82E8BF" w14:textId="2A32C93E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(0.7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120B09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6C27D0E2" w14:textId="7DAFB9A9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79F91852" w14:textId="77777777" w:rsidTr="00C8669D">
        <w:tc>
          <w:tcPr>
            <w:tcW w:w="0" w:type="auto"/>
          </w:tcPr>
          <w:p w14:paraId="6E7588A2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2E07ABFC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11.0</w:t>
            </w:r>
          </w:p>
        </w:tc>
        <w:tc>
          <w:tcPr>
            <w:tcW w:w="1733" w:type="dxa"/>
          </w:tcPr>
          <w:p w14:paraId="775DA335" w14:textId="12FD1F06" w:rsidR="00EF29D3" w:rsidRPr="008A22AD" w:rsidRDefault="00A02712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8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5E4B1F17" w14:textId="2AF9A670" w:rsidR="00EF29D3" w:rsidRPr="008A22AD" w:rsidRDefault="006A5E8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32 (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02F4927F" w14:textId="065D5FA3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7BA4BD24" w14:textId="3D6377B0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0F43C756" w14:textId="77777777" w:rsidTr="00C8669D">
        <w:tc>
          <w:tcPr>
            <w:tcW w:w="0" w:type="auto"/>
          </w:tcPr>
          <w:p w14:paraId="6426F780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45F1D120" w14:textId="641B39DC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20.</w:t>
            </w:r>
            <w:r w:rsidR="0049369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733" w:type="dxa"/>
          </w:tcPr>
          <w:p w14:paraId="68F09A7B" w14:textId="35AB89C7" w:rsidR="00EF29D3" w:rsidRPr="008A22AD" w:rsidRDefault="00A02712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0A7919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71634310" w14:textId="7E1DED73" w:rsidR="00EF29D3" w:rsidRPr="008A22AD" w:rsidRDefault="006A5E8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0810A99D" w14:textId="08BC7E4E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0A7919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024795A0" w14:textId="2E315E34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5FF35CC6" w14:textId="77777777" w:rsidTr="00C8669D">
        <w:tc>
          <w:tcPr>
            <w:tcW w:w="0" w:type="auto"/>
          </w:tcPr>
          <w:p w14:paraId="3642E82A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3FD16D66" w14:textId="01D0D270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35.</w:t>
            </w:r>
            <w:r w:rsidR="0049369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733" w:type="dxa"/>
          </w:tcPr>
          <w:p w14:paraId="605EA93C" w14:textId="49BB9D84" w:rsidR="00EF29D3" w:rsidRPr="008A22AD" w:rsidRDefault="00F95D52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1</w:t>
            </w:r>
            <w:r w:rsidR="00A02712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A02712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2A8F5211" w14:textId="59C98C68" w:rsidR="00EF29D3" w:rsidRPr="008A22AD" w:rsidRDefault="006A5E80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1.1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2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574C25E6" w14:textId="436B0AC7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1F56CC96" w14:textId="684D602C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.3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5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1C63A2A7" w14:textId="77777777" w:rsidTr="00C8669D">
        <w:tc>
          <w:tcPr>
            <w:tcW w:w="0" w:type="auto"/>
          </w:tcPr>
          <w:p w14:paraId="163B004F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8A22AD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70878B25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3" w:type="dxa"/>
          </w:tcPr>
          <w:p w14:paraId="1AF21057" w14:textId="7C895A6B" w:rsidR="00EF29D3" w:rsidRPr="008A22AD" w:rsidRDefault="00EF29D3" w:rsidP="004047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1791" w:type="dxa"/>
          </w:tcPr>
          <w:p w14:paraId="5369A3DC" w14:textId="205C40B8" w:rsidR="00EF29D3" w:rsidRPr="008A22AD" w:rsidRDefault="00EF29D3" w:rsidP="001362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>01</w:t>
            </w:r>
          </w:p>
        </w:tc>
        <w:tc>
          <w:tcPr>
            <w:tcW w:w="1733" w:type="dxa"/>
          </w:tcPr>
          <w:p w14:paraId="16C008FD" w14:textId="16CBD5CA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9" w:type="dxa"/>
          </w:tcPr>
          <w:p w14:paraId="6025921F" w14:textId="5C54AB25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8A22AD" w14:paraId="7814192B" w14:textId="77777777" w:rsidTr="00C8669D">
        <w:tc>
          <w:tcPr>
            <w:tcW w:w="0" w:type="auto"/>
          </w:tcPr>
          <w:p w14:paraId="3563B005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8A22AD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18"/>
                <w:vertAlign w:val="subscript"/>
              </w:rPr>
              <w:t>Interaction</w:t>
            </w:r>
          </w:p>
        </w:tc>
        <w:tc>
          <w:tcPr>
            <w:tcW w:w="0" w:type="auto"/>
          </w:tcPr>
          <w:p w14:paraId="4C647101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44500E40" w14:textId="24D57343" w:rsidR="00EF29D3" w:rsidRPr="008A22AD" w:rsidRDefault="00EF29D3" w:rsidP="00DE687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3602" w:type="dxa"/>
            <w:gridSpan w:val="2"/>
          </w:tcPr>
          <w:p w14:paraId="4E3F93C0" w14:textId="2BB392C1" w:rsidR="00EF29D3" w:rsidRPr="008A22AD" w:rsidRDefault="00EF29D3" w:rsidP="00A0271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EF29D3" w:rsidRPr="008A22AD" w14:paraId="184AC978" w14:textId="77777777" w:rsidTr="00C8669D">
        <w:tc>
          <w:tcPr>
            <w:tcW w:w="8858" w:type="dxa"/>
            <w:gridSpan w:val="6"/>
          </w:tcPr>
          <w:p w14:paraId="36168075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Index</w:t>
            </w:r>
          </w:p>
        </w:tc>
      </w:tr>
      <w:tr w:rsidR="00EF29D3" w:rsidRPr="008A22AD" w14:paraId="5F99A427" w14:textId="77777777" w:rsidTr="00C8669D">
        <w:tc>
          <w:tcPr>
            <w:tcW w:w="0" w:type="auto"/>
          </w:tcPr>
          <w:p w14:paraId="081FC695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611E844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35.6</w:t>
            </w:r>
          </w:p>
        </w:tc>
        <w:tc>
          <w:tcPr>
            <w:tcW w:w="1733" w:type="dxa"/>
          </w:tcPr>
          <w:p w14:paraId="38086400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34F13209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24195B89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7BD96F8E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8A22AD" w14:paraId="7DF5A55C" w14:textId="77777777" w:rsidTr="00C8669D">
        <w:tc>
          <w:tcPr>
            <w:tcW w:w="0" w:type="auto"/>
          </w:tcPr>
          <w:p w14:paraId="243B58E4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13CDEBD0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1733" w:type="dxa"/>
          </w:tcPr>
          <w:p w14:paraId="5DDC3AE4" w14:textId="71E4AE83" w:rsidR="00EF29D3" w:rsidRPr="008A22AD" w:rsidRDefault="00EF29D3" w:rsidP="004047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4047A9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  <w:r w:rsidR="004047A9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64CC1CBC" w14:textId="6F355418" w:rsidR="00EF29D3" w:rsidRPr="008A22AD" w:rsidRDefault="00E36C5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97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05774552" w14:textId="52CCBF49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4BAB1947" w14:textId="72FA023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07A41179" w14:textId="77777777" w:rsidTr="00C8669D">
        <w:tc>
          <w:tcPr>
            <w:tcW w:w="0" w:type="auto"/>
          </w:tcPr>
          <w:p w14:paraId="53D5C231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A87B0BC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2.8</w:t>
            </w:r>
          </w:p>
        </w:tc>
        <w:tc>
          <w:tcPr>
            <w:tcW w:w="1733" w:type="dxa"/>
          </w:tcPr>
          <w:p w14:paraId="5293FB74" w14:textId="4140B0F4" w:rsidR="00EF29D3" w:rsidRPr="008A22AD" w:rsidRDefault="004047A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6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12228535" w14:textId="7AEE11A2" w:rsidR="00EF29D3" w:rsidRPr="008A22AD" w:rsidRDefault="00E36C5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>(0.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515D0397" w14:textId="2B26D8E6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0A7919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0A7919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785FA0AD" w14:textId="1977C2D6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41145F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78B29D3E" w14:textId="77777777" w:rsidTr="00C8669D">
        <w:tc>
          <w:tcPr>
            <w:tcW w:w="0" w:type="auto"/>
          </w:tcPr>
          <w:p w14:paraId="3C3F15EA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5B388C5F" w14:textId="514499A6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5.</w:t>
            </w:r>
            <w:r w:rsidR="00367A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733" w:type="dxa"/>
          </w:tcPr>
          <w:p w14:paraId="236DF49A" w14:textId="1FA5B111" w:rsidR="00EF29D3" w:rsidRPr="008A22AD" w:rsidRDefault="004047A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6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4C4D747D" w14:textId="0C701D47" w:rsidR="00EF29D3" w:rsidRPr="008A22AD" w:rsidRDefault="001362E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05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20B09" w:rsidRPr="008A22AD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527AB042" w14:textId="7AF81CC7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(0.9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47C8AD71" w14:textId="702CD2A8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120B09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60327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20B09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2F64A71E" w14:textId="77777777" w:rsidTr="00C8669D">
        <w:tc>
          <w:tcPr>
            <w:tcW w:w="0" w:type="auto"/>
          </w:tcPr>
          <w:p w14:paraId="77474184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03A957AC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8.7</w:t>
            </w:r>
          </w:p>
        </w:tc>
        <w:tc>
          <w:tcPr>
            <w:tcW w:w="1733" w:type="dxa"/>
          </w:tcPr>
          <w:p w14:paraId="1295188F" w14:textId="6E503A07" w:rsidR="00EF29D3" w:rsidRPr="008A22AD" w:rsidRDefault="004047A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82333C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7CDBECD4" w14:textId="172F0BAB" w:rsidR="00EF29D3" w:rsidRPr="008A22AD" w:rsidRDefault="001362E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1C197AC7" w14:textId="29BFDE65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1887DE37" w14:textId="6CF68096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F60327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0739E1F0" w14:textId="77777777" w:rsidTr="00C8669D">
        <w:tc>
          <w:tcPr>
            <w:tcW w:w="0" w:type="auto"/>
          </w:tcPr>
          <w:p w14:paraId="436BFA26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8A22AD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20684BE3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3" w:type="dxa"/>
          </w:tcPr>
          <w:p w14:paraId="5C341343" w14:textId="722901BF" w:rsidR="00EF29D3" w:rsidRPr="008A22AD" w:rsidRDefault="00EF29D3" w:rsidP="004047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54D3DC56" w14:textId="3C1CE740" w:rsidR="00EF29D3" w:rsidRPr="008A22AD" w:rsidRDefault="00EF29D3" w:rsidP="001362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733" w:type="dxa"/>
          </w:tcPr>
          <w:p w14:paraId="5EB8B7C4" w14:textId="4F7C2D29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869" w:type="dxa"/>
          </w:tcPr>
          <w:p w14:paraId="6F6EC2F3" w14:textId="694FC516" w:rsidR="00EF29D3" w:rsidRPr="008A22AD" w:rsidRDefault="004D7799" w:rsidP="004D7799">
            <w:pPr>
              <w:tabs>
                <w:tab w:val="center" w:pos="826"/>
                <w:tab w:val="left" w:pos="148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60327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EF29D3" w:rsidRPr="008A22AD" w14:paraId="0167A34D" w14:textId="77777777" w:rsidTr="00E14D1A">
        <w:trPr>
          <w:trHeight w:val="89"/>
        </w:trPr>
        <w:tc>
          <w:tcPr>
            <w:tcW w:w="0" w:type="auto"/>
          </w:tcPr>
          <w:p w14:paraId="529D58D4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8A22AD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18"/>
                <w:vertAlign w:val="subscript"/>
              </w:rPr>
              <w:t>Interaction</w:t>
            </w:r>
          </w:p>
        </w:tc>
        <w:tc>
          <w:tcPr>
            <w:tcW w:w="0" w:type="auto"/>
          </w:tcPr>
          <w:p w14:paraId="79659008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48538D00" w14:textId="2A34ED3B" w:rsidR="00EF29D3" w:rsidRPr="008A22AD" w:rsidRDefault="00EF29D3" w:rsidP="00A0271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602" w:type="dxa"/>
            <w:gridSpan w:val="2"/>
          </w:tcPr>
          <w:p w14:paraId="485509D9" w14:textId="0A054770" w:rsidR="00EF29D3" w:rsidRPr="008A22AD" w:rsidRDefault="00EF29D3" w:rsidP="00A0271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480CE2" w:rsidRPr="008A22A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  <w:tr w:rsidR="00EF29D3" w:rsidRPr="008A22AD" w14:paraId="45FDF978" w14:textId="77777777" w:rsidTr="00C8669D">
        <w:tc>
          <w:tcPr>
            <w:tcW w:w="8858" w:type="dxa"/>
            <w:gridSpan w:val="6"/>
          </w:tcPr>
          <w:p w14:paraId="7FF06FCD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Load</w:t>
            </w:r>
          </w:p>
        </w:tc>
      </w:tr>
      <w:tr w:rsidR="00EF29D3" w:rsidRPr="008A22AD" w14:paraId="537BF912" w14:textId="77777777" w:rsidTr="00C8669D">
        <w:tc>
          <w:tcPr>
            <w:tcW w:w="0" w:type="auto"/>
          </w:tcPr>
          <w:p w14:paraId="3B58487C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4E1995C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81</w:t>
            </w:r>
          </w:p>
        </w:tc>
        <w:tc>
          <w:tcPr>
            <w:tcW w:w="1733" w:type="dxa"/>
          </w:tcPr>
          <w:p w14:paraId="1DC52FDF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30CA427F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5A65DCB9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10D19634" w14:textId="77777777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8A22AD" w14:paraId="4C4B2A80" w14:textId="77777777" w:rsidTr="00C8669D">
        <w:tc>
          <w:tcPr>
            <w:tcW w:w="0" w:type="auto"/>
          </w:tcPr>
          <w:p w14:paraId="560EF982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1786E57E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656</w:t>
            </w:r>
          </w:p>
        </w:tc>
        <w:tc>
          <w:tcPr>
            <w:tcW w:w="1733" w:type="dxa"/>
          </w:tcPr>
          <w:p w14:paraId="2D1ED084" w14:textId="256370BD" w:rsidR="00EF29D3" w:rsidRPr="008A22AD" w:rsidRDefault="00EF29D3" w:rsidP="004047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4047A9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01FFE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4047A9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4047A9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402F0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12322535" w14:textId="72E8CBB6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28CA2025" w14:textId="5BBD1C6C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(0.7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6D4006A0" w14:textId="4D01EC9C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7CE6BDD2" w14:textId="77777777" w:rsidTr="00C8669D">
        <w:tc>
          <w:tcPr>
            <w:tcW w:w="0" w:type="auto"/>
          </w:tcPr>
          <w:p w14:paraId="7AAA4C6F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724339A7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698</w:t>
            </w:r>
          </w:p>
        </w:tc>
        <w:tc>
          <w:tcPr>
            <w:tcW w:w="1733" w:type="dxa"/>
          </w:tcPr>
          <w:p w14:paraId="1807BB46" w14:textId="10AA788F" w:rsidR="00EF29D3" w:rsidRPr="008A22AD" w:rsidRDefault="004047A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  <w:r w:rsidR="00701FFE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  <w:r w:rsidR="000A7919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0A7919" w:rsidRPr="008A22AD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7BA82CCA" w14:textId="08E35979" w:rsidR="00EF29D3" w:rsidRPr="008A22AD" w:rsidRDefault="00EF29D3" w:rsidP="001362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362E6" w:rsidRPr="008A22AD">
              <w:rPr>
                <w:rFonts w:ascii="Times New Roman" w:hAnsi="Times New Roman" w:cs="Times New Roman"/>
                <w:sz w:val="18"/>
                <w:szCs w:val="18"/>
              </w:rPr>
              <w:t>-1.5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7DCB42B5" w14:textId="41C5947B" w:rsidR="00EF29D3" w:rsidRPr="008A22AD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0A7919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1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79CB075F" w14:textId="39BDFBAD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2249AB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4F0ADE8D" w14:textId="77777777" w:rsidTr="00C8669D">
        <w:tc>
          <w:tcPr>
            <w:tcW w:w="0" w:type="auto"/>
          </w:tcPr>
          <w:p w14:paraId="3B0D1A4D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00B6BCF1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741</w:t>
            </w:r>
          </w:p>
        </w:tc>
        <w:tc>
          <w:tcPr>
            <w:tcW w:w="1733" w:type="dxa"/>
          </w:tcPr>
          <w:p w14:paraId="7D7B092B" w14:textId="17DDA9D1" w:rsidR="00EF29D3" w:rsidRPr="008A22AD" w:rsidRDefault="004047A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701FFE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741BA97C" w14:textId="33023932" w:rsidR="00EF29D3" w:rsidRPr="008A22AD" w:rsidRDefault="001362E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7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6441F0F5" w14:textId="57726E95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50C5CB08" w14:textId="64935FD3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F60327" w:rsidRPr="008A22AD">
              <w:rPr>
                <w:rFonts w:ascii="Times New Roman" w:hAnsi="Times New Roman" w:cs="Times New Roman"/>
                <w:sz w:val="18"/>
                <w:szCs w:val="18"/>
              </w:rPr>
              <w:t>0.96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161E34B5" w14:textId="77777777" w:rsidTr="00C8669D">
        <w:trPr>
          <w:trHeight w:val="51"/>
        </w:trPr>
        <w:tc>
          <w:tcPr>
            <w:tcW w:w="0" w:type="auto"/>
          </w:tcPr>
          <w:p w14:paraId="6F08AF98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3B455B65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805</w:t>
            </w:r>
          </w:p>
        </w:tc>
        <w:tc>
          <w:tcPr>
            <w:tcW w:w="1733" w:type="dxa"/>
          </w:tcPr>
          <w:p w14:paraId="6ED01139" w14:textId="316270F7" w:rsidR="00EF29D3" w:rsidRPr="008A22AD" w:rsidRDefault="004047A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1402F0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3F31A840" w14:textId="659ECF68" w:rsidR="00EF29D3" w:rsidRPr="008A22AD" w:rsidRDefault="001362E6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52732" w:rsidRPr="008A22AD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6F10727E" w14:textId="7E6E3490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0E366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D9073D" w:rsidRPr="008A22A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20B09" w:rsidRPr="008A22AD">
              <w:rPr>
                <w:rFonts w:ascii="Times New Roman" w:hAnsi="Times New Roman" w:cs="Times New Roman"/>
                <w:sz w:val="18"/>
                <w:szCs w:val="18"/>
              </w:rPr>
              <w:t>29)</w:t>
            </w:r>
          </w:p>
        </w:tc>
        <w:tc>
          <w:tcPr>
            <w:tcW w:w="1869" w:type="dxa"/>
          </w:tcPr>
          <w:p w14:paraId="65054468" w14:textId="0ECE7BE7" w:rsidR="00EF29D3" w:rsidRPr="008A22AD" w:rsidRDefault="002249A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(1.1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60327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8A22A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8A22AD" w14:paraId="17DD2CEB" w14:textId="77777777" w:rsidTr="00C8669D">
        <w:tc>
          <w:tcPr>
            <w:tcW w:w="0" w:type="auto"/>
          </w:tcPr>
          <w:p w14:paraId="1FD8BEF3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8A22AD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592236C9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3" w:type="dxa"/>
          </w:tcPr>
          <w:p w14:paraId="109C93F1" w14:textId="41812831" w:rsidR="00EF29D3" w:rsidRPr="008A22AD" w:rsidRDefault="00EF29D3" w:rsidP="004047A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36C59" w:rsidRPr="008A22A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1402F0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791" w:type="dxa"/>
          </w:tcPr>
          <w:p w14:paraId="61E42CA3" w14:textId="56993BDD" w:rsidR="00EF29D3" w:rsidRPr="008A22AD" w:rsidRDefault="00EF29D3" w:rsidP="001362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733" w:type="dxa"/>
          </w:tcPr>
          <w:p w14:paraId="099149E0" w14:textId="4F9A6F84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539CC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539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869" w:type="dxa"/>
          </w:tcPr>
          <w:p w14:paraId="25CBD5FE" w14:textId="67FEF3FE" w:rsidR="00EF29D3" w:rsidRPr="008A22AD" w:rsidRDefault="00EF29D3" w:rsidP="002249A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4D7799" w:rsidRPr="008A22A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8A22AD" w14:paraId="6A21576D" w14:textId="77777777" w:rsidTr="00C8669D">
        <w:tc>
          <w:tcPr>
            <w:tcW w:w="0" w:type="auto"/>
          </w:tcPr>
          <w:p w14:paraId="1B10FD54" w14:textId="77777777" w:rsidR="00EF29D3" w:rsidRPr="008A22AD" w:rsidRDefault="00EF29D3" w:rsidP="00C8669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8A22AD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18"/>
                <w:vertAlign w:val="subscript"/>
              </w:rPr>
              <w:t>Interaction</w:t>
            </w:r>
          </w:p>
        </w:tc>
        <w:tc>
          <w:tcPr>
            <w:tcW w:w="0" w:type="auto"/>
          </w:tcPr>
          <w:p w14:paraId="75D33DB4" w14:textId="77777777" w:rsidR="00EF29D3" w:rsidRPr="008A22AD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43F31974" w14:textId="72B4F9CF" w:rsidR="00EF29D3" w:rsidRPr="008A22AD" w:rsidRDefault="00EF29D3" w:rsidP="00A0271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95D52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F95D5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3602" w:type="dxa"/>
            <w:gridSpan w:val="2"/>
          </w:tcPr>
          <w:p w14:paraId="602442BE" w14:textId="121FC3AA" w:rsidR="00EF29D3" w:rsidRPr="008A22AD" w:rsidRDefault="00EF29D3" w:rsidP="00A0271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22AD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480CE2" w:rsidRPr="008A22A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14D1A" w:rsidRPr="008A22A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</w:tbl>
    <w:p w14:paraId="6C03E84B" w14:textId="38E837C1" w:rsidR="00EF29D3" w:rsidRPr="00D9531A" w:rsidRDefault="00F262C8" w:rsidP="00F262C8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Stratified by cohort and adjusted for age at diagnosis (year), calendar year of diagnosis, time between diagnosis and first FFQ (year),</w:t>
      </w:r>
      <w:r w:rsidRPr="00D9531A">
        <w:rPr>
          <w:rFonts w:ascii="Times New Roman" w:eastAsia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calendar year at start of follow-up of each-2-year questionnaire cycle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post-diagnost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smoking (never, past, current 1-14/day, current 15-24/day, current ≥25/day, missing), post-diagnostic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physical activity (&lt;5, 5 to &lt;11.5, 11.5 to &lt;22, ≥22 MET-h/week, missing), oral contraceptive use (ever, never), post-diagnostic alcohol consumption (&lt;0.15, 0.15 to &lt;2.0, 2.0 to 7.5, ≥7.5 g/day), post-diagnostic total energy intake (quintiles, kcal/day), pre-diagnostic menopausal status, age at menopause, and  postmenopausal hormone use (premenopausal, postmenopausal and age at menopause&lt;50 year and never  postmenopausal hormone use, postmenopausal and age at menopause&lt;50 year and past postmenopausal hormone use, postmenopausal and age at menopause&lt;50 year and current  postmenopausal hormone use, postmenopausal and age at menopause≥50 year and never  postmenopausal hormone use, postmenopausal and age at menopause≥50 year and past postmenopausal hormone use, postmenopausal and age at menopause≥50 year and current  postmenopausal hormone use, missing), post-diagnostic aspirin use (never, past, current, missing), race (</w:t>
      </w:r>
      <w:r w:rsidR="000A4B27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non-Hispan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white, other), stage of disease (I, II, III), ER/PR status (ER/PR positive, ER positive and PR negative, ER/PR negative, missing), radiotherapy (yes, no, missing), chemotherapy (yes, no, missing), and hormonal treatment (yes, no, missing).</w:t>
      </w:r>
    </w:p>
    <w:p w14:paraId="6B46D96B" w14:textId="77777777" w:rsidR="00F262C8" w:rsidRPr="00D9531A" w:rsidRDefault="00F262C8" w:rsidP="00F262C8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Times New Roman" w:hAnsi="Times New Roman" w:cs="Times New Roman"/>
          <w:b/>
          <w:bCs/>
        </w:rPr>
      </w:pPr>
    </w:p>
    <w:p w14:paraId="6CF3818D" w14:textId="08572D26" w:rsidR="00EF29D3" w:rsidRPr="00D9531A" w:rsidRDefault="00EF29D3" w:rsidP="00EF29D3">
      <w:pPr>
        <w:rPr>
          <w:rFonts w:ascii="Times New Roman" w:hAnsi="Times New Roman" w:cs="Times New Roman"/>
          <w:b/>
          <w:bCs/>
        </w:rPr>
      </w:pPr>
      <w:r w:rsidRPr="00D9531A">
        <w:rPr>
          <w:rFonts w:ascii="Times New Roman" w:hAnsi="Times New Roman" w:cs="Times New Roman"/>
          <w:b/>
          <w:bCs/>
        </w:rPr>
        <w:lastRenderedPageBreak/>
        <w:t>Table S</w:t>
      </w:r>
      <w:r w:rsidR="004F381E">
        <w:rPr>
          <w:rFonts w:ascii="Times New Roman" w:hAnsi="Times New Roman" w:cs="Times New Roman"/>
          <w:b/>
          <w:bCs/>
        </w:rPr>
        <w:t>5</w:t>
      </w:r>
      <w:r w:rsidRPr="00D9531A">
        <w:rPr>
          <w:rFonts w:ascii="Times New Roman" w:hAnsi="Times New Roman" w:cs="Times New Roman"/>
          <w:b/>
          <w:bCs/>
        </w:rPr>
        <w:t xml:space="preserve">: Post-diagnostic dietary </w:t>
      </w:r>
      <w:r w:rsidRPr="00D9531A">
        <w:rPr>
          <w:rFonts w:ascii="Times New Roman" w:hAnsi="Times New Roman" w:cs="Times New Roman"/>
          <w:b/>
          <w:bCs/>
          <w:color w:val="000000" w:themeColor="text1"/>
        </w:rPr>
        <w:t xml:space="preserve">glycemic index, glycemic load, insulin index, and insulin load </w:t>
      </w:r>
      <w:r w:rsidRPr="00D9531A">
        <w:rPr>
          <w:rFonts w:ascii="Times New Roman" w:hAnsi="Times New Roman" w:cs="Times New Roman"/>
          <w:b/>
          <w:bCs/>
        </w:rPr>
        <w:t>in relation to mortality after breast cancer diagnosis in the Nurses’ Health Study and Nurses’ Health Study II, stratified by menopausal statu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5"/>
        <w:gridCol w:w="807"/>
        <w:gridCol w:w="1733"/>
        <w:gridCol w:w="1791"/>
        <w:gridCol w:w="1733"/>
        <w:gridCol w:w="1869"/>
      </w:tblGrid>
      <w:tr w:rsidR="00EF29D3" w:rsidRPr="00D9531A" w14:paraId="4D2084E8" w14:textId="77777777" w:rsidTr="00C8669D">
        <w:tc>
          <w:tcPr>
            <w:tcW w:w="0" w:type="auto"/>
          </w:tcPr>
          <w:p w14:paraId="54BDE540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</w:tcPr>
          <w:p w14:paraId="141098CD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5BC2AE10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reast cancer specific mortality</w:t>
            </w:r>
          </w:p>
        </w:tc>
        <w:tc>
          <w:tcPr>
            <w:tcW w:w="3602" w:type="dxa"/>
            <w:gridSpan w:val="2"/>
          </w:tcPr>
          <w:p w14:paraId="569C817D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ll-cause mortality</w:t>
            </w:r>
          </w:p>
        </w:tc>
      </w:tr>
      <w:tr w:rsidR="00EF29D3" w:rsidRPr="00D9531A" w14:paraId="73DFC10A" w14:textId="77777777" w:rsidTr="00C8669D">
        <w:tc>
          <w:tcPr>
            <w:tcW w:w="0" w:type="auto"/>
          </w:tcPr>
          <w:p w14:paraId="739792B8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Quintile</w:t>
            </w:r>
          </w:p>
        </w:tc>
        <w:tc>
          <w:tcPr>
            <w:tcW w:w="0" w:type="auto"/>
          </w:tcPr>
          <w:p w14:paraId="18E47FE7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Median</w:t>
            </w:r>
          </w:p>
        </w:tc>
        <w:tc>
          <w:tcPr>
            <w:tcW w:w="1733" w:type="dxa"/>
          </w:tcPr>
          <w:p w14:paraId="110B797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Premenopausal</w:t>
            </w:r>
          </w:p>
          <w:p w14:paraId="00408F93" w14:textId="78A16EFB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31</w:t>
            </w:r>
            <w:r w:rsidR="005D0CAF"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eaths)</w:t>
            </w:r>
          </w:p>
        </w:tc>
        <w:tc>
          <w:tcPr>
            <w:tcW w:w="1791" w:type="dxa"/>
          </w:tcPr>
          <w:p w14:paraId="47D0A1BD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Postmenopausal</w:t>
            </w:r>
          </w:p>
          <w:p w14:paraId="29D9B75D" w14:textId="456A1F40" w:rsidR="00EF29D3" w:rsidRPr="00D9531A" w:rsidRDefault="00EF29D3" w:rsidP="00141C7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</w:t>
            </w:r>
            <w:r w:rsidR="00141C79"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69</w:t>
            </w:r>
            <w:r w:rsidR="00F07253"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eaths)</w:t>
            </w:r>
          </w:p>
        </w:tc>
        <w:tc>
          <w:tcPr>
            <w:tcW w:w="1733" w:type="dxa"/>
          </w:tcPr>
          <w:p w14:paraId="205C3BA3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Premenopausal</w:t>
            </w:r>
          </w:p>
          <w:p w14:paraId="0D688F52" w14:textId="22B3B2A1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43</w:t>
            </w:r>
            <w:r w:rsidR="005D0CAF"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eaths)</w:t>
            </w:r>
          </w:p>
        </w:tc>
        <w:tc>
          <w:tcPr>
            <w:tcW w:w="1869" w:type="dxa"/>
          </w:tcPr>
          <w:p w14:paraId="7F4EEB9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Postmenopausal</w:t>
            </w:r>
          </w:p>
          <w:p w14:paraId="11B1FA65" w14:textId="35AE8520" w:rsidR="00EF29D3" w:rsidRPr="00D9531A" w:rsidRDefault="00674544" w:rsidP="0067454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(1,97</w:t>
            </w:r>
            <w:r w:rsidR="00052FAA"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eaths)</w:t>
            </w:r>
          </w:p>
        </w:tc>
      </w:tr>
      <w:tr w:rsidR="00EF29D3" w:rsidRPr="00D9531A" w14:paraId="41FDA97C" w14:textId="77777777" w:rsidTr="00C8669D">
        <w:tc>
          <w:tcPr>
            <w:tcW w:w="8858" w:type="dxa"/>
            <w:gridSpan w:val="6"/>
          </w:tcPr>
          <w:p w14:paraId="69FDA05B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Index</w:t>
            </w:r>
          </w:p>
        </w:tc>
      </w:tr>
      <w:tr w:rsidR="00EF29D3" w:rsidRPr="00D9531A" w14:paraId="1272815C" w14:textId="77777777" w:rsidTr="00C8669D">
        <w:tc>
          <w:tcPr>
            <w:tcW w:w="0" w:type="auto"/>
          </w:tcPr>
          <w:p w14:paraId="3B5BDF80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E9A091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8.1</w:t>
            </w:r>
          </w:p>
        </w:tc>
        <w:tc>
          <w:tcPr>
            <w:tcW w:w="1733" w:type="dxa"/>
          </w:tcPr>
          <w:p w14:paraId="065B9E2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03CF4677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41CF0637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3E2E54A8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1FE99978" w14:textId="77777777" w:rsidTr="00C8669D">
        <w:tc>
          <w:tcPr>
            <w:tcW w:w="0" w:type="auto"/>
          </w:tcPr>
          <w:p w14:paraId="4DD94F1C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24BCB0D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0.7</w:t>
            </w:r>
          </w:p>
        </w:tc>
        <w:tc>
          <w:tcPr>
            <w:tcW w:w="1733" w:type="dxa"/>
          </w:tcPr>
          <w:p w14:paraId="75D96034" w14:textId="23E078C1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6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2F4C8FE5" w14:textId="69CB5E5B" w:rsidR="00EF29D3" w:rsidRPr="00D9531A" w:rsidRDefault="00F07253" w:rsidP="0010167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101671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101671" w:rsidRPr="00D9531A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.2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27391856" w14:textId="73E509AF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54677468" w14:textId="17417906" w:rsidR="00EF29D3" w:rsidRPr="00D9531A" w:rsidRDefault="00EF29D3" w:rsidP="0067454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0 (0.9</w:t>
            </w:r>
            <w:r w:rsidR="00674544" w:rsidRPr="00D9531A">
              <w:rPr>
                <w:rFonts w:ascii="Times New Roman" w:hAnsi="Times New Roman" w:cs="Times New Roman"/>
                <w:sz w:val="18"/>
                <w:szCs w:val="18"/>
              </w:rPr>
              <w:t>5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31EE0A74" w14:textId="77777777" w:rsidTr="00C8669D">
        <w:tc>
          <w:tcPr>
            <w:tcW w:w="0" w:type="auto"/>
          </w:tcPr>
          <w:p w14:paraId="5FB1425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2E4B1B30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2.4</w:t>
            </w:r>
          </w:p>
        </w:tc>
        <w:tc>
          <w:tcPr>
            <w:tcW w:w="1733" w:type="dxa"/>
          </w:tcPr>
          <w:p w14:paraId="125EC586" w14:textId="55B17BDF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58CC6B49" w14:textId="3EAA0548" w:rsidR="00EF29D3" w:rsidRPr="00D9531A" w:rsidRDefault="00101671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353CC5E8" w14:textId="1F6194A6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77812ED1" w14:textId="2A68CF3A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 xml:space="preserve">8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4D88780A" w14:textId="77777777" w:rsidTr="00C8669D">
        <w:tc>
          <w:tcPr>
            <w:tcW w:w="0" w:type="auto"/>
          </w:tcPr>
          <w:p w14:paraId="1413C7C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55E4DE23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4.0</w:t>
            </w:r>
          </w:p>
        </w:tc>
        <w:tc>
          <w:tcPr>
            <w:tcW w:w="1733" w:type="dxa"/>
          </w:tcPr>
          <w:p w14:paraId="482AB650" w14:textId="184BCF25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29A0ED7C" w14:textId="26148B3D" w:rsidR="00EF29D3" w:rsidRPr="00D9531A" w:rsidRDefault="00101671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4D482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1DC38065" w14:textId="6101618A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8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70216E11" w14:textId="2FFEDEBB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2 (0.96-1.3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14805722" w14:textId="77777777" w:rsidTr="00C8669D">
        <w:tc>
          <w:tcPr>
            <w:tcW w:w="0" w:type="auto"/>
          </w:tcPr>
          <w:p w14:paraId="0771E6D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37B152F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6.2</w:t>
            </w:r>
          </w:p>
        </w:tc>
        <w:tc>
          <w:tcPr>
            <w:tcW w:w="1733" w:type="dxa"/>
          </w:tcPr>
          <w:p w14:paraId="28C9BD68" w14:textId="68A138C7" w:rsidR="00EF29D3" w:rsidRPr="00D9531A" w:rsidRDefault="00150C9E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68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5E73FE2B" w14:textId="1181DC1F" w:rsidR="00EF29D3" w:rsidRPr="00D9531A" w:rsidRDefault="00101671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 xml:space="preserve">30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0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6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22EAAB16" w14:textId="59CF7F60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1FB24150" w14:textId="3F22C337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09627D0F" w14:textId="77777777" w:rsidTr="00C8669D">
        <w:tc>
          <w:tcPr>
            <w:tcW w:w="0" w:type="auto"/>
          </w:tcPr>
          <w:p w14:paraId="1A9B6841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56FB423B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3" w:type="dxa"/>
          </w:tcPr>
          <w:p w14:paraId="0028A941" w14:textId="4B904AD3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78</w:t>
            </w:r>
          </w:p>
        </w:tc>
        <w:tc>
          <w:tcPr>
            <w:tcW w:w="1791" w:type="dxa"/>
          </w:tcPr>
          <w:p w14:paraId="32F1D198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733" w:type="dxa"/>
          </w:tcPr>
          <w:p w14:paraId="020289CB" w14:textId="2514A4AC" w:rsidR="00EF29D3" w:rsidRPr="00D9531A" w:rsidRDefault="00EF29D3" w:rsidP="00141C7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1869" w:type="dxa"/>
          </w:tcPr>
          <w:p w14:paraId="366CDCE1" w14:textId="6664514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0412DA" w:rsidRPr="00D9531A">
              <w:rPr>
                <w:rFonts w:ascii="Times New Roman" w:hAnsi="Times New Roman" w:cs="Times New Roman"/>
                <w:sz w:val="18"/>
                <w:szCs w:val="18"/>
              </w:rPr>
              <w:t>000</w:t>
            </w:r>
            <w:r w:rsidR="000412D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EF29D3" w:rsidRPr="00D9531A" w14:paraId="487158F5" w14:textId="77777777" w:rsidTr="00C8669D">
        <w:tc>
          <w:tcPr>
            <w:tcW w:w="0" w:type="auto"/>
          </w:tcPr>
          <w:p w14:paraId="22646059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18"/>
                <w:vertAlign w:val="subscript"/>
              </w:rPr>
              <w:t>Interaction</w:t>
            </w:r>
          </w:p>
        </w:tc>
        <w:tc>
          <w:tcPr>
            <w:tcW w:w="0" w:type="auto"/>
          </w:tcPr>
          <w:p w14:paraId="7FD0FD23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0F8C1A82" w14:textId="1832D24A" w:rsidR="00EF29D3" w:rsidRPr="00D9531A" w:rsidRDefault="00EF29D3" w:rsidP="00B0611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</w:p>
        </w:tc>
        <w:tc>
          <w:tcPr>
            <w:tcW w:w="3602" w:type="dxa"/>
            <w:gridSpan w:val="2"/>
          </w:tcPr>
          <w:p w14:paraId="0CE1AB32" w14:textId="54C47120" w:rsidR="00EF29D3" w:rsidRPr="00D9531A" w:rsidRDefault="00EF29D3" w:rsidP="00C71C19">
            <w:pPr>
              <w:tabs>
                <w:tab w:val="center" w:pos="1693"/>
                <w:tab w:val="left" w:pos="2216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3706C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EF29D3" w:rsidRPr="00D9531A" w14:paraId="0E39DB82" w14:textId="77777777" w:rsidTr="00C8669D">
        <w:tc>
          <w:tcPr>
            <w:tcW w:w="8858" w:type="dxa"/>
            <w:gridSpan w:val="6"/>
          </w:tcPr>
          <w:p w14:paraId="3F6E86E5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Load</w:t>
            </w:r>
          </w:p>
        </w:tc>
      </w:tr>
      <w:tr w:rsidR="00EF29D3" w:rsidRPr="00D9531A" w14:paraId="046523DA" w14:textId="77777777" w:rsidTr="00C8669D">
        <w:tc>
          <w:tcPr>
            <w:tcW w:w="0" w:type="auto"/>
          </w:tcPr>
          <w:p w14:paraId="5CA6B54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286828D" w14:textId="678C8B1B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  <w:r w:rsidR="008A7887">
              <w:rPr>
                <w:rFonts w:ascii="Times New Roman" w:hAnsi="Times New Roman" w:cs="Times New Roman"/>
                <w:sz w:val="18"/>
                <w:szCs w:val="18"/>
              </w:rPr>
              <w:t>.5</w:t>
            </w:r>
          </w:p>
        </w:tc>
        <w:tc>
          <w:tcPr>
            <w:tcW w:w="1733" w:type="dxa"/>
          </w:tcPr>
          <w:p w14:paraId="7D4B0F72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439C7969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64EA7866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1219D74B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52A85C3A" w14:textId="77777777" w:rsidTr="00C8669D">
        <w:tc>
          <w:tcPr>
            <w:tcW w:w="0" w:type="auto"/>
          </w:tcPr>
          <w:p w14:paraId="371D203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36A86EB" w14:textId="78F9C6A9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01.</w:t>
            </w:r>
            <w:r w:rsidR="00395361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733" w:type="dxa"/>
          </w:tcPr>
          <w:p w14:paraId="58C6DF81" w14:textId="7B518947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(0.7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607934B3" w14:textId="2FEF3501" w:rsidR="00EF29D3" w:rsidRPr="00D9531A" w:rsidRDefault="00EF29D3" w:rsidP="0035726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35726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357268"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24E792E4" w14:textId="2861E476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3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62FB02D4" w14:textId="2C0E0022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4AB8C21D" w14:textId="77777777" w:rsidTr="00C8669D">
        <w:tc>
          <w:tcPr>
            <w:tcW w:w="0" w:type="auto"/>
          </w:tcPr>
          <w:p w14:paraId="1FE6F56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7A619CE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11.0</w:t>
            </w:r>
          </w:p>
        </w:tc>
        <w:tc>
          <w:tcPr>
            <w:tcW w:w="1733" w:type="dxa"/>
          </w:tcPr>
          <w:p w14:paraId="0DCD2901" w14:textId="06EA4A5D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12AAD22C" w14:textId="03CE758D" w:rsidR="00EF29D3" w:rsidRPr="00D9531A" w:rsidRDefault="0035726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3E4DAE69" w14:textId="12EA4594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5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4528D679" w14:textId="5A454652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1.0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1A39599B" w14:textId="77777777" w:rsidTr="00C8669D">
        <w:tc>
          <w:tcPr>
            <w:tcW w:w="0" w:type="auto"/>
          </w:tcPr>
          <w:p w14:paraId="2CFBAA6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4DC5F3E9" w14:textId="455BDFF3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20.</w:t>
            </w:r>
            <w:r w:rsidR="00395361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733" w:type="dxa"/>
          </w:tcPr>
          <w:p w14:paraId="3E2B0318" w14:textId="0FBF33FB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13227435" w14:textId="07DC7704" w:rsidR="00EF29D3" w:rsidRPr="00D9531A" w:rsidRDefault="0035726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8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2BD0C97B" w14:textId="2FCE99EA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5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03CE3E51" w14:textId="4BED4280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16B10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416B1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2E64C6A1" w14:textId="77777777" w:rsidTr="00C8669D">
        <w:tc>
          <w:tcPr>
            <w:tcW w:w="0" w:type="auto"/>
          </w:tcPr>
          <w:p w14:paraId="252F614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25B3D60F" w14:textId="18535515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35.</w:t>
            </w:r>
            <w:r w:rsidR="00735027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733" w:type="dxa"/>
          </w:tcPr>
          <w:p w14:paraId="7F27BB30" w14:textId="3C2BF290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2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3245140E" w14:textId="7ABC1FD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</w:t>
            </w:r>
            <w:r w:rsidR="00357268" w:rsidRPr="00D9531A">
              <w:rPr>
                <w:rFonts w:ascii="Times New Roman" w:hAnsi="Times New Roman" w:cs="Times New Roman"/>
                <w:sz w:val="18"/>
                <w:szCs w:val="18"/>
              </w:rPr>
              <w:t>.9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357268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1F1F1B0E" w14:textId="41C1566A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075DA3E2" w14:textId="3D41B696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16B10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416B1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5949159" w14:textId="77777777" w:rsidTr="00C8669D">
        <w:tc>
          <w:tcPr>
            <w:tcW w:w="0" w:type="auto"/>
          </w:tcPr>
          <w:p w14:paraId="6B24EACC" w14:textId="1DEE82A4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02508BEC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3" w:type="dxa"/>
          </w:tcPr>
          <w:p w14:paraId="6714A14B" w14:textId="3C3D9465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791" w:type="dxa"/>
          </w:tcPr>
          <w:p w14:paraId="1D7C9BCF" w14:textId="14D7E442" w:rsidR="00EF29D3" w:rsidRPr="00D9531A" w:rsidRDefault="00EF29D3" w:rsidP="0067454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733" w:type="dxa"/>
          </w:tcPr>
          <w:p w14:paraId="50720B59" w14:textId="4E79D8A3" w:rsidR="00EF29D3" w:rsidRPr="00D9531A" w:rsidRDefault="00EF29D3" w:rsidP="00141C7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869" w:type="dxa"/>
          </w:tcPr>
          <w:p w14:paraId="422A232F" w14:textId="638BF9D3" w:rsidR="00EF29D3" w:rsidRPr="00D9531A" w:rsidRDefault="00EF29D3" w:rsidP="0067454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0D2C2AB4" w14:textId="77777777" w:rsidTr="00C8669D">
        <w:tc>
          <w:tcPr>
            <w:tcW w:w="0" w:type="auto"/>
          </w:tcPr>
          <w:p w14:paraId="0F98E3EB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18"/>
                <w:vertAlign w:val="subscript"/>
              </w:rPr>
              <w:t>Interaction</w:t>
            </w:r>
          </w:p>
        </w:tc>
        <w:tc>
          <w:tcPr>
            <w:tcW w:w="0" w:type="auto"/>
          </w:tcPr>
          <w:p w14:paraId="776C6704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14B8EA95" w14:textId="7DB91204" w:rsidR="00EF29D3" w:rsidRPr="00D9531A" w:rsidRDefault="00EF29D3" w:rsidP="00C41A5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3602" w:type="dxa"/>
            <w:gridSpan w:val="2"/>
          </w:tcPr>
          <w:p w14:paraId="150C1FC9" w14:textId="3881B792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EF29D3" w:rsidRPr="00D9531A" w14:paraId="25E83FA6" w14:textId="77777777" w:rsidTr="00C8669D">
        <w:tc>
          <w:tcPr>
            <w:tcW w:w="8858" w:type="dxa"/>
            <w:gridSpan w:val="6"/>
          </w:tcPr>
          <w:p w14:paraId="726EF635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Index</w:t>
            </w:r>
          </w:p>
        </w:tc>
      </w:tr>
      <w:tr w:rsidR="00EF29D3" w:rsidRPr="00D9531A" w14:paraId="4018463B" w14:textId="77777777" w:rsidTr="00C8669D">
        <w:tc>
          <w:tcPr>
            <w:tcW w:w="0" w:type="auto"/>
          </w:tcPr>
          <w:p w14:paraId="59DE887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92609C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5.6</w:t>
            </w:r>
          </w:p>
        </w:tc>
        <w:tc>
          <w:tcPr>
            <w:tcW w:w="1733" w:type="dxa"/>
          </w:tcPr>
          <w:p w14:paraId="5353161A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3583BD5C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1A044B11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31C07A15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79113CEE" w14:textId="77777777" w:rsidTr="00C8669D">
        <w:trPr>
          <w:trHeight w:val="233"/>
        </w:trPr>
        <w:tc>
          <w:tcPr>
            <w:tcW w:w="0" w:type="auto"/>
          </w:tcPr>
          <w:p w14:paraId="7E4B0DA9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2058107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1733" w:type="dxa"/>
          </w:tcPr>
          <w:p w14:paraId="6D7D949A" w14:textId="25894301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6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05BAC831" w14:textId="6664E580" w:rsidR="00EF29D3" w:rsidRPr="00D9531A" w:rsidRDefault="00EF29D3" w:rsidP="0035726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35726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57268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699EB72C" w14:textId="53549D58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08E5F5BE" w14:textId="28ABCB27" w:rsidR="00EF29D3" w:rsidRPr="00D9531A" w:rsidRDefault="00EF29D3" w:rsidP="0067454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4C5522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4C5522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3C008F11" w14:textId="77777777" w:rsidTr="00C8669D">
        <w:tc>
          <w:tcPr>
            <w:tcW w:w="0" w:type="auto"/>
          </w:tcPr>
          <w:p w14:paraId="255B7E8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211FBDA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2.8</w:t>
            </w:r>
          </w:p>
        </w:tc>
        <w:tc>
          <w:tcPr>
            <w:tcW w:w="1733" w:type="dxa"/>
          </w:tcPr>
          <w:p w14:paraId="46F7A8DF" w14:textId="5E3F5313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26164236" w14:textId="7A8456F7" w:rsidR="00EF29D3" w:rsidRPr="00D9531A" w:rsidRDefault="0035726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6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3EF6EB3B" w14:textId="0F5CFBDF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21AB1991" w14:textId="5B782413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364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A4D5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9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3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2FCAF94" w14:textId="77777777" w:rsidTr="00C8669D">
        <w:tc>
          <w:tcPr>
            <w:tcW w:w="0" w:type="auto"/>
          </w:tcPr>
          <w:p w14:paraId="7C7D4C4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6DE4161C" w14:textId="5825823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5.</w:t>
            </w:r>
            <w:r w:rsidR="0073502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733" w:type="dxa"/>
          </w:tcPr>
          <w:p w14:paraId="6231139A" w14:textId="0A8F05C7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70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0FC9D649" w14:textId="356321DC" w:rsidR="00EF29D3" w:rsidRPr="00D9531A" w:rsidRDefault="0035726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4D2E721B" w14:textId="664AEA3E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09DC4982" w14:textId="798D1943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99195C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01C15068" w14:textId="77777777" w:rsidTr="00A406E2">
        <w:trPr>
          <w:trHeight w:val="224"/>
        </w:trPr>
        <w:tc>
          <w:tcPr>
            <w:tcW w:w="0" w:type="auto"/>
          </w:tcPr>
          <w:p w14:paraId="12E8B92E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0514C93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8.7</w:t>
            </w:r>
          </w:p>
        </w:tc>
        <w:tc>
          <w:tcPr>
            <w:tcW w:w="1733" w:type="dxa"/>
          </w:tcPr>
          <w:p w14:paraId="097822F8" w14:textId="392D5E9D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60E22B5B" w14:textId="000CCBC4" w:rsidR="00EF29D3" w:rsidRPr="00D9531A" w:rsidRDefault="00357268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5FA622CA" w14:textId="6533A419" w:rsidR="00EF29D3" w:rsidRPr="00D9531A" w:rsidRDefault="005D0CAF" w:rsidP="005D0CA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3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03918C55" w14:textId="26CC1AB2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31589647" w14:textId="77777777" w:rsidTr="00C8669D">
        <w:tc>
          <w:tcPr>
            <w:tcW w:w="0" w:type="auto"/>
          </w:tcPr>
          <w:p w14:paraId="703649B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6DB8056B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3" w:type="dxa"/>
          </w:tcPr>
          <w:p w14:paraId="47B4D354" w14:textId="1F9A8A1E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1791" w:type="dxa"/>
          </w:tcPr>
          <w:p w14:paraId="7F1C2849" w14:textId="4342887F" w:rsidR="00EF29D3" w:rsidRPr="00D9531A" w:rsidRDefault="00EF29D3" w:rsidP="0067454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76427280" w14:textId="3B7F06B4" w:rsidR="00EF29D3" w:rsidRPr="00D9531A" w:rsidRDefault="00EF29D3" w:rsidP="00141C7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9" w:type="dxa"/>
          </w:tcPr>
          <w:p w14:paraId="6E2F8D9C" w14:textId="0BCFC33F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EF29D3" w:rsidRPr="00D9531A" w14:paraId="071A151D" w14:textId="77777777" w:rsidTr="00C8669D">
        <w:tc>
          <w:tcPr>
            <w:tcW w:w="0" w:type="auto"/>
          </w:tcPr>
          <w:p w14:paraId="2E89FE55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18"/>
                <w:vertAlign w:val="subscript"/>
              </w:rPr>
              <w:t>Interaction</w:t>
            </w:r>
          </w:p>
        </w:tc>
        <w:tc>
          <w:tcPr>
            <w:tcW w:w="0" w:type="auto"/>
          </w:tcPr>
          <w:p w14:paraId="7EEEC2DD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28B69D23" w14:textId="26FD22F0" w:rsidR="00EF29D3" w:rsidRPr="00D9531A" w:rsidRDefault="00C41A53" w:rsidP="00C41A5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AE17A7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602" w:type="dxa"/>
            <w:gridSpan w:val="2"/>
          </w:tcPr>
          <w:p w14:paraId="00B6FD25" w14:textId="51BAA2CB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8C00C4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EF29D3" w:rsidRPr="00D9531A" w14:paraId="79219C54" w14:textId="77777777" w:rsidTr="00C8669D">
        <w:tc>
          <w:tcPr>
            <w:tcW w:w="8858" w:type="dxa"/>
            <w:gridSpan w:val="6"/>
          </w:tcPr>
          <w:p w14:paraId="0EA8B482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Load</w:t>
            </w:r>
          </w:p>
        </w:tc>
      </w:tr>
      <w:tr w:rsidR="00EF29D3" w:rsidRPr="00D9531A" w14:paraId="2DEE7327" w14:textId="77777777" w:rsidTr="00C8669D">
        <w:tc>
          <w:tcPr>
            <w:tcW w:w="0" w:type="auto"/>
          </w:tcPr>
          <w:p w14:paraId="19773472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D23C745" w14:textId="76D9AFCC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  <w:r w:rsidR="0039536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30A04AFB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91" w:type="dxa"/>
          </w:tcPr>
          <w:p w14:paraId="10693968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33" w:type="dxa"/>
          </w:tcPr>
          <w:p w14:paraId="2FCC036E" w14:textId="77777777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9" w:type="dxa"/>
          </w:tcPr>
          <w:p w14:paraId="40AC52BA" w14:textId="0D1217A2" w:rsidR="00EF29D3" w:rsidRPr="00D9531A" w:rsidRDefault="00E3648A" w:rsidP="00E3648A">
            <w:pPr>
              <w:tabs>
                <w:tab w:val="left" w:pos="701"/>
                <w:tab w:val="center" w:pos="82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F29D3" w:rsidRPr="00D9531A" w14:paraId="21B74001" w14:textId="77777777" w:rsidTr="00C8669D">
        <w:tc>
          <w:tcPr>
            <w:tcW w:w="0" w:type="auto"/>
          </w:tcPr>
          <w:p w14:paraId="2FC460E2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1BC57D0B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56</w:t>
            </w:r>
          </w:p>
        </w:tc>
        <w:tc>
          <w:tcPr>
            <w:tcW w:w="1733" w:type="dxa"/>
          </w:tcPr>
          <w:p w14:paraId="025AD8A8" w14:textId="40A6DF02" w:rsidR="00EF29D3" w:rsidRPr="00D9531A" w:rsidRDefault="005D0CAF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72364758" w14:textId="50BAC9C8" w:rsidR="00EF29D3" w:rsidRPr="00D9531A" w:rsidRDefault="00EF29D3" w:rsidP="007D5C1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7D5C1B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7D5C1B"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275C0285" w14:textId="1AA150E1" w:rsidR="00EF29D3" w:rsidRPr="00D9531A" w:rsidRDefault="00141C7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0FD962FD" w14:textId="61C9DB22" w:rsidR="00EF29D3" w:rsidRPr="00D9531A" w:rsidRDefault="00EF29D3" w:rsidP="0067454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674544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674544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412DA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412D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6C99F3AE" w14:textId="77777777" w:rsidTr="00C8669D">
        <w:tc>
          <w:tcPr>
            <w:tcW w:w="0" w:type="auto"/>
          </w:tcPr>
          <w:p w14:paraId="0E1F33C5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5E11B207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98</w:t>
            </w:r>
          </w:p>
        </w:tc>
        <w:tc>
          <w:tcPr>
            <w:tcW w:w="1733" w:type="dxa"/>
          </w:tcPr>
          <w:p w14:paraId="67E7AFDA" w14:textId="65DEA812" w:rsidR="00EF29D3" w:rsidRPr="00D9531A" w:rsidRDefault="00EF29D3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(0.7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C71C19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3E521AF5" w14:textId="135486EB" w:rsidR="00EF29D3" w:rsidRPr="00D9531A" w:rsidRDefault="007D5C1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99195C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6EE0FDE5" w14:textId="0F5800FC" w:rsidR="00EF29D3" w:rsidRPr="00D9531A" w:rsidRDefault="00141C7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6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487932AD" w14:textId="769FE780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4C5522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4C5522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52FAA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1DAF66FD" w14:textId="77777777" w:rsidTr="00C8669D">
        <w:tc>
          <w:tcPr>
            <w:tcW w:w="0" w:type="auto"/>
          </w:tcPr>
          <w:p w14:paraId="69265C6F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7FB502D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41</w:t>
            </w:r>
          </w:p>
        </w:tc>
        <w:tc>
          <w:tcPr>
            <w:tcW w:w="1733" w:type="dxa"/>
          </w:tcPr>
          <w:p w14:paraId="5E3AB6E3" w14:textId="731F19F0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9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0D871914" w14:textId="428922AD" w:rsidR="00EF29D3" w:rsidRPr="00D9531A" w:rsidRDefault="007D5C1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12D9DC5A" w14:textId="78319311" w:rsidR="00EF29D3" w:rsidRPr="00D9531A" w:rsidRDefault="00141C7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FD1BB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4AE71221" w14:textId="179FAAFB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0412DA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412D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0412DA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0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751601EC" w14:textId="77777777" w:rsidTr="00C8669D">
        <w:tc>
          <w:tcPr>
            <w:tcW w:w="0" w:type="auto"/>
          </w:tcPr>
          <w:p w14:paraId="6D0EBA12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9052D49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05</w:t>
            </w:r>
          </w:p>
        </w:tc>
        <w:tc>
          <w:tcPr>
            <w:tcW w:w="1733" w:type="dxa"/>
          </w:tcPr>
          <w:p w14:paraId="06A74754" w14:textId="0A793AE5" w:rsidR="00EF29D3" w:rsidRPr="00D9531A" w:rsidRDefault="00C71C1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D0CAF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E84C5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91" w:type="dxa"/>
          </w:tcPr>
          <w:p w14:paraId="5A681404" w14:textId="15667A98" w:rsidR="00EF29D3" w:rsidRPr="00D9531A" w:rsidRDefault="007D5C1B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3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733" w:type="dxa"/>
          </w:tcPr>
          <w:p w14:paraId="65D4C7A0" w14:textId="24748332" w:rsidR="00EF29D3" w:rsidRPr="00D9531A" w:rsidRDefault="00141C79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F07253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777EF3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869" w:type="dxa"/>
          </w:tcPr>
          <w:p w14:paraId="2EFB2DBA" w14:textId="770116B3" w:rsidR="00EF29D3" w:rsidRPr="00D9531A" w:rsidRDefault="00674544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1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0412DA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0412D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F29D3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EF29D3" w:rsidRPr="00D9531A" w14:paraId="594201D3" w14:textId="77777777" w:rsidTr="00C8669D">
        <w:tc>
          <w:tcPr>
            <w:tcW w:w="0" w:type="auto"/>
          </w:tcPr>
          <w:p w14:paraId="6854B444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14948686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3" w:type="dxa"/>
          </w:tcPr>
          <w:p w14:paraId="20F972C9" w14:textId="7FD0D6EC" w:rsidR="00EF29D3" w:rsidRPr="00D9531A" w:rsidRDefault="00EF29D3" w:rsidP="00C8669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1791" w:type="dxa"/>
          </w:tcPr>
          <w:p w14:paraId="1CB55406" w14:textId="43EDE774" w:rsidR="00EF29D3" w:rsidRPr="00D9531A" w:rsidRDefault="00EF29D3" w:rsidP="0067454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1733" w:type="dxa"/>
          </w:tcPr>
          <w:p w14:paraId="73653D33" w14:textId="5A30B2D5" w:rsidR="00EF29D3" w:rsidRPr="00D9531A" w:rsidRDefault="00EF29D3" w:rsidP="00141C7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E84C55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1869" w:type="dxa"/>
          </w:tcPr>
          <w:p w14:paraId="0DE9B143" w14:textId="7E91C3E8" w:rsidR="00EF29D3" w:rsidRPr="00D9531A" w:rsidRDefault="00EF29D3" w:rsidP="0067454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00</w:t>
            </w:r>
            <w:r w:rsidR="00E421E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F29D3" w:rsidRPr="00D9531A" w14:paraId="7A9017B7" w14:textId="77777777" w:rsidTr="00C8669D">
        <w:trPr>
          <w:trHeight w:val="188"/>
        </w:trPr>
        <w:tc>
          <w:tcPr>
            <w:tcW w:w="0" w:type="auto"/>
          </w:tcPr>
          <w:p w14:paraId="544CD51E" w14:textId="77777777" w:rsidR="00EF29D3" w:rsidRPr="00D9531A" w:rsidRDefault="00EF29D3" w:rsidP="00C8669D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18"/>
                <w:vertAlign w:val="subscript"/>
              </w:rPr>
              <w:t>Interaction</w:t>
            </w:r>
          </w:p>
        </w:tc>
        <w:tc>
          <w:tcPr>
            <w:tcW w:w="0" w:type="auto"/>
          </w:tcPr>
          <w:p w14:paraId="2298B518" w14:textId="77777777" w:rsidR="00EF29D3" w:rsidRPr="00D9531A" w:rsidRDefault="00EF29D3" w:rsidP="00C866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24" w:type="dxa"/>
            <w:gridSpan w:val="2"/>
          </w:tcPr>
          <w:p w14:paraId="57682159" w14:textId="1FB3914B" w:rsidR="00EF29D3" w:rsidRPr="00D9531A" w:rsidRDefault="00EF29D3" w:rsidP="00C41A5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50C9E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3602" w:type="dxa"/>
            <w:gridSpan w:val="2"/>
          </w:tcPr>
          <w:p w14:paraId="50D4460C" w14:textId="05CC7790" w:rsidR="00EF29D3" w:rsidRPr="00D9531A" w:rsidRDefault="00150C9E" w:rsidP="00C71C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5</w:t>
            </w:r>
          </w:p>
        </w:tc>
      </w:tr>
    </w:tbl>
    <w:p w14:paraId="04EAD420" w14:textId="11108111" w:rsidR="00EF29D3" w:rsidRPr="00D9531A" w:rsidRDefault="00F262C8" w:rsidP="00F262C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18"/>
          <w:szCs w:val="18"/>
          <w:shd w:val="clear" w:color="auto" w:fill="FFFFFF"/>
        </w:rPr>
      </w:pP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Stratified by cohort and adjusted for age at diagnosis (year), calendar year of diagnosis, time between diagnosis and first FFQ (year),</w:t>
      </w:r>
      <w:r w:rsidRPr="00D9531A">
        <w:rPr>
          <w:rFonts w:ascii="Times New Roman" w:eastAsia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calendar year at start of follow-up of each-2-year questionnaire cycle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pre-diagnostic BMI (&lt;20, 20 to &lt;22.5, 22.5 to &lt;25, 25.0 to &lt;30, 30 to &lt;35,  ≥35 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missing),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BMI change after diagnosis (no change (≥-0.5 to ≤0.5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decrease (&lt;-0.5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, increase (&gt;0.5-2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increase (&gt;2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, missing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post-diagnost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smoking (never, past, current 1-14/day, current 15-24/day, current ≥25/day, missing), post-diagnostic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physical activity (&lt;5, 5 to &lt;11.5, 11.5 to &lt;22, ≥22 MET-h/week, missing), oral contraceptive use (ever, never), post-diagnostic alcohol consumption (&lt;0.15, 0.15 to &lt;2.0, 2.0 to 7.5, ≥7.5 g/day), post-diagnostic total energy intake (quintiles, kcal/day), post-diagnostic aspirin use (never, past, current, missing), race (</w:t>
      </w:r>
      <w:r w:rsidR="000A4B27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non-Hispan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white, other), stage of disease (I, II, III), ER/PR status (ER/PR positive, ER positive and PR negative, ER/PR negative, missing), radiotherapy (yes, no, missing), chemotherapy (yes, no, missing), and hormonal treatment (yes, no, missing</w:t>
      </w:r>
      <w:r w:rsidR="00EF29D3" w:rsidRPr="00D9531A">
        <w:rPr>
          <w:rFonts w:ascii="Times New Roman" w:hAnsi="Times New Roman" w:cs="Times New Roman"/>
          <w:sz w:val="18"/>
          <w:szCs w:val="18"/>
          <w:shd w:val="clear" w:color="auto" w:fill="FFFFFF"/>
        </w:rPr>
        <w:t>).</w:t>
      </w:r>
      <w:r w:rsidRPr="00D9531A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 In postmenopausal women, it was additionally adjusted for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age at menopause, and  postmenopausal hormone use.</w:t>
      </w:r>
    </w:p>
    <w:p w14:paraId="3FD880DA" w14:textId="77777777" w:rsidR="00EF29D3" w:rsidRPr="00D9531A" w:rsidRDefault="00EF29D3" w:rsidP="00EF29D3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</w:pPr>
    </w:p>
    <w:p w14:paraId="6FD411FF" w14:textId="77777777" w:rsidR="002A68B5" w:rsidRPr="00D9531A" w:rsidRDefault="002A68B5">
      <w:pPr>
        <w:rPr>
          <w:rFonts w:ascii="Times New Roman" w:hAnsi="Times New Roman" w:cs="Times New Roman"/>
        </w:rPr>
      </w:pPr>
    </w:p>
    <w:p w14:paraId="35C34592" w14:textId="77777777" w:rsidR="002A68B5" w:rsidRPr="00D9531A" w:rsidRDefault="002A68B5">
      <w:pPr>
        <w:rPr>
          <w:rFonts w:ascii="Times New Roman" w:hAnsi="Times New Roman" w:cs="Times New Roman"/>
        </w:rPr>
      </w:pPr>
    </w:p>
    <w:p w14:paraId="1F50B51A" w14:textId="341353A3" w:rsidR="00BD0452" w:rsidRPr="00D9531A" w:rsidRDefault="00BD0452">
      <w:pPr>
        <w:rPr>
          <w:rFonts w:ascii="Times New Roman" w:hAnsi="Times New Roman" w:cs="Times New Roman"/>
        </w:rPr>
      </w:pPr>
    </w:p>
    <w:p w14:paraId="647C6D3A" w14:textId="1477422F" w:rsidR="00C26F7F" w:rsidRPr="00D9531A" w:rsidRDefault="00C26F7F">
      <w:pPr>
        <w:rPr>
          <w:rFonts w:ascii="Times New Roman" w:hAnsi="Times New Roman" w:cs="Times New Roman"/>
        </w:rPr>
      </w:pPr>
    </w:p>
    <w:p w14:paraId="598A0A21" w14:textId="6C55C2B2" w:rsidR="00D8374C" w:rsidRPr="00095200" w:rsidRDefault="00D8374C" w:rsidP="00D8374C">
      <w:pPr>
        <w:rPr>
          <w:rFonts w:ascii="Times New Roman" w:hAnsi="Times New Roman" w:cs="Times New Roman"/>
          <w:color w:val="000000" w:themeColor="text1"/>
        </w:rPr>
      </w:pPr>
      <w:r w:rsidRPr="00095200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</w:rPr>
        <w:t>S</w:t>
      </w:r>
      <w:r w:rsidR="004F381E">
        <w:rPr>
          <w:rFonts w:ascii="Times New Roman" w:hAnsi="Times New Roman" w:cs="Times New Roman"/>
          <w:b/>
          <w:bCs/>
          <w:color w:val="000000" w:themeColor="text1"/>
        </w:rPr>
        <w:t>6</w:t>
      </w:r>
      <w:r w:rsidRPr="00095200">
        <w:rPr>
          <w:rFonts w:ascii="Times New Roman" w:hAnsi="Times New Roman" w:cs="Times New Roman"/>
          <w:b/>
          <w:bCs/>
          <w:color w:val="000000" w:themeColor="text1"/>
        </w:rPr>
        <w:t>. Post-diagnostic dietary glycemic index, glycemic load, insulin index, and insulin load in relation to mortality after breast cancer diagnosis (n=8,93</w:t>
      </w:r>
      <w:r>
        <w:rPr>
          <w:rFonts w:ascii="Times New Roman" w:hAnsi="Times New Roman" w:cs="Times New Roman"/>
          <w:b/>
          <w:bCs/>
          <w:color w:val="000000" w:themeColor="text1"/>
        </w:rPr>
        <w:t>2</w:t>
      </w:r>
      <w:r w:rsidRPr="00095200">
        <w:rPr>
          <w:rFonts w:ascii="Times New Roman" w:hAnsi="Times New Roman" w:cs="Times New Roman"/>
          <w:b/>
          <w:bCs/>
          <w:color w:val="000000" w:themeColor="text1"/>
        </w:rPr>
        <w:t xml:space="preserve"> cases) in Nurses’ Health Study and Nurses’ Health Study II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7"/>
        <w:gridCol w:w="807"/>
        <w:gridCol w:w="859"/>
        <w:gridCol w:w="1428"/>
        <w:gridCol w:w="1428"/>
        <w:gridCol w:w="897"/>
        <w:gridCol w:w="1558"/>
        <w:gridCol w:w="1525"/>
      </w:tblGrid>
      <w:tr w:rsidR="00D8374C" w:rsidRPr="00095200" w14:paraId="370E08BC" w14:textId="77777777" w:rsidTr="00D8374C">
        <w:trPr>
          <w:jc w:val="center"/>
        </w:trPr>
        <w:tc>
          <w:tcPr>
            <w:tcW w:w="0" w:type="auto"/>
          </w:tcPr>
          <w:p w14:paraId="1FB384AF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</w:tcPr>
          <w:p w14:paraId="44F5E83E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715" w:type="dxa"/>
            <w:gridSpan w:val="3"/>
          </w:tcPr>
          <w:p w14:paraId="28DB74F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reast cancer specific mortality</w:t>
            </w:r>
          </w:p>
        </w:tc>
        <w:tc>
          <w:tcPr>
            <w:tcW w:w="3980" w:type="dxa"/>
            <w:gridSpan w:val="3"/>
          </w:tcPr>
          <w:p w14:paraId="06238E9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ll-cause mortality</w:t>
            </w:r>
          </w:p>
        </w:tc>
      </w:tr>
      <w:tr w:rsidR="00D8374C" w:rsidRPr="00095200" w14:paraId="01D3CAC9" w14:textId="77777777" w:rsidTr="00D8374C">
        <w:trPr>
          <w:jc w:val="center"/>
        </w:trPr>
        <w:tc>
          <w:tcPr>
            <w:tcW w:w="0" w:type="auto"/>
          </w:tcPr>
          <w:p w14:paraId="3071F10F" w14:textId="77777777" w:rsidR="00D8374C" w:rsidRPr="00095200" w:rsidRDefault="00D8374C" w:rsidP="00D8374C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Quintile</w:t>
            </w:r>
          </w:p>
        </w:tc>
        <w:tc>
          <w:tcPr>
            <w:tcW w:w="0" w:type="auto"/>
          </w:tcPr>
          <w:p w14:paraId="1E39A158" w14:textId="77777777" w:rsidR="00D8374C" w:rsidRPr="00095200" w:rsidRDefault="00D8374C" w:rsidP="00D8374C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edian</w:t>
            </w:r>
          </w:p>
        </w:tc>
        <w:tc>
          <w:tcPr>
            <w:tcW w:w="859" w:type="dxa"/>
          </w:tcPr>
          <w:p w14:paraId="23EF7F18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428" w:type="dxa"/>
          </w:tcPr>
          <w:p w14:paraId="35EB7231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1428" w:type="dxa"/>
          </w:tcPr>
          <w:p w14:paraId="24889DAA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  <w:tc>
          <w:tcPr>
            <w:tcW w:w="897" w:type="dxa"/>
          </w:tcPr>
          <w:p w14:paraId="281550C3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558" w:type="dxa"/>
          </w:tcPr>
          <w:p w14:paraId="54C7FFB0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1525" w:type="dxa"/>
          </w:tcPr>
          <w:p w14:paraId="17A8DB48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</w:tr>
      <w:tr w:rsidR="00D8374C" w:rsidRPr="00095200" w14:paraId="50BA4CC5" w14:textId="77777777" w:rsidTr="00D8374C">
        <w:trPr>
          <w:jc w:val="center"/>
        </w:trPr>
        <w:tc>
          <w:tcPr>
            <w:tcW w:w="0" w:type="auto"/>
            <w:gridSpan w:val="8"/>
          </w:tcPr>
          <w:p w14:paraId="3517431B" w14:textId="77777777" w:rsidR="00D8374C" w:rsidRPr="00095200" w:rsidRDefault="00D8374C" w:rsidP="00D8374C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ietary Glycemic Index</w:t>
            </w:r>
          </w:p>
        </w:tc>
      </w:tr>
      <w:tr w:rsidR="00D8374C" w:rsidRPr="00095200" w14:paraId="099164E4" w14:textId="77777777" w:rsidTr="00D8374C">
        <w:trPr>
          <w:jc w:val="center"/>
        </w:trPr>
        <w:tc>
          <w:tcPr>
            <w:tcW w:w="0" w:type="auto"/>
          </w:tcPr>
          <w:p w14:paraId="161FF796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369FD0C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8.1</w:t>
            </w:r>
          </w:p>
        </w:tc>
        <w:tc>
          <w:tcPr>
            <w:tcW w:w="859" w:type="dxa"/>
          </w:tcPr>
          <w:p w14:paraId="741DA11A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78</w:t>
            </w:r>
          </w:p>
        </w:tc>
        <w:tc>
          <w:tcPr>
            <w:tcW w:w="1428" w:type="dxa"/>
          </w:tcPr>
          <w:p w14:paraId="2FBA6A4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1D8C7EDD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97" w:type="dxa"/>
          </w:tcPr>
          <w:p w14:paraId="31EB9FEE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95</w:t>
            </w:r>
          </w:p>
        </w:tc>
        <w:tc>
          <w:tcPr>
            <w:tcW w:w="1558" w:type="dxa"/>
          </w:tcPr>
          <w:p w14:paraId="3763376A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5" w:type="dxa"/>
          </w:tcPr>
          <w:p w14:paraId="7451C20F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D8374C" w:rsidRPr="00095200" w14:paraId="3E0D4716" w14:textId="77777777" w:rsidTr="00D8374C">
        <w:trPr>
          <w:jc w:val="center"/>
        </w:trPr>
        <w:tc>
          <w:tcPr>
            <w:tcW w:w="0" w:type="auto"/>
          </w:tcPr>
          <w:p w14:paraId="29D8281E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6487BD98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0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859" w:type="dxa"/>
          </w:tcPr>
          <w:p w14:paraId="468160FC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6C728B8C" w14:textId="457E244B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01605833" w14:textId="7206922F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68244403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7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558" w:type="dxa"/>
          </w:tcPr>
          <w:p w14:paraId="52521CBA" w14:textId="62F3F23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3324F79E" w14:textId="5437EC0A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7BCF52CE" w14:textId="77777777" w:rsidTr="00D8374C">
        <w:trPr>
          <w:jc w:val="center"/>
        </w:trPr>
        <w:tc>
          <w:tcPr>
            <w:tcW w:w="0" w:type="auto"/>
          </w:tcPr>
          <w:p w14:paraId="1E6CF57B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55122508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2.4</w:t>
            </w:r>
          </w:p>
        </w:tc>
        <w:tc>
          <w:tcPr>
            <w:tcW w:w="859" w:type="dxa"/>
          </w:tcPr>
          <w:p w14:paraId="34238A56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527EC455" w14:textId="73F8080D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643EC878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579D8A65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1558" w:type="dxa"/>
          </w:tcPr>
          <w:p w14:paraId="51D3269F" w14:textId="1D48D1D0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2C7D8B1D" w14:textId="39AA5423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76D9B8B3" w14:textId="77777777" w:rsidTr="00D8374C">
        <w:trPr>
          <w:jc w:val="center"/>
        </w:trPr>
        <w:tc>
          <w:tcPr>
            <w:tcW w:w="0" w:type="auto"/>
          </w:tcPr>
          <w:p w14:paraId="5BA8945B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6D505A12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4.0</w:t>
            </w:r>
          </w:p>
        </w:tc>
        <w:tc>
          <w:tcPr>
            <w:tcW w:w="859" w:type="dxa"/>
          </w:tcPr>
          <w:p w14:paraId="3E9C5DC6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28</w:t>
            </w:r>
          </w:p>
        </w:tc>
        <w:tc>
          <w:tcPr>
            <w:tcW w:w="1428" w:type="dxa"/>
          </w:tcPr>
          <w:p w14:paraId="0FC64AE0" w14:textId="7C728312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453333F7" w14:textId="44B80116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585D543C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41</w:t>
            </w:r>
          </w:p>
        </w:tc>
        <w:tc>
          <w:tcPr>
            <w:tcW w:w="1558" w:type="dxa"/>
          </w:tcPr>
          <w:p w14:paraId="0F7562E8" w14:textId="1BE9E00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25602158" w14:textId="25337863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7A32896E" w14:textId="77777777" w:rsidTr="00D8374C">
        <w:trPr>
          <w:jc w:val="center"/>
        </w:trPr>
        <w:tc>
          <w:tcPr>
            <w:tcW w:w="0" w:type="auto"/>
          </w:tcPr>
          <w:p w14:paraId="198FA40A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3694D499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6.2</w:t>
            </w:r>
          </w:p>
        </w:tc>
        <w:tc>
          <w:tcPr>
            <w:tcW w:w="859" w:type="dxa"/>
          </w:tcPr>
          <w:p w14:paraId="06ACB792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57</w:t>
            </w:r>
          </w:p>
        </w:tc>
        <w:tc>
          <w:tcPr>
            <w:tcW w:w="1428" w:type="dxa"/>
          </w:tcPr>
          <w:p w14:paraId="2B0B022E" w14:textId="3D007D0E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605F63A5" w14:textId="6523C83E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0.9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4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467E8EFA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94</w:t>
            </w:r>
          </w:p>
        </w:tc>
        <w:tc>
          <w:tcPr>
            <w:tcW w:w="1558" w:type="dxa"/>
          </w:tcPr>
          <w:p w14:paraId="003FE517" w14:textId="68BEFA4C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2E4455C9" w14:textId="47633BC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6E2608EA" w14:textId="77777777" w:rsidTr="00D8374C">
        <w:trPr>
          <w:jc w:val="center"/>
        </w:trPr>
        <w:tc>
          <w:tcPr>
            <w:tcW w:w="0" w:type="auto"/>
          </w:tcPr>
          <w:p w14:paraId="7FCF4270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09520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4D34AECF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9" w:type="dxa"/>
          </w:tcPr>
          <w:p w14:paraId="7923193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28" w:type="dxa"/>
          </w:tcPr>
          <w:p w14:paraId="528BEB10" w14:textId="19C70EA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2</w:t>
            </w:r>
          </w:p>
        </w:tc>
        <w:tc>
          <w:tcPr>
            <w:tcW w:w="1428" w:type="dxa"/>
          </w:tcPr>
          <w:p w14:paraId="5CC59DC0" w14:textId="146E4A78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897" w:type="dxa"/>
          </w:tcPr>
          <w:p w14:paraId="2441BFE5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58" w:type="dxa"/>
          </w:tcPr>
          <w:p w14:paraId="096B7250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&lt;0.0001</w:t>
            </w:r>
          </w:p>
        </w:tc>
        <w:tc>
          <w:tcPr>
            <w:tcW w:w="1525" w:type="dxa"/>
          </w:tcPr>
          <w:p w14:paraId="7A0D0A6D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D8374C" w:rsidRPr="00095200" w14:paraId="012B2CC6" w14:textId="77777777" w:rsidTr="00D8374C">
        <w:trPr>
          <w:jc w:val="center"/>
        </w:trPr>
        <w:tc>
          <w:tcPr>
            <w:tcW w:w="0" w:type="auto"/>
            <w:gridSpan w:val="8"/>
          </w:tcPr>
          <w:p w14:paraId="4430FE15" w14:textId="77777777" w:rsidR="00D8374C" w:rsidRPr="00095200" w:rsidRDefault="00D8374C" w:rsidP="00D8374C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ietary Glycemic Load</w:t>
            </w:r>
          </w:p>
        </w:tc>
      </w:tr>
      <w:tr w:rsidR="00D8374C" w:rsidRPr="00095200" w14:paraId="7B9F069A" w14:textId="77777777" w:rsidTr="00D8374C">
        <w:trPr>
          <w:jc w:val="center"/>
        </w:trPr>
        <w:tc>
          <w:tcPr>
            <w:tcW w:w="0" w:type="auto"/>
          </w:tcPr>
          <w:p w14:paraId="706150EA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06A088F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6.5</w:t>
            </w:r>
          </w:p>
        </w:tc>
        <w:tc>
          <w:tcPr>
            <w:tcW w:w="859" w:type="dxa"/>
          </w:tcPr>
          <w:p w14:paraId="5ED73C60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9</w:t>
            </w:r>
          </w:p>
        </w:tc>
        <w:tc>
          <w:tcPr>
            <w:tcW w:w="1428" w:type="dxa"/>
          </w:tcPr>
          <w:p w14:paraId="02341455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22FCB21C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97" w:type="dxa"/>
          </w:tcPr>
          <w:p w14:paraId="53499C9D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46</w:t>
            </w:r>
          </w:p>
        </w:tc>
        <w:tc>
          <w:tcPr>
            <w:tcW w:w="1558" w:type="dxa"/>
          </w:tcPr>
          <w:p w14:paraId="4A0A059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5" w:type="dxa"/>
          </w:tcPr>
          <w:p w14:paraId="7D85EB9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D8374C" w:rsidRPr="00095200" w14:paraId="1BCD56F4" w14:textId="77777777" w:rsidTr="00D8374C">
        <w:trPr>
          <w:jc w:val="center"/>
        </w:trPr>
        <w:tc>
          <w:tcPr>
            <w:tcW w:w="0" w:type="auto"/>
          </w:tcPr>
          <w:p w14:paraId="1ECD3AE2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4258AA2C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1.8</w:t>
            </w:r>
          </w:p>
        </w:tc>
        <w:tc>
          <w:tcPr>
            <w:tcW w:w="859" w:type="dxa"/>
          </w:tcPr>
          <w:p w14:paraId="5E852B0E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0</w:t>
            </w:r>
          </w:p>
        </w:tc>
        <w:tc>
          <w:tcPr>
            <w:tcW w:w="1428" w:type="dxa"/>
          </w:tcPr>
          <w:p w14:paraId="35D1A675" w14:textId="6FB8FBFD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46EB9F56" w14:textId="2B569BFD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584C6EFF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72</w:t>
            </w:r>
          </w:p>
        </w:tc>
        <w:tc>
          <w:tcPr>
            <w:tcW w:w="1558" w:type="dxa"/>
          </w:tcPr>
          <w:p w14:paraId="074B14CA" w14:textId="3F812860" w:rsidR="00D8374C" w:rsidRPr="00095200" w:rsidRDefault="009F52AE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8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66694F4A" w14:textId="53FC2F1A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2E9BEB0C" w14:textId="77777777" w:rsidTr="00D8374C">
        <w:trPr>
          <w:jc w:val="center"/>
        </w:trPr>
        <w:tc>
          <w:tcPr>
            <w:tcW w:w="0" w:type="auto"/>
          </w:tcPr>
          <w:p w14:paraId="2F8D918E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6515AFED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1.0</w:t>
            </w:r>
          </w:p>
        </w:tc>
        <w:tc>
          <w:tcPr>
            <w:tcW w:w="859" w:type="dxa"/>
          </w:tcPr>
          <w:p w14:paraId="0C0B11E9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3</w:t>
            </w:r>
          </w:p>
        </w:tc>
        <w:tc>
          <w:tcPr>
            <w:tcW w:w="1428" w:type="dxa"/>
          </w:tcPr>
          <w:p w14:paraId="1FBABFF5" w14:textId="4EAD3AC9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5A62E934" w14:textId="2B30A223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4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1F994982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29</w:t>
            </w:r>
          </w:p>
        </w:tc>
        <w:tc>
          <w:tcPr>
            <w:tcW w:w="1558" w:type="dxa"/>
          </w:tcPr>
          <w:p w14:paraId="56A5BCFE" w14:textId="33953BDF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2F504207" w14:textId="2139F40E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29B9EDA0" w14:textId="77777777" w:rsidTr="00D8374C">
        <w:trPr>
          <w:jc w:val="center"/>
        </w:trPr>
        <w:tc>
          <w:tcPr>
            <w:tcW w:w="0" w:type="auto"/>
          </w:tcPr>
          <w:p w14:paraId="2E94E821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2199F961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0.7</w:t>
            </w:r>
          </w:p>
        </w:tc>
        <w:tc>
          <w:tcPr>
            <w:tcW w:w="859" w:type="dxa"/>
          </w:tcPr>
          <w:p w14:paraId="2B00CB5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4</w:t>
            </w:r>
          </w:p>
        </w:tc>
        <w:tc>
          <w:tcPr>
            <w:tcW w:w="1428" w:type="dxa"/>
          </w:tcPr>
          <w:p w14:paraId="58859EEC" w14:textId="48166DB9" w:rsidR="00D8374C" w:rsidRPr="00095200" w:rsidRDefault="009F52AE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8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-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2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192EA72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2 (0.91-1.38)</w:t>
            </w:r>
          </w:p>
        </w:tc>
        <w:tc>
          <w:tcPr>
            <w:tcW w:w="897" w:type="dxa"/>
          </w:tcPr>
          <w:p w14:paraId="2DCFD186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98</w:t>
            </w:r>
          </w:p>
        </w:tc>
        <w:tc>
          <w:tcPr>
            <w:tcW w:w="1558" w:type="dxa"/>
          </w:tcPr>
          <w:p w14:paraId="18A5BE4D" w14:textId="6D3DFD5C" w:rsidR="00D8374C" w:rsidRPr="00095200" w:rsidRDefault="009F52AE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9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7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2982416D" w14:textId="4754816C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.00-1.31)</w:t>
            </w:r>
          </w:p>
        </w:tc>
      </w:tr>
      <w:tr w:rsidR="00D8374C" w:rsidRPr="00095200" w14:paraId="0487A9D9" w14:textId="77777777" w:rsidTr="00D8374C">
        <w:trPr>
          <w:jc w:val="center"/>
        </w:trPr>
        <w:tc>
          <w:tcPr>
            <w:tcW w:w="0" w:type="auto"/>
          </w:tcPr>
          <w:p w14:paraId="5CDDCBFF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43E7CA4E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5.8</w:t>
            </w:r>
          </w:p>
        </w:tc>
        <w:tc>
          <w:tcPr>
            <w:tcW w:w="859" w:type="dxa"/>
          </w:tcPr>
          <w:p w14:paraId="2E48F5E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55</w:t>
            </w:r>
          </w:p>
        </w:tc>
        <w:tc>
          <w:tcPr>
            <w:tcW w:w="1428" w:type="dxa"/>
          </w:tcPr>
          <w:p w14:paraId="400EFB35" w14:textId="4E6ECC9F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3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19C7FAFF" w14:textId="2693E91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.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27F4BAD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78</w:t>
            </w:r>
          </w:p>
        </w:tc>
        <w:tc>
          <w:tcPr>
            <w:tcW w:w="1558" w:type="dxa"/>
          </w:tcPr>
          <w:p w14:paraId="72B09867" w14:textId="32A0E103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7BD3A080" w14:textId="01BFC6D6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0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.1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5E0EBA49" w14:textId="77777777" w:rsidTr="00D8374C">
        <w:trPr>
          <w:jc w:val="center"/>
        </w:trPr>
        <w:tc>
          <w:tcPr>
            <w:tcW w:w="0" w:type="auto"/>
          </w:tcPr>
          <w:p w14:paraId="638B9F8E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09520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7E74ED7D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9" w:type="dxa"/>
          </w:tcPr>
          <w:p w14:paraId="66C7CB9E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28" w:type="dxa"/>
          </w:tcPr>
          <w:p w14:paraId="19DB6C4E" w14:textId="4A41AD6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428" w:type="dxa"/>
          </w:tcPr>
          <w:p w14:paraId="11D6A223" w14:textId="5AE314A6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821E33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="00821E3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4</w:t>
            </w:r>
          </w:p>
        </w:tc>
        <w:tc>
          <w:tcPr>
            <w:tcW w:w="897" w:type="dxa"/>
          </w:tcPr>
          <w:p w14:paraId="7216DC39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58" w:type="dxa"/>
          </w:tcPr>
          <w:p w14:paraId="720B69CB" w14:textId="3B094FFE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1525" w:type="dxa"/>
          </w:tcPr>
          <w:p w14:paraId="3AE690F3" w14:textId="005798C5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821E33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00</w:t>
            </w:r>
            <w:r w:rsidR="00821E3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</w:tr>
      <w:tr w:rsidR="00D8374C" w:rsidRPr="00095200" w14:paraId="5760FCC7" w14:textId="77777777" w:rsidTr="00D8374C">
        <w:trPr>
          <w:jc w:val="center"/>
        </w:trPr>
        <w:tc>
          <w:tcPr>
            <w:tcW w:w="0" w:type="auto"/>
            <w:gridSpan w:val="8"/>
          </w:tcPr>
          <w:p w14:paraId="760D7156" w14:textId="77777777" w:rsidR="00D8374C" w:rsidRPr="00095200" w:rsidRDefault="00D8374C" w:rsidP="00D8374C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ietary Insulin Index</w:t>
            </w:r>
          </w:p>
        </w:tc>
      </w:tr>
      <w:tr w:rsidR="00D8374C" w:rsidRPr="00095200" w14:paraId="572EB9A6" w14:textId="77777777" w:rsidTr="00D8374C">
        <w:trPr>
          <w:trHeight w:val="197"/>
          <w:jc w:val="center"/>
        </w:trPr>
        <w:tc>
          <w:tcPr>
            <w:tcW w:w="0" w:type="auto"/>
          </w:tcPr>
          <w:p w14:paraId="3ECE3E47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937F76C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5.6</w:t>
            </w:r>
          </w:p>
        </w:tc>
        <w:tc>
          <w:tcPr>
            <w:tcW w:w="859" w:type="dxa"/>
          </w:tcPr>
          <w:p w14:paraId="431BA49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8</w:t>
            </w:r>
          </w:p>
        </w:tc>
        <w:tc>
          <w:tcPr>
            <w:tcW w:w="1428" w:type="dxa"/>
          </w:tcPr>
          <w:p w14:paraId="168694E5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440ACCB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97" w:type="dxa"/>
          </w:tcPr>
          <w:p w14:paraId="6D5C52CF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99</w:t>
            </w:r>
          </w:p>
        </w:tc>
        <w:tc>
          <w:tcPr>
            <w:tcW w:w="1558" w:type="dxa"/>
          </w:tcPr>
          <w:p w14:paraId="09E1B03C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5" w:type="dxa"/>
          </w:tcPr>
          <w:p w14:paraId="3232A9F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D8374C" w:rsidRPr="00095200" w14:paraId="79AB8093" w14:textId="77777777" w:rsidTr="00D8374C">
        <w:trPr>
          <w:jc w:val="center"/>
        </w:trPr>
        <w:tc>
          <w:tcPr>
            <w:tcW w:w="0" w:type="auto"/>
          </w:tcPr>
          <w:p w14:paraId="3694FBF5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0C92BA01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0.2</w:t>
            </w:r>
          </w:p>
        </w:tc>
        <w:tc>
          <w:tcPr>
            <w:tcW w:w="859" w:type="dxa"/>
          </w:tcPr>
          <w:p w14:paraId="73F65D3A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8</w:t>
            </w:r>
          </w:p>
        </w:tc>
        <w:tc>
          <w:tcPr>
            <w:tcW w:w="1428" w:type="dxa"/>
          </w:tcPr>
          <w:p w14:paraId="4D6361FF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0 (0.82-1.21)</w:t>
            </w:r>
          </w:p>
        </w:tc>
        <w:tc>
          <w:tcPr>
            <w:tcW w:w="1428" w:type="dxa"/>
          </w:tcPr>
          <w:p w14:paraId="78B34B13" w14:textId="181E2A8C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11541722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71</w:t>
            </w:r>
          </w:p>
        </w:tc>
        <w:tc>
          <w:tcPr>
            <w:tcW w:w="1558" w:type="dxa"/>
          </w:tcPr>
          <w:p w14:paraId="6208374F" w14:textId="4E39027C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8 (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703EC83C" w14:textId="33D51084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71F2344B" w14:textId="77777777" w:rsidTr="00D8374C">
        <w:trPr>
          <w:jc w:val="center"/>
        </w:trPr>
        <w:tc>
          <w:tcPr>
            <w:tcW w:w="0" w:type="auto"/>
          </w:tcPr>
          <w:p w14:paraId="43708522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EB03B66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2.8</w:t>
            </w:r>
          </w:p>
        </w:tc>
        <w:tc>
          <w:tcPr>
            <w:tcW w:w="859" w:type="dxa"/>
          </w:tcPr>
          <w:p w14:paraId="59E38DEC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6</w:t>
            </w:r>
          </w:p>
        </w:tc>
        <w:tc>
          <w:tcPr>
            <w:tcW w:w="1428" w:type="dxa"/>
          </w:tcPr>
          <w:p w14:paraId="09C876B9" w14:textId="7F8F13AA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7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6A7F3E78" w14:textId="745B1C7B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7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2E8C6254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92</w:t>
            </w:r>
          </w:p>
        </w:tc>
        <w:tc>
          <w:tcPr>
            <w:tcW w:w="1558" w:type="dxa"/>
          </w:tcPr>
          <w:p w14:paraId="5AA4F719" w14:textId="1DBA6EB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7 (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2)</w:t>
            </w:r>
          </w:p>
        </w:tc>
        <w:tc>
          <w:tcPr>
            <w:tcW w:w="1525" w:type="dxa"/>
          </w:tcPr>
          <w:p w14:paraId="05A857F9" w14:textId="3AC94428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0 (0.9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7)</w:t>
            </w:r>
          </w:p>
        </w:tc>
      </w:tr>
      <w:tr w:rsidR="00D8374C" w:rsidRPr="00095200" w14:paraId="057DA81F" w14:textId="77777777" w:rsidTr="00D8374C">
        <w:trPr>
          <w:jc w:val="center"/>
        </w:trPr>
        <w:tc>
          <w:tcPr>
            <w:tcW w:w="0" w:type="auto"/>
          </w:tcPr>
          <w:p w14:paraId="73CD136F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1D6F82A3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5.2</w:t>
            </w:r>
          </w:p>
        </w:tc>
        <w:tc>
          <w:tcPr>
            <w:tcW w:w="859" w:type="dxa"/>
          </w:tcPr>
          <w:p w14:paraId="59F35DB0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28</w:t>
            </w:r>
          </w:p>
        </w:tc>
        <w:tc>
          <w:tcPr>
            <w:tcW w:w="1428" w:type="dxa"/>
          </w:tcPr>
          <w:p w14:paraId="685E04CC" w14:textId="4C55C952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79EAFA78" w14:textId="780B444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4697D12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54</w:t>
            </w:r>
          </w:p>
        </w:tc>
        <w:tc>
          <w:tcPr>
            <w:tcW w:w="1558" w:type="dxa"/>
          </w:tcPr>
          <w:p w14:paraId="494036F6" w14:textId="19BCA4AF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3F895B20" w14:textId="7B37B654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6B531718" w14:textId="77777777" w:rsidTr="00D8374C">
        <w:trPr>
          <w:jc w:val="center"/>
        </w:trPr>
        <w:tc>
          <w:tcPr>
            <w:tcW w:w="0" w:type="auto"/>
          </w:tcPr>
          <w:p w14:paraId="40A768AE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7167B69F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8.7</w:t>
            </w:r>
          </w:p>
        </w:tc>
        <w:tc>
          <w:tcPr>
            <w:tcW w:w="859" w:type="dxa"/>
          </w:tcPr>
          <w:p w14:paraId="32D5E2AE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21</w:t>
            </w:r>
          </w:p>
        </w:tc>
        <w:tc>
          <w:tcPr>
            <w:tcW w:w="1428" w:type="dxa"/>
          </w:tcPr>
          <w:p w14:paraId="5265FCDC" w14:textId="6B944A82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7 (0.80-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2DA260FC" w14:textId="04AC38F2" w:rsidR="00D8374C" w:rsidRPr="00095200" w:rsidRDefault="009F52AE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2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 w:rsidR="00D8374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496F6DF3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07</w:t>
            </w:r>
          </w:p>
        </w:tc>
        <w:tc>
          <w:tcPr>
            <w:tcW w:w="1558" w:type="dxa"/>
          </w:tcPr>
          <w:p w14:paraId="52D9EB47" w14:textId="19D03083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5 (1.01-1.3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0D23E122" w14:textId="5E116139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="00FE6E01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3ABD7A87" w14:textId="77777777" w:rsidTr="00D8374C">
        <w:trPr>
          <w:jc w:val="center"/>
        </w:trPr>
        <w:tc>
          <w:tcPr>
            <w:tcW w:w="0" w:type="auto"/>
          </w:tcPr>
          <w:p w14:paraId="6DA9DD5D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09520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289E3D7C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9" w:type="dxa"/>
          </w:tcPr>
          <w:p w14:paraId="59A98BE5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28" w:type="dxa"/>
          </w:tcPr>
          <w:p w14:paraId="5868C5D4" w14:textId="5FC296AC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1428" w:type="dxa"/>
          </w:tcPr>
          <w:p w14:paraId="467A3699" w14:textId="398D456E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897" w:type="dxa"/>
          </w:tcPr>
          <w:p w14:paraId="598D6A9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58" w:type="dxa"/>
          </w:tcPr>
          <w:p w14:paraId="213F08FC" w14:textId="35CE94A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525" w:type="dxa"/>
          </w:tcPr>
          <w:p w14:paraId="0A487521" w14:textId="287A4768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0</w:t>
            </w:r>
            <w:r w:rsidR="00ED76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</w:tr>
      <w:tr w:rsidR="00D8374C" w:rsidRPr="00095200" w14:paraId="7CF20520" w14:textId="77777777" w:rsidTr="00D8374C">
        <w:trPr>
          <w:jc w:val="center"/>
        </w:trPr>
        <w:tc>
          <w:tcPr>
            <w:tcW w:w="0" w:type="auto"/>
            <w:gridSpan w:val="8"/>
          </w:tcPr>
          <w:p w14:paraId="12124EE8" w14:textId="77777777" w:rsidR="00D8374C" w:rsidRPr="00095200" w:rsidRDefault="00D8374C" w:rsidP="00D8374C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ietary Insulin Load</w:t>
            </w:r>
          </w:p>
        </w:tc>
      </w:tr>
      <w:tr w:rsidR="00D8374C" w:rsidRPr="00095200" w14:paraId="7084480C" w14:textId="77777777" w:rsidTr="00D8374C">
        <w:trPr>
          <w:jc w:val="center"/>
        </w:trPr>
        <w:tc>
          <w:tcPr>
            <w:tcW w:w="0" w:type="auto"/>
          </w:tcPr>
          <w:p w14:paraId="6BBB8A2B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4B0830B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8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9" w:type="dxa"/>
          </w:tcPr>
          <w:p w14:paraId="529FF45E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428" w:type="dxa"/>
          </w:tcPr>
          <w:p w14:paraId="5D6E9CE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77863330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97" w:type="dxa"/>
          </w:tcPr>
          <w:p w14:paraId="7266C081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4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558" w:type="dxa"/>
          </w:tcPr>
          <w:p w14:paraId="6AF40FA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5" w:type="dxa"/>
          </w:tcPr>
          <w:p w14:paraId="300A083C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  <w:tr w:rsidR="00D8374C" w:rsidRPr="00095200" w14:paraId="5B4B13CE" w14:textId="77777777" w:rsidTr="00D8374C">
        <w:trPr>
          <w:jc w:val="center"/>
        </w:trPr>
        <w:tc>
          <w:tcPr>
            <w:tcW w:w="0" w:type="auto"/>
          </w:tcPr>
          <w:p w14:paraId="1DCCF610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B088779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56</w:t>
            </w:r>
          </w:p>
        </w:tc>
        <w:tc>
          <w:tcPr>
            <w:tcW w:w="859" w:type="dxa"/>
          </w:tcPr>
          <w:p w14:paraId="7142079E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1428" w:type="dxa"/>
          </w:tcPr>
          <w:p w14:paraId="0D2B305D" w14:textId="7D952329" w:rsidR="00D8374C" w:rsidRPr="00095200" w:rsidRDefault="009F52AE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1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4CEB0BEB" w14:textId="65EBD5EC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7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70350FAF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02</w:t>
            </w:r>
          </w:p>
        </w:tc>
        <w:tc>
          <w:tcPr>
            <w:tcW w:w="1558" w:type="dxa"/>
          </w:tcPr>
          <w:p w14:paraId="3EA79A32" w14:textId="65FBC4AC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4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3ED3401D" w14:textId="3CF473CB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215FE332" w14:textId="77777777" w:rsidTr="00D8374C">
        <w:trPr>
          <w:jc w:val="center"/>
        </w:trPr>
        <w:tc>
          <w:tcPr>
            <w:tcW w:w="0" w:type="auto"/>
          </w:tcPr>
          <w:p w14:paraId="6A43B45A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26ADDD3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98</w:t>
            </w:r>
          </w:p>
        </w:tc>
        <w:tc>
          <w:tcPr>
            <w:tcW w:w="859" w:type="dxa"/>
          </w:tcPr>
          <w:p w14:paraId="18CCCE88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16</w:t>
            </w:r>
          </w:p>
        </w:tc>
        <w:tc>
          <w:tcPr>
            <w:tcW w:w="1428" w:type="dxa"/>
          </w:tcPr>
          <w:p w14:paraId="041BF9F2" w14:textId="2C67DDEC" w:rsidR="00D8374C" w:rsidRPr="00095200" w:rsidRDefault="009F52AE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2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4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4</w:t>
            </w:r>
            <w:r w:rsidR="00D8374C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405077C7" w14:textId="31E8895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99 (0.81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6A0FF657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27</w:t>
            </w:r>
          </w:p>
        </w:tc>
        <w:tc>
          <w:tcPr>
            <w:tcW w:w="1558" w:type="dxa"/>
          </w:tcPr>
          <w:p w14:paraId="016A5AC6" w14:textId="05213329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9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6829185F" w14:textId="11BEDBE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8 (0.9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07750FE3" w14:textId="77777777" w:rsidTr="00D8374C">
        <w:trPr>
          <w:jc w:val="center"/>
        </w:trPr>
        <w:tc>
          <w:tcPr>
            <w:tcW w:w="0" w:type="auto"/>
          </w:tcPr>
          <w:p w14:paraId="769BAF9B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4DACC139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41</w:t>
            </w:r>
          </w:p>
        </w:tc>
        <w:tc>
          <w:tcPr>
            <w:tcW w:w="859" w:type="dxa"/>
          </w:tcPr>
          <w:p w14:paraId="777D818B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24</w:t>
            </w:r>
          </w:p>
        </w:tc>
        <w:tc>
          <w:tcPr>
            <w:tcW w:w="1428" w:type="dxa"/>
          </w:tcPr>
          <w:p w14:paraId="24DFA989" w14:textId="35B8B148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33779FF2" w14:textId="52BA185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0.</w:t>
            </w:r>
            <w:r w:rsidR="000C4FB9"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="000C4F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0F3FE314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53</w:t>
            </w:r>
          </w:p>
        </w:tc>
        <w:tc>
          <w:tcPr>
            <w:tcW w:w="1558" w:type="dxa"/>
          </w:tcPr>
          <w:p w14:paraId="20F739C7" w14:textId="29E9375B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1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47705405" w14:textId="46F3612F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4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0E68239D" w14:textId="77777777" w:rsidTr="00D8374C">
        <w:trPr>
          <w:jc w:val="center"/>
        </w:trPr>
        <w:tc>
          <w:tcPr>
            <w:tcW w:w="0" w:type="auto"/>
          </w:tcPr>
          <w:p w14:paraId="30EF1CDB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032C989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05</w:t>
            </w:r>
          </w:p>
        </w:tc>
        <w:tc>
          <w:tcPr>
            <w:tcW w:w="859" w:type="dxa"/>
          </w:tcPr>
          <w:p w14:paraId="176A6DA8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6</w:t>
            </w:r>
          </w:p>
        </w:tc>
        <w:tc>
          <w:tcPr>
            <w:tcW w:w="1428" w:type="dxa"/>
          </w:tcPr>
          <w:p w14:paraId="68FD742F" w14:textId="2275D2BD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2-</w:t>
            </w:r>
            <w:r w:rsidR="00F642E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.2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8" w:type="dxa"/>
          </w:tcPr>
          <w:p w14:paraId="5E5F2B14" w14:textId="258E8B7E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0.8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2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897" w:type="dxa"/>
          </w:tcPr>
          <w:p w14:paraId="04048FB6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96</w:t>
            </w:r>
          </w:p>
        </w:tc>
        <w:tc>
          <w:tcPr>
            <w:tcW w:w="1558" w:type="dxa"/>
          </w:tcPr>
          <w:p w14:paraId="3E09ECBE" w14:textId="1235E88F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3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525" w:type="dxa"/>
          </w:tcPr>
          <w:p w14:paraId="1DCC14A2" w14:textId="2A9C4129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2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.0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4</w:t>
            </w:r>
            <w:r w:rsidR="009B0BD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</w:t>
            </w: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)</w:t>
            </w:r>
          </w:p>
        </w:tc>
      </w:tr>
      <w:tr w:rsidR="00D8374C" w:rsidRPr="00095200" w14:paraId="77975DCB" w14:textId="77777777" w:rsidTr="00D8374C">
        <w:trPr>
          <w:trHeight w:val="188"/>
          <w:jc w:val="center"/>
        </w:trPr>
        <w:tc>
          <w:tcPr>
            <w:tcW w:w="0" w:type="auto"/>
          </w:tcPr>
          <w:p w14:paraId="4C2B0358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095200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292C217C" w14:textId="77777777" w:rsidR="00D8374C" w:rsidRPr="00095200" w:rsidRDefault="00D8374C" w:rsidP="00D8374C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9" w:type="dxa"/>
          </w:tcPr>
          <w:p w14:paraId="1D0D55B6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28" w:type="dxa"/>
          </w:tcPr>
          <w:p w14:paraId="239DDB6B" w14:textId="7BDEFC98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8</w:t>
            </w:r>
          </w:p>
        </w:tc>
        <w:tc>
          <w:tcPr>
            <w:tcW w:w="1428" w:type="dxa"/>
          </w:tcPr>
          <w:p w14:paraId="79F76977" w14:textId="7D53B3F1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9F52AE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897" w:type="dxa"/>
          </w:tcPr>
          <w:p w14:paraId="2395F304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58" w:type="dxa"/>
          </w:tcPr>
          <w:p w14:paraId="4A98B2CD" w14:textId="77777777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04</w:t>
            </w:r>
          </w:p>
        </w:tc>
        <w:tc>
          <w:tcPr>
            <w:tcW w:w="1525" w:type="dxa"/>
          </w:tcPr>
          <w:p w14:paraId="5F102DD9" w14:textId="3099E2E3" w:rsidR="00D8374C" w:rsidRPr="00095200" w:rsidRDefault="00D8374C" w:rsidP="00D8374C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9520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00</w:t>
            </w:r>
            <w:r w:rsidR="00ED76B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</w:t>
            </w:r>
          </w:p>
        </w:tc>
      </w:tr>
    </w:tbl>
    <w:p w14:paraId="04F61A21" w14:textId="77777777" w:rsidR="00D8374C" w:rsidRPr="00095200" w:rsidRDefault="00D8374C" w:rsidP="00D8374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1 stratified by cohort and adjusted for age at diagnosis (year) and calendar year of diagnosis.</w:t>
      </w:r>
    </w:p>
    <w:p w14:paraId="70550E52" w14:textId="1E146C10" w:rsidR="00D8374C" w:rsidRPr="00095200" w:rsidRDefault="00D8374C" w:rsidP="00D8374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2 stratified by cohort and adjusted for age at diagnosis (year), calendar year of diagnosis, time between diagnosis and first FFQ (year),</w:t>
      </w:r>
      <w:r w:rsidRPr="00095200">
        <w:rPr>
          <w:rFonts w:ascii="Times New Roman" w:eastAsia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calendar year at start of follow-up of each-2-year questionnaire cycle,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>pre-diagnostic BMI (&lt;20, 20 to &lt;22.5, 22.5 to &lt;25, 25.0 to &lt;30, 30 to &lt;35,  ≥35 kg/m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missing), 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BMI change after diagnosis (no change (≥-0.5 to ≤0.5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kg/m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decrease (&lt;-0.5 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, increase (&gt;0.5-2 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>),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increase (&gt;2 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>), missing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post-diagnostic 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</w:rPr>
        <w:t>smoking (never, past, current 1-14/day, current 15-24/day, current ≥25/day, missing), post-diagnostic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physical activity (&lt;5, 5 to &lt;11.5, 11.5 to &lt;22, ≥22 MET-h/week, missing), oral contraceptive use (ever, never), post-diagnostic alcohol consumption (&lt;0.15, 0.15 to &lt;2.0, 2.0 to 7.5, ≥7.5 g/day), post-diagnostic total energy intake (quintiles, kcal/day), pre-diagnostic menopausal status, age at menopause, and  postmenopausal hormone use (premenopausal, postmenopausal and age at menopause&lt;50 year and never  postmenopausal hormone use, postmenopausal and age at menopause&lt;50 year and past postmenopausal hormone use, postmenopausal and age at menopause&lt;50 year and current  postmenopausal hormone use, postmenopausal and age at menopause≥50 year and never  postmenopausal hormone use, postmenopausal and age at menopause≥50 year and past postmenopausal hormone use, postmenopausal and age at menopause≥50 year and current  postmenopausal hormone use, missing), post-diagnostic aspirin use (never, past, current, missing), race (</w:t>
      </w:r>
      <w:r w:rsidR="000A4B27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non-Hispanic </w:t>
      </w:r>
      <w:r w:rsidRPr="0009520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white, other), stage of disease (I, II, III), ER/PR status (ER/PR positive, ER positive and PR negative, ER/PR negative, missing), radiotherapy (yes, no, missing), chemotherapy (yes, no, missing), and hormonal treatment (yes, no, missing).</w:t>
      </w:r>
    </w:p>
    <w:p w14:paraId="0A1351AF" w14:textId="77777777" w:rsidR="00D8374C" w:rsidRPr="00095200" w:rsidRDefault="00D8374C" w:rsidP="00D8374C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22315DA6" w14:textId="77777777" w:rsidR="00D8374C" w:rsidRPr="00095200" w:rsidRDefault="00D8374C" w:rsidP="00D8374C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67C6E722" w14:textId="77777777" w:rsidR="00937649" w:rsidRDefault="00937649" w:rsidP="007F7535">
      <w:pPr>
        <w:rPr>
          <w:rFonts w:ascii="Times New Roman" w:hAnsi="Times New Roman" w:cs="Times New Roman"/>
          <w:b/>
          <w:bCs/>
        </w:rPr>
      </w:pPr>
    </w:p>
    <w:p w14:paraId="49F0334E" w14:textId="77777777" w:rsidR="00937649" w:rsidRDefault="00937649" w:rsidP="007F7535">
      <w:pPr>
        <w:rPr>
          <w:rFonts w:ascii="Times New Roman" w:hAnsi="Times New Roman" w:cs="Times New Roman"/>
          <w:b/>
          <w:bCs/>
        </w:rPr>
      </w:pPr>
    </w:p>
    <w:p w14:paraId="084B566D" w14:textId="77777777" w:rsidR="00937649" w:rsidRDefault="00937649" w:rsidP="007F7535">
      <w:pPr>
        <w:rPr>
          <w:rFonts w:ascii="Times New Roman" w:hAnsi="Times New Roman" w:cs="Times New Roman"/>
          <w:b/>
          <w:bCs/>
        </w:rPr>
      </w:pPr>
    </w:p>
    <w:p w14:paraId="1284B3D3" w14:textId="77777777" w:rsidR="00937649" w:rsidRDefault="00937649" w:rsidP="007F7535">
      <w:pPr>
        <w:rPr>
          <w:rFonts w:ascii="Times New Roman" w:hAnsi="Times New Roman" w:cs="Times New Roman"/>
          <w:b/>
          <w:bCs/>
        </w:rPr>
      </w:pPr>
    </w:p>
    <w:p w14:paraId="605854D8" w14:textId="26657243" w:rsidR="007F7535" w:rsidRPr="00D9531A" w:rsidRDefault="007F7535" w:rsidP="007F7535">
      <w:pPr>
        <w:rPr>
          <w:rFonts w:ascii="Times New Roman" w:hAnsi="Times New Roman" w:cs="Times New Roman"/>
          <w:b/>
          <w:bCs/>
        </w:rPr>
      </w:pPr>
      <w:r w:rsidRPr="005F196E">
        <w:rPr>
          <w:rFonts w:ascii="Times New Roman" w:hAnsi="Times New Roman" w:cs="Times New Roman"/>
          <w:b/>
          <w:bCs/>
        </w:rPr>
        <w:lastRenderedPageBreak/>
        <w:t>Table S</w:t>
      </w:r>
      <w:r w:rsidR="004F381E">
        <w:rPr>
          <w:rFonts w:ascii="Times New Roman" w:hAnsi="Times New Roman" w:cs="Times New Roman"/>
          <w:b/>
          <w:bCs/>
        </w:rPr>
        <w:t>7</w:t>
      </w:r>
      <w:r w:rsidRPr="005F196E">
        <w:rPr>
          <w:rFonts w:ascii="Times New Roman" w:hAnsi="Times New Roman" w:cs="Times New Roman"/>
          <w:b/>
          <w:bCs/>
        </w:rPr>
        <w:t xml:space="preserve">: Dietary </w:t>
      </w:r>
      <w:r w:rsidRPr="005F196E">
        <w:rPr>
          <w:rFonts w:ascii="Times New Roman" w:hAnsi="Times New Roman" w:cs="Times New Roman"/>
          <w:b/>
          <w:bCs/>
          <w:color w:val="000000" w:themeColor="text1"/>
        </w:rPr>
        <w:t>glycemic index</w:t>
      </w:r>
      <w:r w:rsidRPr="00D9531A">
        <w:rPr>
          <w:rFonts w:ascii="Times New Roman" w:hAnsi="Times New Roman" w:cs="Times New Roman"/>
          <w:b/>
          <w:bCs/>
          <w:color w:val="000000" w:themeColor="text1"/>
        </w:rPr>
        <w:t xml:space="preserve">, glycemic load, insulin index, and insulin load </w:t>
      </w:r>
      <w:r w:rsidRPr="00D9531A">
        <w:rPr>
          <w:rFonts w:ascii="Times New Roman" w:hAnsi="Times New Roman" w:cs="Times New Roman"/>
          <w:b/>
          <w:bCs/>
        </w:rPr>
        <w:t xml:space="preserve">in relation to mortality after breast cancer diagnosis in the Nurses’ Health Study and Nurses’ Health Study II, using </w:t>
      </w:r>
      <w:r w:rsidRPr="00D9531A">
        <w:rPr>
          <w:rFonts w:ascii="Times New Roman" w:eastAsia="Times New Roman" w:hAnsi="Times New Roman" w:cs="Times New Roman"/>
          <w:b/>
          <w:color w:val="201F1E"/>
          <w:shd w:val="clear" w:color="auto" w:fill="FFFFFF"/>
          <w:lang w:eastAsia="en-US"/>
        </w:rPr>
        <w:t>complete case method (n=5,96</w:t>
      </w:r>
      <w:r w:rsidR="00041BEE">
        <w:rPr>
          <w:rFonts w:ascii="Times New Roman" w:eastAsia="Times New Roman" w:hAnsi="Times New Roman" w:cs="Times New Roman"/>
          <w:b/>
          <w:color w:val="201F1E"/>
          <w:shd w:val="clear" w:color="auto" w:fill="FFFFFF"/>
          <w:lang w:eastAsia="en-US"/>
        </w:rPr>
        <w:t>0</w:t>
      </w:r>
      <w:r w:rsidRPr="00D9531A">
        <w:rPr>
          <w:rFonts w:ascii="Times New Roman" w:eastAsia="Times New Roman" w:hAnsi="Times New Roman" w:cs="Times New Roman"/>
          <w:b/>
          <w:color w:val="201F1E"/>
          <w:shd w:val="clear" w:color="auto" w:fill="FFFFFF"/>
          <w:lang w:eastAsia="en-US"/>
        </w:rPr>
        <w:t>)</w:t>
      </w:r>
      <w:r w:rsidRPr="00D9531A">
        <w:rPr>
          <w:rFonts w:ascii="Times New Roman" w:hAnsi="Times New Roman" w:cs="Times New Roman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7"/>
        <w:gridCol w:w="807"/>
        <w:gridCol w:w="851"/>
        <w:gridCol w:w="1428"/>
        <w:gridCol w:w="1476"/>
        <w:gridCol w:w="937"/>
        <w:gridCol w:w="1428"/>
        <w:gridCol w:w="1411"/>
      </w:tblGrid>
      <w:tr w:rsidR="007F7535" w:rsidRPr="00D9531A" w14:paraId="5AE3574C" w14:textId="77777777" w:rsidTr="007F7535">
        <w:tc>
          <w:tcPr>
            <w:tcW w:w="0" w:type="auto"/>
          </w:tcPr>
          <w:p w14:paraId="37BBD0D7" w14:textId="77777777" w:rsidR="007F7535" w:rsidRPr="00D9531A" w:rsidRDefault="007F7535" w:rsidP="007F753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B4790F0" w14:textId="77777777" w:rsidR="007F7535" w:rsidRPr="00D9531A" w:rsidRDefault="007F7535" w:rsidP="007F753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</w:tcPr>
          <w:p w14:paraId="43900FF1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Breast cancer specific mortality</w:t>
            </w:r>
          </w:p>
        </w:tc>
        <w:tc>
          <w:tcPr>
            <w:tcW w:w="0" w:type="auto"/>
            <w:gridSpan w:val="3"/>
          </w:tcPr>
          <w:p w14:paraId="08C078B4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All-cause mortality</w:t>
            </w:r>
          </w:p>
        </w:tc>
      </w:tr>
      <w:tr w:rsidR="007F7535" w:rsidRPr="00D9531A" w14:paraId="7B23813F" w14:textId="77777777" w:rsidTr="007F7535">
        <w:tc>
          <w:tcPr>
            <w:tcW w:w="0" w:type="auto"/>
          </w:tcPr>
          <w:p w14:paraId="5E98EA81" w14:textId="77777777" w:rsidR="007F7535" w:rsidRPr="00D9531A" w:rsidRDefault="007F7535" w:rsidP="007F753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Quintile</w:t>
            </w:r>
          </w:p>
        </w:tc>
        <w:tc>
          <w:tcPr>
            <w:tcW w:w="0" w:type="auto"/>
          </w:tcPr>
          <w:p w14:paraId="2B694649" w14:textId="77777777" w:rsidR="007F7535" w:rsidRPr="00D9531A" w:rsidRDefault="007F7535" w:rsidP="007F753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Median</w:t>
            </w:r>
          </w:p>
        </w:tc>
        <w:tc>
          <w:tcPr>
            <w:tcW w:w="851" w:type="dxa"/>
          </w:tcPr>
          <w:p w14:paraId="00BA15D2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428" w:type="dxa"/>
          </w:tcPr>
          <w:p w14:paraId="7DE3CEB6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1476" w:type="dxa"/>
          </w:tcPr>
          <w:p w14:paraId="277E0984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  <w:tc>
          <w:tcPr>
            <w:tcW w:w="937" w:type="dxa"/>
          </w:tcPr>
          <w:p w14:paraId="293FD376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 of deaths</w:t>
            </w:r>
          </w:p>
        </w:tc>
        <w:tc>
          <w:tcPr>
            <w:tcW w:w="1428" w:type="dxa"/>
          </w:tcPr>
          <w:p w14:paraId="10A02CCA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1</w:t>
            </w:r>
          </w:p>
        </w:tc>
        <w:tc>
          <w:tcPr>
            <w:tcW w:w="1411" w:type="dxa"/>
          </w:tcPr>
          <w:p w14:paraId="6BE2E978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Model 2</w:t>
            </w:r>
          </w:p>
        </w:tc>
      </w:tr>
      <w:tr w:rsidR="007F7535" w:rsidRPr="00D9531A" w14:paraId="6CF204E4" w14:textId="77777777" w:rsidTr="007F7535">
        <w:tc>
          <w:tcPr>
            <w:tcW w:w="0" w:type="auto"/>
            <w:gridSpan w:val="8"/>
          </w:tcPr>
          <w:p w14:paraId="1C225A61" w14:textId="77777777" w:rsidR="007F7535" w:rsidRPr="00D9531A" w:rsidRDefault="007F7535" w:rsidP="007F753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Index</w:t>
            </w:r>
          </w:p>
        </w:tc>
      </w:tr>
      <w:tr w:rsidR="007F7535" w:rsidRPr="00D9531A" w14:paraId="1C5D52AD" w14:textId="77777777" w:rsidTr="007F7535">
        <w:tc>
          <w:tcPr>
            <w:tcW w:w="0" w:type="auto"/>
          </w:tcPr>
          <w:p w14:paraId="1BB28DE0" w14:textId="77777777" w:rsidR="007F7535" w:rsidRPr="00D9531A" w:rsidRDefault="007F7535" w:rsidP="007F753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BF98558" w14:textId="2E9598B2" w:rsidR="007F7535" w:rsidRPr="00D9531A" w:rsidRDefault="007F7535" w:rsidP="007F753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8.1</w:t>
            </w:r>
          </w:p>
        </w:tc>
        <w:tc>
          <w:tcPr>
            <w:tcW w:w="851" w:type="dxa"/>
          </w:tcPr>
          <w:p w14:paraId="1E7D58F0" w14:textId="189522A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8</w:t>
            </w:r>
          </w:p>
        </w:tc>
        <w:tc>
          <w:tcPr>
            <w:tcW w:w="1428" w:type="dxa"/>
          </w:tcPr>
          <w:p w14:paraId="49C9AC1B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58DC5522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17BAE494" w14:textId="585F8AC9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78</w:t>
            </w:r>
          </w:p>
        </w:tc>
        <w:tc>
          <w:tcPr>
            <w:tcW w:w="1428" w:type="dxa"/>
          </w:tcPr>
          <w:p w14:paraId="77DFB277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5BCE81FB" w14:textId="77777777" w:rsidR="007F7535" w:rsidRPr="00D9531A" w:rsidRDefault="007F7535" w:rsidP="007F753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206FA8" w:rsidRPr="00D9531A" w14:paraId="62E18B0C" w14:textId="77777777" w:rsidTr="007F7535">
        <w:tc>
          <w:tcPr>
            <w:tcW w:w="0" w:type="auto"/>
          </w:tcPr>
          <w:p w14:paraId="43397E2E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0FAA818E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0.7</w:t>
            </w:r>
          </w:p>
        </w:tc>
        <w:tc>
          <w:tcPr>
            <w:tcW w:w="851" w:type="dxa"/>
          </w:tcPr>
          <w:p w14:paraId="1B38EC12" w14:textId="014B2B3A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28" w:type="dxa"/>
          </w:tcPr>
          <w:p w14:paraId="71C52CF4" w14:textId="5C4F511D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2-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</w:p>
        </w:tc>
        <w:tc>
          <w:tcPr>
            <w:tcW w:w="1476" w:type="dxa"/>
          </w:tcPr>
          <w:p w14:paraId="345A723F" w14:textId="676E504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87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0CDD9A0E" w14:textId="3654E59A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28" w:type="dxa"/>
          </w:tcPr>
          <w:p w14:paraId="2C6BC349" w14:textId="5FA283BC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7518B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7518B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3D2F83D6" w14:textId="5F3D79E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3EDA53A6" w14:textId="77777777" w:rsidTr="007F7535">
        <w:tc>
          <w:tcPr>
            <w:tcW w:w="0" w:type="auto"/>
          </w:tcPr>
          <w:p w14:paraId="01A03131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798BD281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2.3</w:t>
            </w:r>
          </w:p>
        </w:tc>
        <w:tc>
          <w:tcPr>
            <w:tcW w:w="851" w:type="dxa"/>
          </w:tcPr>
          <w:p w14:paraId="0417976E" w14:textId="346083D0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1428" w:type="dxa"/>
          </w:tcPr>
          <w:p w14:paraId="1818F9A8" w14:textId="79FBC7F4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0-1.56)</w:t>
            </w:r>
          </w:p>
        </w:tc>
        <w:tc>
          <w:tcPr>
            <w:tcW w:w="1476" w:type="dxa"/>
          </w:tcPr>
          <w:p w14:paraId="112E5955" w14:textId="725991A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80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A25C74E" w14:textId="4058490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1</w:t>
            </w:r>
          </w:p>
        </w:tc>
        <w:tc>
          <w:tcPr>
            <w:tcW w:w="1428" w:type="dxa"/>
          </w:tcPr>
          <w:p w14:paraId="565BC25E" w14:textId="64EDD70C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193C717C" w14:textId="4F6F03EA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284CAF39" w14:textId="77777777" w:rsidTr="007F7535">
        <w:tc>
          <w:tcPr>
            <w:tcW w:w="0" w:type="auto"/>
          </w:tcPr>
          <w:p w14:paraId="58C7EA95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087F49D2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3.9</w:t>
            </w:r>
          </w:p>
        </w:tc>
        <w:tc>
          <w:tcPr>
            <w:tcW w:w="851" w:type="dxa"/>
          </w:tcPr>
          <w:p w14:paraId="163FC227" w14:textId="68F34ED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</w:p>
        </w:tc>
        <w:tc>
          <w:tcPr>
            <w:tcW w:w="1428" w:type="dxa"/>
          </w:tcPr>
          <w:p w14:paraId="270802E0" w14:textId="7609A32A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0-1.73)</w:t>
            </w:r>
          </w:p>
        </w:tc>
        <w:tc>
          <w:tcPr>
            <w:tcW w:w="1476" w:type="dxa"/>
          </w:tcPr>
          <w:p w14:paraId="79630165" w14:textId="2D6E9264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92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66397E78" w14:textId="48909F98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29</w:t>
            </w:r>
          </w:p>
        </w:tc>
        <w:tc>
          <w:tcPr>
            <w:tcW w:w="1428" w:type="dxa"/>
          </w:tcPr>
          <w:p w14:paraId="46B5A852" w14:textId="5F2B362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3 (1.0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42072CC1" w14:textId="6510C96D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1B64BFC7" w14:textId="77777777" w:rsidTr="007F7535">
        <w:tc>
          <w:tcPr>
            <w:tcW w:w="0" w:type="auto"/>
          </w:tcPr>
          <w:p w14:paraId="20EADFA5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D9290C9" w14:textId="43C9E400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6.1</w:t>
            </w:r>
          </w:p>
        </w:tc>
        <w:tc>
          <w:tcPr>
            <w:tcW w:w="851" w:type="dxa"/>
          </w:tcPr>
          <w:p w14:paraId="2AC952AD" w14:textId="3CF459A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1428" w:type="dxa"/>
          </w:tcPr>
          <w:p w14:paraId="087580CE" w14:textId="2120046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30 (0.94-1.80)</w:t>
            </w:r>
          </w:p>
        </w:tc>
        <w:tc>
          <w:tcPr>
            <w:tcW w:w="1476" w:type="dxa"/>
          </w:tcPr>
          <w:p w14:paraId="1EDB1D07" w14:textId="639EB3AB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56F5663D" w14:textId="73F0D330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39</w:t>
            </w:r>
          </w:p>
        </w:tc>
        <w:tc>
          <w:tcPr>
            <w:tcW w:w="1428" w:type="dxa"/>
          </w:tcPr>
          <w:p w14:paraId="1F60240E" w14:textId="188DFCE0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5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4653E428" w14:textId="1ECBD90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5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44F6028C" w14:textId="77777777" w:rsidTr="007F7535">
        <w:tc>
          <w:tcPr>
            <w:tcW w:w="0" w:type="auto"/>
          </w:tcPr>
          <w:p w14:paraId="031E08B1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32402826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250F5F9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56F93CD4" w14:textId="23C68C5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</w:p>
        </w:tc>
        <w:tc>
          <w:tcPr>
            <w:tcW w:w="1476" w:type="dxa"/>
          </w:tcPr>
          <w:p w14:paraId="329F7605" w14:textId="0D52BD70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937" w:type="dxa"/>
          </w:tcPr>
          <w:p w14:paraId="2A7F71F6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7643C387" w14:textId="60AF061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11" w:type="dxa"/>
          </w:tcPr>
          <w:p w14:paraId="20B11818" w14:textId="3F81DC61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</w:tr>
      <w:tr w:rsidR="00206FA8" w:rsidRPr="00D9531A" w14:paraId="3D57A88A" w14:textId="77777777" w:rsidTr="007F7535">
        <w:tc>
          <w:tcPr>
            <w:tcW w:w="0" w:type="auto"/>
            <w:gridSpan w:val="8"/>
          </w:tcPr>
          <w:p w14:paraId="2CCC86AF" w14:textId="77777777" w:rsidR="00206FA8" w:rsidRPr="00D9531A" w:rsidRDefault="00206FA8" w:rsidP="00206FA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Glycemic Load</w:t>
            </w:r>
          </w:p>
        </w:tc>
      </w:tr>
      <w:tr w:rsidR="00206FA8" w:rsidRPr="00D9531A" w14:paraId="34CF8799" w14:textId="77777777" w:rsidTr="007F7535">
        <w:tc>
          <w:tcPr>
            <w:tcW w:w="0" w:type="auto"/>
          </w:tcPr>
          <w:p w14:paraId="66E97C1D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64B5767" w14:textId="39506981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6.8</w:t>
            </w:r>
          </w:p>
        </w:tc>
        <w:tc>
          <w:tcPr>
            <w:tcW w:w="851" w:type="dxa"/>
          </w:tcPr>
          <w:p w14:paraId="3364CF5A" w14:textId="5F3EF6B4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1428" w:type="dxa"/>
          </w:tcPr>
          <w:p w14:paraId="3D738DBB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15111734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4BB3D851" w14:textId="4358EB1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88</w:t>
            </w:r>
          </w:p>
        </w:tc>
        <w:tc>
          <w:tcPr>
            <w:tcW w:w="1428" w:type="dxa"/>
          </w:tcPr>
          <w:p w14:paraId="4D7E7EA1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08CCD337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206FA8" w:rsidRPr="00D9531A" w14:paraId="279986D7" w14:textId="77777777" w:rsidTr="007F7535">
        <w:tc>
          <w:tcPr>
            <w:tcW w:w="0" w:type="auto"/>
          </w:tcPr>
          <w:p w14:paraId="1891CF47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2CC99057" w14:textId="365B9857" w:rsidR="00206FA8" w:rsidRPr="00D9531A" w:rsidRDefault="00206FA8" w:rsidP="00206FA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02.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4BB32043" w14:textId="7D27764D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28" w:type="dxa"/>
          </w:tcPr>
          <w:p w14:paraId="31E98F32" w14:textId="320C00B8" w:rsidR="00206FA8" w:rsidRPr="00D9531A" w:rsidRDefault="008F2839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6827375F" w14:textId="37920CF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7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45)</w:t>
            </w:r>
          </w:p>
        </w:tc>
        <w:tc>
          <w:tcPr>
            <w:tcW w:w="937" w:type="dxa"/>
          </w:tcPr>
          <w:p w14:paraId="438418EB" w14:textId="12CB5CB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93</w:t>
            </w:r>
          </w:p>
        </w:tc>
        <w:tc>
          <w:tcPr>
            <w:tcW w:w="1428" w:type="dxa"/>
          </w:tcPr>
          <w:p w14:paraId="3DBCCE4E" w14:textId="0676BBDB" w:rsidR="00206FA8" w:rsidRPr="00D9531A" w:rsidRDefault="004D070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>-1.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0F436580" w14:textId="3A7381EC" w:rsidR="00206FA8" w:rsidRPr="00D9531A" w:rsidRDefault="004D070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98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38863AB9" w14:textId="77777777" w:rsidTr="007F7535">
        <w:tc>
          <w:tcPr>
            <w:tcW w:w="0" w:type="auto"/>
          </w:tcPr>
          <w:p w14:paraId="47D6A771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0E282E1" w14:textId="306F2D4E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11.5</w:t>
            </w:r>
          </w:p>
        </w:tc>
        <w:tc>
          <w:tcPr>
            <w:tcW w:w="851" w:type="dxa"/>
          </w:tcPr>
          <w:p w14:paraId="5CC3A9A2" w14:textId="20FBECB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1428" w:type="dxa"/>
          </w:tcPr>
          <w:p w14:paraId="594F9905" w14:textId="17DA235B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8 (0.85-1.64)</w:t>
            </w:r>
          </w:p>
        </w:tc>
        <w:tc>
          <w:tcPr>
            <w:tcW w:w="1476" w:type="dxa"/>
          </w:tcPr>
          <w:p w14:paraId="5DAE479B" w14:textId="76B2FDB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5-1.67)</w:t>
            </w:r>
          </w:p>
        </w:tc>
        <w:tc>
          <w:tcPr>
            <w:tcW w:w="937" w:type="dxa"/>
          </w:tcPr>
          <w:p w14:paraId="01FDE9A4" w14:textId="6AA48CAF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4</w:t>
            </w:r>
          </w:p>
        </w:tc>
        <w:tc>
          <w:tcPr>
            <w:tcW w:w="1428" w:type="dxa"/>
          </w:tcPr>
          <w:p w14:paraId="04F8F460" w14:textId="70E3F96C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DC3B867" w14:textId="5B841A8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2D456DB3" w14:textId="77777777" w:rsidTr="007F7535">
        <w:tc>
          <w:tcPr>
            <w:tcW w:w="0" w:type="auto"/>
          </w:tcPr>
          <w:p w14:paraId="1087AAAB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3FAB2555" w14:textId="21752F00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20.7</w:t>
            </w:r>
          </w:p>
        </w:tc>
        <w:tc>
          <w:tcPr>
            <w:tcW w:w="851" w:type="dxa"/>
          </w:tcPr>
          <w:p w14:paraId="23C40519" w14:textId="64A5AA63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428" w:type="dxa"/>
          </w:tcPr>
          <w:p w14:paraId="3204540B" w14:textId="3BFCCDA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9 (0.78-1.52)</w:t>
            </w:r>
          </w:p>
        </w:tc>
        <w:tc>
          <w:tcPr>
            <w:tcW w:w="1476" w:type="dxa"/>
          </w:tcPr>
          <w:p w14:paraId="6B18FA2B" w14:textId="2663219D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3-1.6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8422B19" w14:textId="05AAAE1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8" w:type="dxa"/>
          </w:tcPr>
          <w:p w14:paraId="5D7C3213" w14:textId="616BD403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0099F47F" w14:textId="79DBB2A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1BB595F8" w14:textId="77777777" w:rsidTr="007F7535">
        <w:tc>
          <w:tcPr>
            <w:tcW w:w="0" w:type="auto"/>
          </w:tcPr>
          <w:p w14:paraId="5B8E4365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7BBC5716" w14:textId="3035EC1E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35.0</w:t>
            </w:r>
          </w:p>
        </w:tc>
        <w:tc>
          <w:tcPr>
            <w:tcW w:w="851" w:type="dxa"/>
          </w:tcPr>
          <w:p w14:paraId="0365E3FA" w14:textId="737699BB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  <w:tc>
          <w:tcPr>
            <w:tcW w:w="1428" w:type="dxa"/>
          </w:tcPr>
          <w:p w14:paraId="76E7A065" w14:textId="1EF156C4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35 (0.98-1.8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2F0133D6" w14:textId="0964ACA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2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5C2E5702" w14:textId="0C938009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40</w:t>
            </w:r>
          </w:p>
        </w:tc>
        <w:tc>
          <w:tcPr>
            <w:tcW w:w="1428" w:type="dxa"/>
          </w:tcPr>
          <w:p w14:paraId="78CCBF64" w14:textId="7D79CCC3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61D74D19" w14:textId="1308DEB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0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56EBD695" w14:textId="77777777" w:rsidTr="007F7535">
        <w:tc>
          <w:tcPr>
            <w:tcW w:w="0" w:type="auto"/>
          </w:tcPr>
          <w:p w14:paraId="2047156D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620DB144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42566029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06B3D24D" w14:textId="5DD9734D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76" w:type="dxa"/>
          </w:tcPr>
          <w:p w14:paraId="3B977970" w14:textId="49B3710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937" w:type="dxa"/>
          </w:tcPr>
          <w:p w14:paraId="3D1A90A2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3F2B739D" w14:textId="7C0D025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1411" w:type="dxa"/>
          </w:tcPr>
          <w:p w14:paraId="00FF22EF" w14:textId="053D9D0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206FA8" w:rsidRPr="00D9531A" w14:paraId="3643610F" w14:textId="77777777" w:rsidTr="007F7535">
        <w:tc>
          <w:tcPr>
            <w:tcW w:w="0" w:type="auto"/>
            <w:gridSpan w:val="8"/>
          </w:tcPr>
          <w:p w14:paraId="3093EEF8" w14:textId="77777777" w:rsidR="00206FA8" w:rsidRPr="00D9531A" w:rsidRDefault="00206FA8" w:rsidP="00206FA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Index</w:t>
            </w:r>
          </w:p>
        </w:tc>
      </w:tr>
      <w:tr w:rsidR="00206FA8" w:rsidRPr="00D9531A" w14:paraId="23EE988A" w14:textId="77777777" w:rsidTr="007F7535">
        <w:tc>
          <w:tcPr>
            <w:tcW w:w="0" w:type="auto"/>
          </w:tcPr>
          <w:p w14:paraId="51EF426E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2D468D3" w14:textId="3CCB79DD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5.7</w:t>
            </w:r>
          </w:p>
        </w:tc>
        <w:tc>
          <w:tcPr>
            <w:tcW w:w="851" w:type="dxa"/>
          </w:tcPr>
          <w:p w14:paraId="09C651F4" w14:textId="2DAB03AA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1428" w:type="dxa"/>
          </w:tcPr>
          <w:p w14:paraId="1842B551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52329654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79BDED4D" w14:textId="7EF86DCC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71</w:t>
            </w:r>
          </w:p>
        </w:tc>
        <w:tc>
          <w:tcPr>
            <w:tcW w:w="1428" w:type="dxa"/>
          </w:tcPr>
          <w:p w14:paraId="0645AC8B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39F916DB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206FA8" w:rsidRPr="00D9531A" w14:paraId="01309341" w14:textId="77777777" w:rsidTr="007F7535">
        <w:tc>
          <w:tcPr>
            <w:tcW w:w="0" w:type="auto"/>
          </w:tcPr>
          <w:p w14:paraId="135EBCD4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347ECA90" w14:textId="096C4DA3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0.3</w:t>
            </w:r>
          </w:p>
        </w:tc>
        <w:tc>
          <w:tcPr>
            <w:tcW w:w="851" w:type="dxa"/>
          </w:tcPr>
          <w:p w14:paraId="7F2DBCF7" w14:textId="04F1141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8</w:t>
            </w:r>
          </w:p>
        </w:tc>
        <w:tc>
          <w:tcPr>
            <w:tcW w:w="1428" w:type="dxa"/>
          </w:tcPr>
          <w:p w14:paraId="18B75AF3" w14:textId="25E006F0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0 (0.71-1.39)</w:t>
            </w:r>
          </w:p>
        </w:tc>
        <w:tc>
          <w:tcPr>
            <w:tcW w:w="1476" w:type="dxa"/>
          </w:tcPr>
          <w:p w14:paraId="4D28E2A2" w14:textId="05C38FA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66-1.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48B5032" w14:textId="644AA034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1428" w:type="dxa"/>
          </w:tcPr>
          <w:p w14:paraId="5F9064DB" w14:textId="4413592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417A0578" w14:textId="3108FCB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110FA74E" w14:textId="77777777" w:rsidTr="007F7535">
        <w:tc>
          <w:tcPr>
            <w:tcW w:w="0" w:type="auto"/>
          </w:tcPr>
          <w:p w14:paraId="3F8DE31B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14E4905" w14:textId="4711DACF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2.9</w:t>
            </w:r>
          </w:p>
        </w:tc>
        <w:tc>
          <w:tcPr>
            <w:tcW w:w="851" w:type="dxa"/>
          </w:tcPr>
          <w:p w14:paraId="73540B52" w14:textId="6A7CFC9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1428" w:type="dxa"/>
          </w:tcPr>
          <w:p w14:paraId="7A434611" w14:textId="53567E4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6 (0.84-1.6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01E3EEFE" w14:textId="30800A5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205440A5" w14:textId="64D23A5B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04</w:t>
            </w:r>
          </w:p>
        </w:tc>
        <w:tc>
          <w:tcPr>
            <w:tcW w:w="1428" w:type="dxa"/>
          </w:tcPr>
          <w:p w14:paraId="5B40C086" w14:textId="2D2A0FC1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5E26C991" w14:textId="5653467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7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38EC2158" w14:textId="77777777" w:rsidTr="008C06EB">
        <w:trPr>
          <w:trHeight w:val="98"/>
        </w:trPr>
        <w:tc>
          <w:tcPr>
            <w:tcW w:w="0" w:type="auto"/>
          </w:tcPr>
          <w:p w14:paraId="209216D5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1F82A566" w14:textId="20D47E5D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5.4</w:t>
            </w:r>
          </w:p>
        </w:tc>
        <w:tc>
          <w:tcPr>
            <w:tcW w:w="851" w:type="dxa"/>
          </w:tcPr>
          <w:p w14:paraId="7210007C" w14:textId="13FF73C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28" w:type="dxa"/>
          </w:tcPr>
          <w:p w14:paraId="6AEF8B5B" w14:textId="091ACC03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6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02C21B12" w14:textId="743E0BF3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4 (0.81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6B954280" w14:textId="638ACA3B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428" w:type="dxa"/>
          </w:tcPr>
          <w:p w14:paraId="582514D9" w14:textId="33A4862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219DAC6A" w14:textId="0B5D4D29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024DBD18" w14:textId="77777777" w:rsidTr="007F7535">
        <w:tc>
          <w:tcPr>
            <w:tcW w:w="0" w:type="auto"/>
          </w:tcPr>
          <w:p w14:paraId="55C807B5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75DC8351" w14:textId="1470C2E2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8.7</w:t>
            </w:r>
          </w:p>
        </w:tc>
        <w:tc>
          <w:tcPr>
            <w:tcW w:w="851" w:type="dxa"/>
          </w:tcPr>
          <w:p w14:paraId="27A6AF17" w14:textId="7DF251CF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8</w:t>
            </w:r>
          </w:p>
        </w:tc>
        <w:tc>
          <w:tcPr>
            <w:tcW w:w="1428" w:type="dxa"/>
          </w:tcPr>
          <w:p w14:paraId="4097D827" w14:textId="7CBDE5CB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1 (0.80-1.54)</w:t>
            </w:r>
          </w:p>
        </w:tc>
        <w:tc>
          <w:tcPr>
            <w:tcW w:w="1476" w:type="dxa"/>
          </w:tcPr>
          <w:p w14:paraId="1C4C1EFF" w14:textId="1565D65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06 (0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52)</w:t>
            </w:r>
          </w:p>
        </w:tc>
        <w:tc>
          <w:tcPr>
            <w:tcW w:w="937" w:type="dxa"/>
          </w:tcPr>
          <w:p w14:paraId="2F4DD369" w14:textId="363B28E3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61</w:t>
            </w:r>
          </w:p>
        </w:tc>
        <w:tc>
          <w:tcPr>
            <w:tcW w:w="1428" w:type="dxa"/>
          </w:tcPr>
          <w:p w14:paraId="57B43484" w14:textId="2C302663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374F8FD5" w14:textId="35E284EC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5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2FA0A27F" w14:textId="77777777" w:rsidTr="007F7535">
        <w:tc>
          <w:tcPr>
            <w:tcW w:w="0" w:type="auto"/>
          </w:tcPr>
          <w:p w14:paraId="7B5BE59B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0F846BBE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662608F3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5C324391" w14:textId="4F23A48F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1476" w:type="dxa"/>
          </w:tcPr>
          <w:p w14:paraId="0F570418" w14:textId="4E12177E" w:rsidR="00206FA8" w:rsidRPr="00D9531A" w:rsidRDefault="00E464A2" w:rsidP="00E464A2">
            <w:pPr>
              <w:tabs>
                <w:tab w:val="center" w:pos="630"/>
                <w:tab w:val="left" w:pos="1187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206FA8"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937" w:type="dxa"/>
          </w:tcPr>
          <w:p w14:paraId="1844CE35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22A797A7" w14:textId="7CF7960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411" w:type="dxa"/>
          </w:tcPr>
          <w:p w14:paraId="1271B7B0" w14:textId="7C3A6F9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1A2DA8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1A2DA8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206FA8" w:rsidRPr="00D9531A" w14:paraId="08D57ACD" w14:textId="77777777" w:rsidTr="007F7535">
        <w:tc>
          <w:tcPr>
            <w:tcW w:w="0" w:type="auto"/>
            <w:gridSpan w:val="8"/>
          </w:tcPr>
          <w:p w14:paraId="4086A785" w14:textId="77777777" w:rsidR="00206FA8" w:rsidRPr="00D9531A" w:rsidRDefault="00206FA8" w:rsidP="00206FA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sz w:val="18"/>
                <w:szCs w:val="18"/>
              </w:rPr>
              <w:t>Dietary Insulin Load</w:t>
            </w:r>
          </w:p>
        </w:tc>
      </w:tr>
      <w:tr w:rsidR="00206FA8" w:rsidRPr="00D9531A" w14:paraId="4A87074A" w14:textId="77777777" w:rsidTr="007F7535">
        <w:tc>
          <w:tcPr>
            <w:tcW w:w="0" w:type="auto"/>
          </w:tcPr>
          <w:p w14:paraId="00D4CA04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E56B020" w14:textId="6E19A12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83</w:t>
            </w:r>
          </w:p>
        </w:tc>
        <w:tc>
          <w:tcPr>
            <w:tcW w:w="851" w:type="dxa"/>
          </w:tcPr>
          <w:p w14:paraId="5EAFB010" w14:textId="4F6BB78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1428" w:type="dxa"/>
          </w:tcPr>
          <w:p w14:paraId="15024589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76" w:type="dxa"/>
          </w:tcPr>
          <w:p w14:paraId="13324594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37" w:type="dxa"/>
          </w:tcPr>
          <w:p w14:paraId="0AA40A12" w14:textId="30AC82F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89</w:t>
            </w:r>
          </w:p>
        </w:tc>
        <w:tc>
          <w:tcPr>
            <w:tcW w:w="1428" w:type="dxa"/>
          </w:tcPr>
          <w:p w14:paraId="52231D12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1" w:type="dxa"/>
          </w:tcPr>
          <w:p w14:paraId="281F0EC9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206FA8" w:rsidRPr="00D9531A" w14:paraId="184C36E2" w14:textId="77777777" w:rsidTr="007F7535">
        <w:tc>
          <w:tcPr>
            <w:tcW w:w="0" w:type="auto"/>
          </w:tcPr>
          <w:p w14:paraId="392F8CA8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033DCA6" w14:textId="35A7813C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658</w:t>
            </w:r>
          </w:p>
        </w:tc>
        <w:tc>
          <w:tcPr>
            <w:tcW w:w="851" w:type="dxa"/>
          </w:tcPr>
          <w:p w14:paraId="10A4C16C" w14:textId="623BBAC9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1428" w:type="dxa"/>
          </w:tcPr>
          <w:p w14:paraId="1B9CFC1E" w14:textId="14B842FF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3 (0.80-1.59)</w:t>
            </w:r>
          </w:p>
        </w:tc>
        <w:tc>
          <w:tcPr>
            <w:tcW w:w="1476" w:type="dxa"/>
          </w:tcPr>
          <w:p w14:paraId="7080C0FE" w14:textId="390B28DD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1 (0.78-1.57)</w:t>
            </w:r>
          </w:p>
        </w:tc>
        <w:tc>
          <w:tcPr>
            <w:tcW w:w="937" w:type="dxa"/>
          </w:tcPr>
          <w:p w14:paraId="1678D606" w14:textId="6B37D77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03</w:t>
            </w:r>
          </w:p>
        </w:tc>
        <w:tc>
          <w:tcPr>
            <w:tcW w:w="1428" w:type="dxa"/>
          </w:tcPr>
          <w:p w14:paraId="34B7607F" w14:textId="1236822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79FDCA70" w14:textId="7CA69034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7</w:t>
            </w:r>
            <w:r w:rsidR="00C71B4C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109BA813" w14:textId="77777777" w:rsidTr="007F7535">
        <w:tc>
          <w:tcPr>
            <w:tcW w:w="0" w:type="auto"/>
          </w:tcPr>
          <w:p w14:paraId="3EE229E2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056D9C45" w14:textId="6F163698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 w:rsidR="00810374" w:rsidRPr="00D9531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5910BC63" w14:textId="720DE7C3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1428" w:type="dxa"/>
          </w:tcPr>
          <w:p w14:paraId="7217FA14" w14:textId="49DECD0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4-1.81)</w:t>
            </w:r>
          </w:p>
        </w:tc>
        <w:tc>
          <w:tcPr>
            <w:tcW w:w="1476" w:type="dxa"/>
          </w:tcPr>
          <w:p w14:paraId="1CE1C27C" w14:textId="741C8A0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9-1.77)</w:t>
            </w:r>
          </w:p>
        </w:tc>
        <w:tc>
          <w:tcPr>
            <w:tcW w:w="937" w:type="dxa"/>
          </w:tcPr>
          <w:p w14:paraId="1BEED435" w14:textId="5027FB0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20</w:t>
            </w:r>
          </w:p>
        </w:tc>
        <w:tc>
          <w:tcPr>
            <w:tcW w:w="1428" w:type="dxa"/>
          </w:tcPr>
          <w:p w14:paraId="344FC1D5" w14:textId="0640B231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72CBD447" w14:textId="4E16A20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57EF90A9" w14:textId="77777777" w:rsidTr="007F7535">
        <w:tc>
          <w:tcPr>
            <w:tcW w:w="0" w:type="auto"/>
          </w:tcPr>
          <w:p w14:paraId="3E8B932E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0B9A20FC" w14:textId="091A464D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743</w:t>
            </w:r>
          </w:p>
        </w:tc>
        <w:tc>
          <w:tcPr>
            <w:tcW w:w="851" w:type="dxa"/>
          </w:tcPr>
          <w:p w14:paraId="32F00BC9" w14:textId="7F7BB48C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28" w:type="dxa"/>
          </w:tcPr>
          <w:p w14:paraId="3E00E640" w14:textId="3F085729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9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76" w:type="dxa"/>
          </w:tcPr>
          <w:p w14:paraId="438E02FC" w14:textId="4301E33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0.88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A15604E" w14:textId="37F30E7A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28" w:type="dxa"/>
          </w:tcPr>
          <w:p w14:paraId="611C533F" w14:textId="18BF266D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0.9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16B27999" w14:textId="1756EA11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C71B4C" w:rsidRPr="00D9531A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1E46FFC6" w14:textId="77777777" w:rsidTr="007F7535">
        <w:tc>
          <w:tcPr>
            <w:tcW w:w="0" w:type="auto"/>
          </w:tcPr>
          <w:p w14:paraId="1C8D986F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7F1DA985" w14:textId="507755E4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05</w:t>
            </w:r>
          </w:p>
        </w:tc>
        <w:tc>
          <w:tcPr>
            <w:tcW w:w="851" w:type="dxa"/>
          </w:tcPr>
          <w:p w14:paraId="2FFD534C" w14:textId="45D8CFCD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1428" w:type="dxa"/>
          </w:tcPr>
          <w:p w14:paraId="24714761" w14:textId="7F60A38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22 (0.87-1.71)</w:t>
            </w:r>
          </w:p>
        </w:tc>
        <w:tc>
          <w:tcPr>
            <w:tcW w:w="1476" w:type="dxa"/>
          </w:tcPr>
          <w:p w14:paraId="28CC13A1" w14:textId="4884E445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(0.8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37" w:type="dxa"/>
          </w:tcPr>
          <w:p w14:paraId="3819D497" w14:textId="14EAC634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</w:p>
        </w:tc>
        <w:tc>
          <w:tcPr>
            <w:tcW w:w="1428" w:type="dxa"/>
          </w:tcPr>
          <w:p w14:paraId="51FD7B2C" w14:textId="56661BB6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363D2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0.98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65142F" w:rsidRPr="00D9531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411" w:type="dxa"/>
          </w:tcPr>
          <w:p w14:paraId="046B2A6B" w14:textId="1A16E4AF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(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-1.</w:t>
            </w:r>
            <w:r w:rsidR="005551A5" w:rsidRPr="00D9531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5551A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206FA8" w:rsidRPr="00D9531A" w14:paraId="55F250E8" w14:textId="77777777" w:rsidTr="007F7535">
        <w:tc>
          <w:tcPr>
            <w:tcW w:w="0" w:type="auto"/>
          </w:tcPr>
          <w:p w14:paraId="24CF0B8C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P </w:t>
            </w:r>
            <w:r w:rsidRPr="00D9531A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18"/>
                <w:szCs w:val="18"/>
                <w:vertAlign w:val="subscript"/>
              </w:rPr>
              <w:t>trend</w:t>
            </w:r>
          </w:p>
        </w:tc>
        <w:tc>
          <w:tcPr>
            <w:tcW w:w="0" w:type="auto"/>
          </w:tcPr>
          <w:p w14:paraId="35FAD1AD" w14:textId="77777777" w:rsidR="00206FA8" w:rsidRPr="00D9531A" w:rsidRDefault="00206FA8" w:rsidP="00206FA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1" w:type="dxa"/>
          </w:tcPr>
          <w:p w14:paraId="724AAF30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362FC05F" w14:textId="4B152E70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 w:rsidR="008F283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476" w:type="dxa"/>
          </w:tcPr>
          <w:p w14:paraId="60F3C0C5" w14:textId="1CA9D592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937" w:type="dxa"/>
          </w:tcPr>
          <w:p w14:paraId="0237319E" w14:textId="77777777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8" w:type="dxa"/>
          </w:tcPr>
          <w:p w14:paraId="1A772B08" w14:textId="5CBE663E" w:rsidR="00206FA8" w:rsidRPr="00D9531A" w:rsidRDefault="00206FA8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E464A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11" w:type="dxa"/>
          </w:tcPr>
          <w:p w14:paraId="68BA80F6" w14:textId="756D4391" w:rsidR="00206FA8" w:rsidRPr="00D9531A" w:rsidRDefault="0065142F" w:rsidP="00206FA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9531A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4D070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</w:tbl>
    <w:p w14:paraId="4C16B191" w14:textId="77777777" w:rsidR="007F7535" w:rsidRPr="00D9531A" w:rsidRDefault="007F7535" w:rsidP="007F7535">
      <w:pPr>
        <w:rPr>
          <w:rFonts w:ascii="Times New Roman" w:hAnsi="Times New Roman" w:cs="Times New Roman"/>
        </w:rPr>
      </w:pPr>
    </w:p>
    <w:p w14:paraId="2F8A3711" w14:textId="77777777" w:rsidR="00F262C8" w:rsidRPr="00D9531A" w:rsidRDefault="00F262C8" w:rsidP="00F262C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1 stratified by cohort and adjusted for age at diagnosis (year) and calendar year of diagnosis.</w:t>
      </w:r>
    </w:p>
    <w:p w14:paraId="646F473D" w14:textId="25EE201F" w:rsidR="00F262C8" w:rsidRPr="00D9531A" w:rsidRDefault="00F262C8" w:rsidP="00155952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Model 2 stratified by cohort and adjusted for age at diagnosis (year), calendar year of diagnosis, time between diagnosis and first FFQ (year),</w:t>
      </w:r>
      <w:r w:rsidRPr="00D9531A">
        <w:rPr>
          <w:rFonts w:ascii="Times New Roman" w:eastAsia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calendar year at start of follow-up of each-2-year questionnaire cycle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pre-diagnostic BMI (&lt;20, 20 to &lt;22.5, 22.5 to &lt;25, 25.0 to &lt;30, 30 to &lt;35,  ≥35 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),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BMI change after diagnosis (no change (≥-0.5 to ≤0.5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decrease (&lt;-0.5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, increase (&gt;0.5-2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,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increase (&gt;2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kg/m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2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), post-diagnost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</w:rPr>
        <w:t>smoking (never, past, current 1-14/day, current 15-24/day, current ≥25/day), post-diagnostic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physical activity (&lt;5, 5 to &lt;11.5, 11.5 to &lt;22, ≥22 MET-h/week), oral contraceptive use (ever, never), post-diagnostic alcohol consumption (&lt;0.15, 0.15 to &lt;2.0, 2.0 to 7.5, ≥7.5 g/day), post-diagnostic total energy intake (quintiles, kcal/day), pre-diagnostic menopausal status, age at menopause, and  postmenopausal hormone use (premenopausal, postmenopausal and age at menopause&lt;50 year and never  postmenopausal hormone use, postmenopausal and age at menopause&lt;50 year and past postmenopausal hormone use, postmenopausal and age at menopause&lt;50 year and current  postmenopausal hormone use, postmenopausal and age at menopause≥50 year and never  postmenopausal hormone use, postmenopausal and age at menopause≥50 year and past postmenopausal hormone use, postmenopausal and age at menopause≥50 year and current  postmenopausal hormone use), post-diagnostic aspirin use (never, past, current), race (</w:t>
      </w:r>
      <w:r w:rsidR="00162405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Non-Hispanic </w:t>
      </w:r>
      <w:r w:rsidRPr="00D9531A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>white, other), stage of disease (I, II, III), ER/PR status (ER/PR positive, ER positive and PR negative, ER/PR negative), radiotherapy (yes, no), chemotherapy (yes, no), and hormonal treatment (yes, no).</w:t>
      </w:r>
    </w:p>
    <w:p w14:paraId="1DA6E6FD" w14:textId="77777777" w:rsidR="007F7535" w:rsidRPr="00D9531A" w:rsidRDefault="007F7535" w:rsidP="007F7535">
      <w:pPr>
        <w:rPr>
          <w:rFonts w:ascii="Times New Roman" w:hAnsi="Times New Roman" w:cs="Times New Roman"/>
        </w:rPr>
      </w:pPr>
    </w:p>
    <w:p w14:paraId="752A164B" w14:textId="6AA6335B" w:rsidR="007F7535" w:rsidRPr="00D9531A" w:rsidRDefault="007F7535">
      <w:pPr>
        <w:rPr>
          <w:rFonts w:ascii="Times New Roman" w:hAnsi="Times New Roman" w:cs="Times New Roman"/>
        </w:rPr>
      </w:pPr>
    </w:p>
    <w:p w14:paraId="050D0A7F" w14:textId="77777777" w:rsidR="007F7535" w:rsidRPr="00D9531A" w:rsidRDefault="007F7535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F7535" w:rsidRPr="00D9531A" w:rsidSect="00C86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15FBD" w14:textId="77777777" w:rsidR="00FC23A1" w:rsidRDefault="00FC23A1" w:rsidP="00F44455">
      <w:r>
        <w:separator/>
      </w:r>
    </w:p>
  </w:endnote>
  <w:endnote w:type="continuationSeparator" w:id="0">
    <w:p w14:paraId="0A8367AA" w14:textId="77777777" w:rsidR="00FC23A1" w:rsidRDefault="00FC23A1" w:rsidP="00F44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D335E" w14:textId="77777777" w:rsidR="00FC23A1" w:rsidRDefault="00FC23A1" w:rsidP="00F44455">
      <w:r>
        <w:separator/>
      </w:r>
    </w:p>
  </w:footnote>
  <w:footnote w:type="continuationSeparator" w:id="0">
    <w:p w14:paraId="35983B27" w14:textId="77777777" w:rsidR="00FC23A1" w:rsidRDefault="00FC23A1" w:rsidP="00F444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C47BA"/>
    <w:multiLevelType w:val="hybridMultilevel"/>
    <w:tmpl w:val="E4FAC7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AD2CF7"/>
    <w:multiLevelType w:val="hybridMultilevel"/>
    <w:tmpl w:val="E42E5DAA"/>
    <w:lvl w:ilvl="0" w:tplc="B69E40E4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E420A08"/>
    <w:multiLevelType w:val="hybridMultilevel"/>
    <w:tmpl w:val="217E6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DD836AD"/>
    <w:multiLevelType w:val="hybridMultilevel"/>
    <w:tmpl w:val="3276380A"/>
    <w:lvl w:ilvl="0" w:tplc="50B0D9C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tbA0MjE2NTI0NjNX0lEKTi0uzszPAykwqQUAV27/oiwAAAA=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waefw27sdv2led0r6vppfatavfw9p9p2va&quot;&gt;fiber_breast cancer_meta-analysis&lt;record-ids&gt;&lt;item&gt;30&lt;/item&gt;&lt;item&gt;31&lt;/item&gt;&lt;item&gt;32&lt;/item&gt;&lt;item&gt;33&lt;/item&gt;&lt;/record-ids&gt;&lt;/item&gt;&lt;/Libraries&gt;"/>
  </w:docVars>
  <w:rsids>
    <w:rsidRoot w:val="00EF29D3"/>
    <w:rsid w:val="00004165"/>
    <w:rsid w:val="00032BD4"/>
    <w:rsid w:val="00035A77"/>
    <w:rsid w:val="000412DA"/>
    <w:rsid w:val="00041BEE"/>
    <w:rsid w:val="00052FAA"/>
    <w:rsid w:val="0006100D"/>
    <w:rsid w:val="000627F8"/>
    <w:rsid w:val="000A4B27"/>
    <w:rsid w:val="000A4D50"/>
    <w:rsid w:val="000A7919"/>
    <w:rsid w:val="000B0173"/>
    <w:rsid w:val="000C4FB9"/>
    <w:rsid w:val="000D365A"/>
    <w:rsid w:val="000E366D"/>
    <w:rsid w:val="000E5FBE"/>
    <w:rsid w:val="000F0789"/>
    <w:rsid w:val="000F12E8"/>
    <w:rsid w:val="000F3B56"/>
    <w:rsid w:val="000F46F4"/>
    <w:rsid w:val="00101671"/>
    <w:rsid w:val="00112556"/>
    <w:rsid w:val="00117959"/>
    <w:rsid w:val="00120B09"/>
    <w:rsid w:val="0012252B"/>
    <w:rsid w:val="00123EE1"/>
    <w:rsid w:val="00133EDF"/>
    <w:rsid w:val="001362E6"/>
    <w:rsid w:val="001402F0"/>
    <w:rsid w:val="00141C79"/>
    <w:rsid w:val="00145E49"/>
    <w:rsid w:val="00147FE5"/>
    <w:rsid w:val="00150C9E"/>
    <w:rsid w:val="00151266"/>
    <w:rsid w:val="00152732"/>
    <w:rsid w:val="00155952"/>
    <w:rsid w:val="00162405"/>
    <w:rsid w:val="0018685D"/>
    <w:rsid w:val="001A2DA8"/>
    <w:rsid w:val="001B6791"/>
    <w:rsid w:val="001C64A4"/>
    <w:rsid w:val="00206FA8"/>
    <w:rsid w:val="00216F91"/>
    <w:rsid w:val="002249AB"/>
    <w:rsid w:val="0024426D"/>
    <w:rsid w:val="0028300C"/>
    <w:rsid w:val="002A3540"/>
    <w:rsid w:val="002A68B5"/>
    <w:rsid w:val="002C27FB"/>
    <w:rsid w:val="002C29C8"/>
    <w:rsid w:val="00336D4C"/>
    <w:rsid w:val="003539CC"/>
    <w:rsid w:val="00357268"/>
    <w:rsid w:val="00363D21"/>
    <w:rsid w:val="00367A9D"/>
    <w:rsid w:val="003706C3"/>
    <w:rsid w:val="0037113B"/>
    <w:rsid w:val="00374D88"/>
    <w:rsid w:val="003842DC"/>
    <w:rsid w:val="00395361"/>
    <w:rsid w:val="003A54D0"/>
    <w:rsid w:val="003B1DF0"/>
    <w:rsid w:val="003C3E5D"/>
    <w:rsid w:val="003C44E0"/>
    <w:rsid w:val="003D5404"/>
    <w:rsid w:val="003D579D"/>
    <w:rsid w:val="004047A9"/>
    <w:rsid w:val="0041145F"/>
    <w:rsid w:val="004139BE"/>
    <w:rsid w:val="00416817"/>
    <w:rsid w:val="00416B10"/>
    <w:rsid w:val="004371A8"/>
    <w:rsid w:val="00437238"/>
    <w:rsid w:val="00445FC0"/>
    <w:rsid w:val="0044682F"/>
    <w:rsid w:val="00480CE2"/>
    <w:rsid w:val="00491E5F"/>
    <w:rsid w:val="00493693"/>
    <w:rsid w:val="004C4740"/>
    <w:rsid w:val="004C5522"/>
    <w:rsid w:val="004C5E19"/>
    <w:rsid w:val="004D0708"/>
    <w:rsid w:val="004D3C2C"/>
    <w:rsid w:val="004D4823"/>
    <w:rsid w:val="004D7799"/>
    <w:rsid w:val="004F381E"/>
    <w:rsid w:val="004F7194"/>
    <w:rsid w:val="00503096"/>
    <w:rsid w:val="00503C85"/>
    <w:rsid w:val="00550E00"/>
    <w:rsid w:val="005551A5"/>
    <w:rsid w:val="00555CBB"/>
    <w:rsid w:val="005B2DEE"/>
    <w:rsid w:val="005D0CAF"/>
    <w:rsid w:val="005E1C35"/>
    <w:rsid w:val="005E5FC8"/>
    <w:rsid w:val="005F196E"/>
    <w:rsid w:val="00620EA4"/>
    <w:rsid w:val="0065142F"/>
    <w:rsid w:val="006566A5"/>
    <w:rsid w:val="00674544"/>
    <w:rsid w:val="00676838"/>
    <w:rsid w:val="00681239"/>
    <w:rsid w:val="006864D3"/>
    <w:rsid w:val="006A5C90"/>
    <w:rsid w:val="006A5D77"/>
    <w:rsid w:val="006A5E80"/>
    <w:rsid w:val="006B704A"/>
    <w:rsid w:val="006C246B"/>
    <w:rsid w:val="006D46DB"/>
    <w:rsid w:val="006E147D"/>
    <w:rsid w:val="007010E0"/>
    <w:rsid w:val="00701FFE"/>
    <w:rsid w:val="00735027"/>
    <w:rsid w:val="00736BBA"/>
    <w:rsid w:val="007445CC"/>
    <w:rsid w:val="007518B8"/>
    <w:rsid w:val="00755B67"/>
    <w:rsid w:val="00755D8E"/>
    <w:rsid w:val="00777EF3"/>
    <w:rsid w:val="00781A71"/>
    <w:rsid w:val="007A154E"/>
    <w:rsid w:val="007D5C1B"/>
    <w:rsid w:val="007E0D1E"/>
    <w:rsid w:val="007F7535"/>
    <w:rsid w:val="00803D4A"/>
    <w:rsid w:val="00805AF6"/>
    <w:rsid w:val="00810374"/>
    <w:rsid w:val="00813863"/>
    <w:rsid w:val="00821E33"/>
    <w:rsid w:val="0082333C"/>
    <w:rsid w:val="008304E7"/>
    <w:rsid w:val="0085442B"/>
    <w:rsid w:val="008639BE"/>
    <w:rsid w:val="00892B31"/>
    <w:rsid w:val="008A22AD"/>
    <w:rsid w:val="008A5F9D"/>
    <w:rsid w:val="008A7887"/>
    <w:rsid w:val="008C00C4"/>
    <w:rsid w:val="008C06EB"/>
    <w:rsid w:val="008F2839"/>
    <w:rsid w:val="009049D8"/>
    <w:rsid w:val="0092191D"/>
    <w:rsid w:val="009251B7"/>
    <w:rsid w:val="00927D24"/>
    <w:rsid w:val="009322C0"/>
    <w:rsid w:val="00932F39"/>
    <w:rsid w:val="00937649"/>
    <w:rsid w:val="00941CD8"/>
    <w:rsid w:val="0099195C"/>
    <w:rsid w:val="0099761A"/>
    <w:rsid w:val="009B0BD4"/>
    <w:rsid w:val="009F219C"/>
    <w:rsid w:val="009F3BFA"/>
    <w:rsid w:val="009F52AE"/>
    <w:rsid w:val="00A02712"/>
    <w:rsid w:val="00A406E2"/>
    <w:rsid w:val="00A43D19"/>
    <w:rsid w:val="00A61A29"/>
    <w:rsid w:val="00A659A7"/>
    <w:rsid w:val="00A672E9"/>
    <w:rsid w:val="00A9287B"/>
    <w:rsid w:val="00AC29B8"/>
    <w:rsid w:val="00AC2D0C"/>
    <w:rsid w:val="00AD61A1"/>
    <w:rsid w:val="00AE17A7"/>
    <w:rsid w:val="00B06112"/>
    <w:rsid w:val="00B701DD"/>
    <w:rsid w:val="00B839D8"/>
    <w:rsid w:val="00B9168F"/>
    <w:rsid w:val="00BB1A1C"/>
    <w:rsid w:val="00BC17DB"/>
    <w:rsid w:val="00BD0452"/>
    <w:rsid w:val="00BD4D29"/>
    <w:rsid w:val="00BF3525"/>
    <w:rsid w:val="00C06D44"/>
    <w:rsid w:val="00C12EB9"/>
    <w:rsid w:val="00C26F7F"/>
    <w:rsid w:val="00C41A53"/>
    <w:rsid w:val="00C57C27"/>
    <w:rsid w:val="00C64D57"/>
    <w:rsid w:val="00C71B4C"/>
    <w:rsid w:val="00C71C19"/>
    <w:rsid w:val="00C8313E"/>
    <w:rsid w:val="00C8669D"/>
    <w:rsid w:val="00C9538C"/>
    <w:rsid w:val="00CB373F"/>
    <w:rsid w:val="00CB656C"/>
    <w:rsid w:val="00D14DFD"/>
    <w:rsid w:val="00D21F3F"/>
    <w:rsid w:val="00D22B13"/>
    <w:rsid w:val="00D52CE2"/>
    <w:rsid w:val="00D8374C"/>
    <w:rsid w:val="00D9073D"/>
    <w:rsid w:val="00D918EC"/>
    <w:rsid w:val="00D91B8D"/>
    <w:rsid w:val="00D93574"/>
    <w:rsid w:val="00D9434A"/>
    <w:rsid w:val="00D9531A"/>
    <w:rsid w:val="00DA0F07"/>
    <w:rsid w:val="00DB3F32"/>
    <w:rsid w:val="00DE38E4"/>
    <w:rsid w:val="00DE6879"/>
    <w:rsid w:val="00E14D1A"/>
    <w:rsid w:val="00E2783D"/>
    <w:rsid w:val="00E36439"/>
    <w:rsid w:val="00E3648A"/>
    <w:rsid w:val="00E36C59"/>
    <w:rsid w:val="00E421EA"/>
    <w:rsid w:val="00E464A2"/>
    <w:rsid w:val="00E60356"/>
    <w:rsid w:val="00E67FB6"/>
    <w:rsid w:val="00E84C55"/>
    <w:rsid w:val="00E906BA"/>
    <w:rsid w:val="00EA526C"/>
    <w:rsid w:val="00ED76B9"/>
    <w:rsid w:val="00EF29D3"/>
    <w:rsid w:val="00F03616"/>
    <w:rsid w:val="00F07253"/>
    <w:rsid w:val="00F23388"/>
    <w:rsid w:val="00F262C8"/>
    <w:rsid w:val="00F44455"/>
    <w:rsid w:val="00F4717A"/>
    <w:rsid w:val="00F60327"/>
    <w:rsid w:val="00F642E2"/>
    <w:rsid w:val="00F92060"/>
    <w:rsid w:val="00F95D52"/>
    <w:rsid w:val="00F95FF3"/>
    <w:rsid w:val="00FA50C1"/>
    <w:rsid w:val="00FC23A1"/>
    <w:rsid w:val="00FC60C5"/>
    <w:rsid w:val="00FD1BB6"/>
    <w:rsid w:val="00FD786E"/>
    <w:rsid w:val="00FE6E01"/>
    <w:rsid w:val="00FF18A6"/>
    <w:rsid w:val="00FF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0AFEC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F29D3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EF29D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29D3"/>
    <w:pPr>
      <w:keepNext/>
      <w:keepLines/>
      <w:spacing w:before="20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9D3"/>
    <w:rPr>
      <w:rFonts w:ascii="Times New Roman" w:eastAsia="Times New Roman" w:hAnsi="Times New Roman" w:cs="Times New Roman"/>
      <w:b/>
      <w:bCs/>
      <w:kern w:val="36"/>
      <w:sz w:val="48"/>
      <w:szCs w:val="48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F29D3"/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character" w:customStyle="1" w:styleId="apple-converted-space">
    <w:name w:val="apple-converted-space"/>
    <w:basedOn w:val="DefaultParagraphFont"/>
    <w:rsid w:val="00EF29D3"/>
  </w:style>
  <w:style w:type="character" w:styleId="Hyperlink">
    <w:name w:val="Hyperlink"/>
    <w:basedOn w:val="DefaultParagraphFont"/>
    <w:uiPriority w:val="99"/>
    <w:unhideWhenUsed/>
    <w:rsid w:val="00EF29D3"/>
    <w:rPr>
      <w:color w:val="0000FF"/>
      <w:u w:val="single"/>
    </w:rPr>
  </w:style>
  <w:style w:type="character" w:customStyle="1" w:styleId="mi">
    <w:name w:val="mi"/>
    <w:basedOn w:val="DefaultParagraphFont"/>
    <w:rsid w:val="00EF29D3"/>
  </w:style>
  <w:style w:type="character" w:customStyle="1" w:styleId="mtext">
    <w:name w:val="mtext"/>
    <w:basedOn w:val="DefaultParagraphFont"/>
    <w:rsid w:val="00EF29D3"/>
  </w:style>
  <w:style w:type="character" w:customStyle="1" w:styleId="mo">
    <w:name w:val="mo"/>
    <w:basedOn w:val="DefaultParagraphFont"/>
    <w:rsid w:val="00EF29D3"/>
  </w:style>
  <w:style w:type="character" w:customStyle="1" w:styleId="mn">
    <w:name w:val="mn"/>
    <w:basedOn w:val="DefaultParagraphFont"/>
    <w:rsid w:val="00EF29D3"/>
  </w:style>
  <w:style w:type="character" w:styleId="Emphasis">
    <w:name w:val="Emphasis"/>
    <w:basedOn w:val="DefaultParagraphFont"/>
    <w:uiPriority w:val="20"/>
    <w:qFormat/>
    <w:rsid w:val="00EF29D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9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9D3"/>
    <w:rPr>
      <w:rFonts w:ascii="Segoe UI" w:eastAsiaTheme="minorEastAsia" w:hAnsi="Segoe UI" w:cs="Segoe UI"/>
      <w:sz w:val="18"/>
      <w:szCs w:val="18"/>
      <w:lang w:eastAsia="ja-JP"/>
    </w:rPr>
  </w:style>
  <w:style w:type="paragraph" w:styleId="ListParagraph">
    <w:name w:val="List Paragraph"/>
    <w:basedOn w:val="Normal"/>
    <w:uiPriority w:val="34"/>
    <w:qFormat/>
    <w:rsid w:val="00EF29D3"/>
    <w:pPr>
      <w:spacing w:after="160" w:line="259" w:lineRule="auto"/>
      <w:ind w:left="720"/>
      <w:contextualSpacing/>
    </w:pPr>
    <w:rPr>
      <w:sz w:val="22"/>
      <w:szCs w:val="22"/>
    </w:rPr>
  </w:style>
  <w:style w:type="character" w:customStyle="1" w:styleId="highlight">
    <w:name w:val="highlight"/>
    <w:basedOn w:val="DefaultParagraphFont"/>
    <w:rsid w:val="00EF29D3"/>
  </w:style>
  <w:style w:type="character" w:customStyle="1" w:styleId="element-citation">
    <w:name w:val="element-citation"/>
    <w:basedOn w:val="DefaultParagraphFont"/>
    <w:rsid w:val="00EF29D3"/>
  </w:style>
  <w:style w:type="character" w:customStyle="1" w:styleId="ref-journal">
    <w:name w:val="ref-journal"/>
    <w:basedOn w:val="DefaultParagraphFont"/>
    <w:rsid w:val="00EF29D3"/>
  </w:style>
  <w:style w:type="character" w:customStyle="1" w:styleId="ref-vol">
    <w:name w:val="ref-vol"/>
    <w:basedOn w:val="DefaultParagraphFont"/>
    <w:rsid w:val="00EF29D3"/>
  </w:style>
  <w:style w:type="character" w:customStyle="1" w:styleId="nowrap">
    <w:name w:val="nowrap"/>
    <w:basedOn w:val="DefaultParagraphFont"/>
    <w:rsid w:val="00EF29D3"/>
  </w:style>
  <w:style w:type="paragraph" w:customStyle="1" w:styleId="Title1">
    <w:name w:val="Title1"/>
    <w:basedOn w:val="Normal"/>
    <w:rsid w:val="00EF29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jrnl">
    <w:name w:val="jrnl"/>
    <w:basedOn w:val="DefaultParagraphFont"/>
    <w:rsid w:val="00EF29D3"/>
  </w:style>
  <w:style w:type="character" w:styleId="FollowedHyperlink">
    <w:name w:val="FollowedHyperlink"/>
    <w:basedOn w:val="DefaultParagraphFont"/>
    <w:uiPriority w:val="99"/>
    <w:semiHidden/>
    <w:unhideWhenUsed/>
    <w:rsid w:val="00EF29D3"/>
    <w:rPr>
      <w:color w:val="954F72" w:themeColor="followedHyperlink"/>
      <w:u w:val="single"/>
    </w:rPr>
  </w:style>
  <w:style w:type="paragraph" w:customStyle="1" w:styleId="desc">
    <w:name w:val="desc"/>
    <w:basedOn w:val="Normal"/>
    <w:rsid w:val="00EF29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ref-title">
    <w:name w:val="ref-title"/>
    <w:basedOn w:val="DefaultParagraphFont"/>
    <w:rsid w:val="00EF29D3"/>
  </w:style>
  <w:style w:type="table" w:styleId="TableGrid">
    <w:name w:val="Table Grid"/>
    <w:basedOn w:val="TableNormal"/>
    <w:uiPriority w:val="39"/>
    <w:rsid w:val="00EF29D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29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29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29D3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2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29D3"/>
    <w:rPr>
      <w:rFonts w:eastAsiaTheme="minorEastAsia"/>
      <w:b/>
      <w:bCs/>
      <w:sz w:val="20"/>
      <w:szCs w:val="20"/>
      <w:lang w:eastAsia="ja-JP"/>
    </w:rPr>
  </w:style>
  <w:style w:type="paragraph" w:customStyle="1" w:styleId="Title2">
    <w:name w:val="Title2"/>
    <w:basedOn w:val="Normal"/>
    <w:rsid w:val="00EF29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details">
    <w:name w:val="details"/>
    <w:basedOn w:val="Normal"/>
    <w:rsid w:val="00EF29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F29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29D3"/>
    <w:rPr>
      <w:rFonts w:eastAsiaTheme="minorEastAsia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EF29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9D3"/>
    <w:rPr>
      <w:rFonts w:eastAsiaTheme="minorEastAsia"/>
      <w:sz w:val="24"/>
      <w:szCs w:val="24"/>
      <w:lang w:eastAsia="ja-JP"/>
    </w:rPr>
  </w:style>
  <w:style w:type="paragraph" w:customStyle="1" w:styleId="EndNoteBibliographyTitle">
    <w:name w:val="EndNote Bibliography Title"/>
    <w:basedOn w:val="Normal"/>
    <w:link w:val="EndNoteBibliographyTitleChar"/>
    <w:rsid w:val="00EF29D3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F29D3"/>
    <w:rPr>
      <w:rFonts w:ascii="Calibri" w:eastAsiaTheme="minorEastAsia" w:hAnsi="Calibri" w:cs="Calibri"/>
      <w:noProof/>
      <w:sz w:val="24"/>
      <w:szCs w:val="24"/>
      <w:lang w:eastAsia="ja-JP"/>
    </w:rPr>
  </w:style>
  <w:style w:type="paragraph" w:customStyle="1" w:styleId="EndNoteBibliography">
    <w:name w:val="EndNote Bibliography"/>
    <w:basedOn w:val="Normal"/>
    <w:link w:val="EndNoteBibliographyChar"/>
    <w:rsid w:val="00EF29D3"/>
    <w:pPr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F29D3"/>
    <w:rPr>
      <w:rFonts w:ascii="Calibri" w:eastAsiaTheme="minorEastAsia" w:hAnsi="Calibri" w:cs="Calibri"/>
      <w:noProof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70101EF-3AAE-FE4B-8C73-6DC455B7B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040</Words>
  <Characters>23032</Characters>
  <Application>Microsoft Office Word</Application>
  <DocSecurity>0</DocSecurity>
  <Lines>19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vid, Maryam</dc:creator>
  <cp:keywords/>
  <dc:description/>
  <cp:lastModifiedBy>Maryam Farvid</cp:lastModifiedBy>
  <cp:revision>2</cp:revision>
  <dcterms:created xsi:type="dcterms:W3CDTF">2020-11-13T17:02:00Z</dcterms:created>
  <dcterms:modified xsi:type="dcterms:W3CDTF">2020-11-13T17:02:00Z</dcterms:modified>
</cp:coreProperties>
</file>